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media/image5.jp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B581C" w14:textId="0B50BFBC" w:rsidR="007F1FC2" w:rsidRPr="00871F36" w:rsidRDefault="008543BA" w:rsidP="00871F36">
      <w:pPr>
        <w:tabs>
          <w:tab w:val="left" w:pos="2655"/>
          <w:tab w:val="center" w:pos="4653"/>
        </w:tabs>
        <w:autoSpaceDE w:val="0"/>
        <w:autoSpaceDN w:val="0"/>
        <w:adjustRightInd w:val="0"/>
        <w:spacing w:before="120" w:after="0" w:line="288" w:lineRule="auto"/>
        <w:jc w:val="center"/>
        <w:rPr>
          <w:rFonts w:ascii="Times New Roman" w:hAnsi="Times New Roman"/>
          <w:b/>
          <w:bCs/>
          <w:noProof/>
          <w:sz w:val="26"/>
          <w:szCs w:val="26"/>
          <w:u w:val="single"/>
          <w:lang w:val="vi-VN"/>
        </w:rPr>
      </w:pPr>
      <w:r w:rsidRPr="008543BA">
        <w:rPr>
          <w:rFonts w:ascii="Times New Roman" w:hAnsi="Times New Roman"/>
          <w:b/>
          <w:bCs/>
          <w:noProof/>
          <w:sz w:val="26"/>
          <w:szCs w:val="26"/>
          <w:u w:val="single"/>
          <w:lang w:val="vi-VN"/>
        </w:rPr>
        <w:t>CALL FOR PAPERS</w:t>
      </w:r>
    </w:p>
    <w:p w14:paraId="0FCC32AE" w14:textId="6CE47343" w:rsidR="00084B2E" w:rsidRPr="00BC52DA" w:rsidRDefault="00814C61" w:rsidP="00900D3B">
      <w:pPr>
        <w:autoSpaceDE w:val="0"/>
        <w:autoSpaceDN w:val="0"/>
        <w:adjustRightInd w:val="0"/>
        <w:spacing w:after="0" w:line="288" w:lineRule="auto"/>
        <w:ind w:right="-333"/>
        <w:jc w:val="center"/>
        <w:rPr>
          <w:rFonts w:ascii="Times New Roman" w:hAnsi="Times New Roman"/>
          <w:b/>
          <w:bCs/>
          <w:noProof/>
          <w:sz w:val="26"/>
          <w:szCs w:val="26"/>
        </w:rPr>
      </w:pPr>
      <w:r>
        <w:rPr>
          <w:rFonts w:ascii="Times New Roman" w:hAnsi="Times New Roman"/>
          <w:b/>
          <w:bCs/>
          <w:noProof/>
          <w:sz w:val="26"/>
          <w:szCs w:val="26"/>
        </w:rPr>
        <w:t>“</w:t>
      </w:r>
      <w:r w:rsidR="008543BA">
        <w:rPr>
          <w:rFonts w:ascii="Times New Roman" w:hAnsi="Times New Roman"/>
          <w:b/>
          <w:bCs/>
          <w:noProof/>
          <w:sz w:val="26"/>
          <w:szCs w:val="26"/>
        </w:rPr>
        <w:t>VIETNAM – KOREA ECONOMIC AND TRADE FORUM</w:t>
      </w:r>
      <w:r w:rsidR="00BC52DA">
        <w:rPr>
          <w:rFonts w:ascii="Times New Roman" w:hAnsi="Times New Roman"/>
          <w:b/>
          <w:bCs/>
          <w:noProof/>
          <w:sz w:val="26"/>
          <w:szCs w:val="26"/>
        </w:rPr>
        <w:t xml:space="preserve"> 2022</w:t>
      </w:r>
      <w:r>
        <w:rPr>
          <w:rFonts w:ascii="Times New Roman" w:hAnsi="Times New Roman"/>
          <w:b/>
          <w:bCs/>
          <w:noProof/>
          <w:sz w:val="26"/>
          <w:szCs w:val="26"/>
        </w:rPr>
        <w:t>”</w:t>
      </w:r>
    </w:p>
    <w:p w14:paraId="292A6F35" w14:textId="038F03E1" w:rsidR="007F1D48" w:rsidRPr="00D31903" w:rsidRDefault="000555A0" w:rsidP="00A221D4">
      <w:pPr>
        <w:spacing w:after="0" w:line="288" w:lineRule="auto"/>
        <w:ind w:left="357"/>
        <w:jc w:val="center"/>
        <w:rPr>
          <w:rFonts w:ascii="Times New Roman" w:hAnsi="Times New Roman"/>
          <w:b/>
          <w:bCs/>
          <w:noProof/>
          <w:sz w:val="26"/>
          <w:szCs w:val="26"/>
          <w:lang w:val="vi-VN"/>
        </w:rPr>
      </w:pPr>
      <w:r w:rsidRPr="003E45E2">
        <w:rPr>
          <w:rFonts w:ascii="Times New Roman" w:hAnsi="Times New Roman"/>
          <w:i/>
          <w:noProof/>
          <w:sz w:val="24"/>
        </w:rPr>
        <w:t>University of Economics and Business, Vietnam National University, Hanoi</w:t>
      </w:r>
      <w:r w:rsidR="005F18E7">
        <w:rPr>
          <w:rFonts w:ascii="Times New Roman" w:hAnsi="Times New Roman"/>
          <w:i/>
          <w:noProof/>
          <w:sz w:val="24"/>
        </w:rPr>
        <w:br/>
        <w:t xml:space="preserve">Hanoi, October </w:t>
      </w:r>
      <w:r w:rsidR="005A5C2B">
        <w:rPr>
          <w:rFonts w:ascii="Times New Roman" w:hAnsi="Times New Roman"/>
          <w:i/>
          <w:noProof/>
          <w:sz w:val="24"/>
        </w:rPr>
        <w:t xml:space="preserve">10, </w:t>
      </w:r>
      <w:r w:rsidR="005F18E7">
        <w:rPr>
          <w:rFonts w:ascii="Times New Roman" w:hAnsi="Times New Roman"/>
          <w:i/>
          <w:noProof/>
          <w:sz w:val="24"/>
        </w:rPr>
        <w:t>2022</w:t>
      </w:r>
    </w:p>
    <w:p w14:paraId="653F5016" w14:textId="77777777" w:rsidR="00084B2E" w:rsidRPr="00D31903" w:rsidRDefault="00084B2E" w:rsidP="00900D3B">
      <w:pPr>
        <w:autoSpaceDE w:val="0"/>
        <w:autoSpaceDN w:val="0"/>
        <w:adjustRightInd w:val="0"/>
        <w:spacing w:after="0" w:line="288" w:lineRule="auto"/>
        <w:ind w:right="-333"/>
        <w:jc w:val="center"/>
        <w:rPr>
          <w:rFonts w:ascii="Times New Roman" w:hAnsi="Times New Roman"/>
          <w:bCs/>
          <w:noProof/>
          <w:sz w:val="26"/>
          <w:szCs w:val="26"/>
          <w:lang w:val="vi-VN"/>
        </w:rPr>
      </w:pPr>
    </w:p>
    <w:p w14:paraId="0145E55E" w14:textId="44142A5C" w:rsidR="000949CD" w:rsidRPr="00D31903" w:rsidRDefault="00C835BF" w:rsidP="00900D3B">
      <w:pPr>
        <w:autoSpaceDE w:val="0"/>
        <w:autoSpaceDN w:val="0"/>
        <w:adjustRightInd w:val="0"/>
        <w:spacing w:after="0" w:line="288" w:lineRule="auto"/>
        <w:ind w:right="-333"/>
        <w:jc w:val="center"/>
        <w:rPr>
          <w:rFonts w:ascii="Times New Roman" w:hAnsi="Times New Roman"/>
          <w:i/>
          <w:noProof/>
          <w:sz w:val="26"/>
          <w:szCs w:val="26"/>
          <w:lang w:val="vi-VN"/>
        </w:rPr>
      </w:pPr>
      <w:r>
        <w:rPr>
          <w:rFonts w:ascii="Times New Roman" w:hAnsi="Times New Roman"/>
          <w:bCs/>
          <w:noProof/>
          <w:sz w:val="26"/>
          <w:szCs w:val="26"/>
        </w:rPr>
        <w:t>ISBN t</w:t>
      </w:r>
      <w:r w:rsidR="00066A09">
        <w:rPr>
          <w:rFonts w:ascii="Times New Roman" w:hAnsi="Times New Roman"/>
          <w:bCs/>
          <w:noProof/>
          <w:sz w:val="26"/>
          <w:szCs w:val="26"/>
        </w:rPr>
        <w:t>extbook</w:t>
      </w:r>
      <w:r w:rsidR="00146DF6">
        <w:rPr>
          <w:rFonts w:ascii="Times New Roman" w:hAnsi="Times New Roman"/>
          <w:bCs/>
          <w:noProof/>
          <w:sz w:val="26"/>
          <w:szCs w:val="26"/>
        </w:rPr>
        <w:t xml:space="preserve">: </w:t>
      </w:r>
      <w:r w:rsidR="007F1D48">
        <w:rPr>
          <w:rFonts w:ascii="Times New Roman" w:hAnsi="Times New Roman"/>
          <w:bCs/>
          <w:noProof/>
          <w:sz w:val="26"/>
          <w:szCs w:val="26"/>
        </w:rPr>
        <w:br/>
      </w:r>
      <w:r w:rsidR="00DF7778" w:rsidRPr="008D6953">
        <w:rPr>
          <w:rFonts w:ascii="Times New Roman" w:hAnsi="Times New Roman"/>
          <w:b/>
          <w:bCs/>
          <w:noProof/>
          <w:sz w:val="26"/>
          <w:szCs w:val="26"/>
          <w:lang w:val="vi-VN"/>
        </w:rPr>
        <w:t>“</w:t>
      </w:r>
      <w:r w:rsidR="007F1D48" w:rsidRPr="008D6953">
        <w:rPr>
          <w:rFonts w:ascii="Times New Roman" w:hAnsi="Times New Roman"/>
          <w:b/>
          <w:bCs/>
          <w:noProof/>
          <w:sz w:val="26"/>
          <w:szCs w:val="26"/>
          <w:lang w:val="vi-VN"/>
        </w:rPr>
        <w:t xml:space="preserve">ECONOMIC AND TRADE COOPERATIONS BETWEEN </w:t>
      </w:r>
      <w:r w:rsidR="007F1D48" w:rsidRPr="008D6953">
        <w:rPr>
          <w:rFonts w:ascii="Times New Roman" w:hAnsi="Times New Roman"/>
          <w:b/>
          <w:bCs/>
          <w:noProof/>
          <w:sz w:val="26"/>
          <w:szCs w:val="26"/>
          <w:lang w:val="vi-VN"/>
        </w:rPr>
        <w:br/>
        <w:t>VIETNAM AND KOREA IN THE 21</w:t>
      </w:r>
      <w:r w:rsidR="007F1D48" w:rsidRPr="00FD43F7">
        <w:rPr>
          <w:rFonts w:ascii="Times New Roman" w:hAnsi="Times New Roman"/>
          <w:b/>
          <w:bCs/>
          <w:noProof/>
          <w:sz w:val="26"/>
          <w:szCs w:val="26"/>
          <w:vertAlign w:val="superscript"/>
          <w:lang w:val="vi-VN"/>
        </w:rPr>
        <w:t>ST</w:t>
      </w:r>
      <w:r w:rsidR="007F1D48" w:rsidRPr="008D6953">
        <w:rPr>
          <w:rFonts w:ascii="Times New Roman" w:hAnsi="Times New Roman"/>
          <w:b/>
          <w:bCs/>
          <w:noProof/>
          <w:sz w:val="26"/>
          <w:szCs w:val="26"/>
          <w:lang w:val="vi-VN"/>
        </w:rPr>
        <w:t xml:space="preserve"> CENTURY </w:t>
      </w:r>
      <w:r w:rsidR="007F1D48" w:rsidRPr="008D6953">
        <w:rPr>
          <w:rFonts w:ascii="Times New Roman" w:hAnsi="Times New Roman"/>
          <w:b/>
          <w:bCs/>
          <w:noProof/>
          <w:sz w:val="26"/>
          <w:szCs w:val="26"/>
          <w:lang w:val="vi-VN"/>
        </w:rPr>
        <w:br/>
        <w:t>TOWARD GREEN GROWTH AND SUSTAINABLE DEVELOPMENT</w:t>
      </w:r>
      <w:r w:rsidR="00D862ED" w:rsidRPr="008D6953">
        <w:rPr>
          <w:rFonts w:ascii="Times New Roman" w:hAnsi="Times New Roman"/>
          <w:b/>
          <w:bCs/>
          <w:noProof/>
          <w:sz w:val="26"/>
          <w:szCs w:val="26"/>
          <w:lang w:val="vi-VN" w:eastAsia="ja-JP"/>
        </w:rPr>
        <w:t>”</w:t>
      </w:r>
    </w:p>
    <w:p w14:paraId="4F4CAEC2" w14:textId="1538FBFB" w:rsidR="007F1D48" w:rsidRPr="007F1D48" w:rsidRDefault="007F1D48" w:rsidP="007F1D48">
      <w:pPr>
        <w:spacing w:after="0" w:line="288" w:lineRule="auto"/>
        <w:ind w:left="357"/>
        <w:jc w:val="center"/>
        <w:rPr>
          <w:rFonts w:ascii="Times New Roman" w:hAnsi="Times New Roman"/>
          <w:i/>
          <w:noProof/>
          <w:sz w:val="26"/>
          <w:szCs w:val="26"/>
        </w:rPr>
      </w:pPr>
      <w:r w:rsidRPr="007F1D48">
        <w:rPr>
          <w:rFonts w:ascii="Times New Roman" w:hAnsi="Times New Roman"/>
          <w:i/>
          <w:noProof/>
          <w:sz w:val="26"/>
          <w:szCs w:val="26"/>
        </w:rPr>
        <w:t>Nguyen Truc Le, Nguyen An Thinh, Lee Keunjae (Editors-in-chief)</w:t>
      </w:r>
    </w:p>
    <w:p w14:paraId="2E49183B" w14:textId="77777777" w:rsidR="00177649" w:rsidRDefault="00177649" w:rsidP="00B71BF9">
      <w:pPr>
        <w:spacing w:after="0" w:line="288" w:lineRule="auto"/>
        <w:ind w:firstLine="720"/>
        <w:jc w:val="both"/>
        <w:rPr>
          <w:rFonts w:ascii="Times New Roman" w:hAnsi="Times New Roman"/>
          <w:noProof/>
          <w:sz w:val="26"/>
          <w:szCs w:val="26"/>
          <w:lang w:val="vi-VN" w:eastAsia="ja-JP"/>
        </w:rPr>
      </w:pPr>
    </w:p>
    <w:p w14:paraId="60BA5789" w14:textId="34B8BD76" w:rsidR="00B71BF9" w:rsidRPr="00B71BF9" w:rsidRDefault="00B71BF9" w:rsidP="00B71BF9">
      <w:pPr>
        <w:spacing w:after="0" w:line="288" w:lineRule="auto"/>
        <w:ind w:firstLine="720"/>
        <w:jc w:val="both"/>
        <w:rPr>
          <w:rFonts w:ascii="Times New Roman" w:hAnsi="Times New Roman"/>
          <w:noProof/>
          <w:sz w:val="26"/>
          <w:szCs w:val="26"/>
          <w:lang w:val="vi-VN" w:eastAsia="ja-JP"/>
        </w:rPr>
      </w:pPr>
      <w:bookmarkStart w:id="0" w:name="_GoBack"/>
      <w:bookmarkEnd w:id="0"/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>The year 2022 celebrates the 77th anniversary of the Korean N</w:t>
      </w:r>
      <w:r>
        <w:rPr>
          <w:rFonts w:ascii="Times New Roman" w:hAnsi="Times New Roman"/>
          <w:noProof/>
          <w:sz w:val="26"/>
          <w:szCs w:val="26"/>
          <w:lang w:val="vi-VN" w:eastAsia="ja-JP"/>
        </w:rPr>
        <w:t>ational Day (August 15, 1945</w:t>
      </w:r>
      <w:r>
        <w:rPr>
          <w:rFonts w:ascii="Times New Roman" w:hAnsi="Times New Roman"/>
          <w:noProof/>
          <w:sz w:val="26"/>
          <w:szCs w:val="26"/>
          <w:lang w:eastAsia="ja-JP"/>
        </w:rPr>
        <w:t xml:space="preserve"> to 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August </w:t>
      </w:r>
      <w:r>
        <w:rPr>
          <w:rFonts w:ascii="Times New Roman" w:hAnsi="Times New Roman"/>
          <w:noProof/>
          <w:sz w:val="26"/>
          <w:szCs w:val="26"/>
          <w:lang w:eastAsia="ja-JP"/>
        </w:rPr>
        <w:t xml:space="preserve">15, 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2022), </w:t>
      </w:r>
      <w:r w:rsidR="00F20EF8">
        <w:rPr>
          <w:rFonts w:ascii="Times New Roman" w:hAnsi="Times New Roman"/>
          <w:noProof/>
          <w:sz w:val="26"/>
          <w:szCs w:val="26"/>
          <w:lang w:eastAsia="ja-JP"/>
        </w:rPr>
        <w:t xml:space="preserve">and 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>the 30th anniversary of the establishment of diplomatic relations between Vietnam and Korea. On this occasion, VNU University of Economics and Business</w:t>
      </w:r>
      <w:r w:rsidR="007661CE">
        <w:rPr>
          <w:rFonts w:ascii="Times New Roman" w:hAnsi="Times New Roman"/>
          <w:noProof/>
          <w:sz w:val="26"/>
          <w:szCs w:val="26"/>
          <w:lang w:eastAsia="ja-JP"/>
        </w:rPr>
        <w:t>, Hanoi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 in collaboration with other </w:t>
      </w:r>
      <w:r w:rsidR="008A335E">
        <w:rPr>
          <w:rFonts w:ascii="Times New Roman" w:hAnsi="Times New Roman"/>
          <w:noProof/>
          <w:sz w:val="26"/>
          <w:szCs w:val="26"/>
          <w:lang w:eastAsia="ja-JP"/>
        </w:rPr>
        <w:t>universities, organizations, and companies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 in Vietnam and Korea organized </w:t>
      </w:r>
      <w:r w:rsidRPr="00E45C26">
        <w:rPr>
          <w:rFonts w:ascii="Times New Roman" w:hAnsi="Times New Roman"/>
          <w:b/>
          <w:i/>
          <w:noProof/>
          <w:sz w:val="26"/>
          <w:szCs w:val="26"/>
          <w:lang w:val="vi-VN" w:eastAsia="ja-JP"/>
        </w:rPr>
        <w:t>"Vietnam - Korea Economic and Trade Forum 2022"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 towards the following goals:</w:t>
      </w:r>
    </w:p>
    <w:p w14:paraId="67BD0D3E" w14:textId="230B170D" w:rsidR="00B71BF9" w:rsidRPr="00B71BF9" w:rsidRDefault="00E45C26" w:rsidP="00B71BF9">
      <w:pPr>
        <w:spacing w:after="0" w:line="288" w:lineRule="auto"/>
        <w:ind w:firstLine="720"/>
        <w:jc w:val="both"/>
        <w:rPr>
          <w:rFonts w:ascii="Times New Roman" w:hAnsi="Times New Roman"/>
          <w:noProof/>
          <w:sz w:val="26"/>
          <w:szCs w:val="26"/>
          <w:lang w:val="vi-VN" w:eastAsia="ja-JP"/>
        </w:rPr>
      </w:pPr>
      <w:r>
        <w:rPr>
          <w:rFonts w:ascii="Times New Roman" w:hAnsi="Times New Roman"/>
          <w:noProof/>
          <w:sz w:val="26"/>
          <w:szCs w:val="26"/>
          <w:lang w:val="vi-VN" w:eastAsia="ja-JP"/>
        </w:rPr>
        <w:t xml:space="preserve">- </w:t>
      </w:r>
      <w:r>
        <w:rPr>
          <w:rFonts w:ascii="Times New Roman" w:hAnsi="Times New Roman"/>
          <w:noProof/>
          <w:sz w:val="26"/>
          <w:szCs w:val="26"/>
          <w:lang w:eastAsia="ja-JP"/>
        </w:rPr>
        <w:t>To p</w:t>
      </w:r>
      <w:r>
        <w:rPr>
          <w:rFonts w:ascii="Times New Roman" w:hAnsi="Times New Roman"/>
          <w:noProof/>
          <w:sz w:val="26"/>
          <w:szCs w:val="26"/>
          <w:lang w:val="vi-VN" w:eastAsia="ja-JP"/>
        </w:rPr>
        <w:t>romoting</w:t>
      </w:r>
      <w:r w:rsidR="00B71BF9"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 comprehensive economic and trade cooperation in association with education and training, science and technology, environmental protection and climate change resp</w:t>
      </w:r>
      <w:r>
        <w:rPr>
          <w:rFonts w:ascii="Times New Roman" w:hAnsi="Times New Roman"/>
          <w:noProof/>
          <w:sz w:val="26"/>
          <w:szCs w:val="26"/>
          <w:lang w:val="vi-VN" w:eastAsia="ja-JP"/>
        </w:rPr>
        <w:t>onse between Vietnam and Korea.</w:t>
      </w:r>
    </w:p>
    <w:p w14:paraId="5AB1E1A2" w14:textId="37202D23" w:rsidR="00B71BF9" w:rsidRPr="00B71BF9" w:rsidRDefault="00B71BF9" w:rsidP="00B71BF9">
      <w:pPr>
        <w:spacing w:after="0" w:line="288" w:lineRule="auto"/>
        <w:ind w:firstLine="720"/>
        <w:jc w:val="both"/>
        <w:rPr>
          <w:rFonts w:ascii="Times New Roman" w:hAnsi="Times New Roman"/>
          <w:noProof/>
          <w:sz w:val="26"/>
          <w:szCs w:val="26"/>
          <w:lang w:val="vi-VN" w:eastAsia="ja-JP"/>
        </w:rPr>
      </w:pP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- </w:t>
      </w:r>
      <w:r w:rsidR="00E45C26">
        <w:rPr>
          <w:rFonts w:ascii="Times New Roman" w:hAnsi="Times New Roman"/>
          <w:noProof/>
          <w:sz w:val="26"/>
          <w:szCs w:val="26"/>
          <w:lang w:eastAsia="ja-JP"/>
        </w:rPr>
        <w:t>To c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>onnect trade, service and investment partners of Vietnam and Korea.</w:t>
      </w:r>
    </w:p>
    <w:p w14:paraId="74C1DE18" w14:textId="53BA72D5" w:rsidR="00B71BF9" w:rsidRPr="00D31903" w:rsidRDefault="00B71BF9" w:rsidP="00B71BF9">
      <w:pPr>
        <w:spacing w:after="0" w:line="288" w:lineRule="auto"/>
        <w:ind w:firstLine="720"/>
        <w:jc w:val="both"/>
        <w:rPr>
          <w:rFonts w:ascii="Times New Roman" w:hAnsi="Times New Roman"/>
          <w:noProof/>
          <w:sz w:val="26"/>
          <w:szCs w:val="26"/>
          <w:lang w:val="vi-VN" w:eastAsia="ja-JP"/>
        </w:rPr>
      </w:pP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- </w:t>
      </w:r>
      <w:r w:rsidR="00E45C26">
        <w:rPr>
          <w:rFonts w:ascii="Times New Roman" w:hAnsi="Times New Roman"/>
          <w:noProof/>
          <w:sz w:val="26"/>
          <w:szCs w:val="26"/>
          <w:lang w:eastAsia="ja-JP"/>
        </w:rPr>
        <w:t>To a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ssess the current situation and </w:t>
      </w:r>
      <w:r w:rsidR="00E45C26">
        <w:rPr>
          <w:rFonts w:ascii="Times New Roman" w:hAnsi="Times New Roman"/>
          <w:noProof/>
          <w:sz w:val="26"/>
          <w:szCs w:val="26"/>
          <w:lang w:eastAsia="ja-JP"/>
        </w:rPr>
        <w:t xml:space="preserve">to 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seek solutions </w:t>
      </w:r>
      <w:r w:rsidR="00E45C26">
        <w:rPr>
          <w:rFonts w:ascii="Times New Roman" w:hAnsi="Times New Roman"/>
          <w:noProof/>
          <w:sz w:val="26"/>
          <w:szCs w:val="26"/>
          <w:lang w:eastAsia="ja-JP"/>
        </w:rPr>
        <w:t xml:space="preserve">for the </w:t>
      </w:r>
      <w:r w:rsidR="00E45C26" w:rsidRPr="00E45C26">
        <w:rPr>
          <w:rFonts w:ascii="Times New Roman" w:hAnsi="Times New Roman"/>
          <w:noProof/>
          <w:sz w:val="26"/>
          <w:szCs w:val="26"/>
          <w:lang w:eastAsia="ja-JP"/>
        </w:rPr>
        <w:t xml:space="preserve">removal of 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technical barriers </w:t>
      </w:r>
      <w:r w:rsidR="00E45C26">
        <w:rPr>
          <w:rFonts w:ascii="Times New Roman" w:hAnsi="Times New Roman"/>
          <w:noProof/>
          <w:sz w:val="26"/>
          <w:szCs w:val="26"/>
          <w:lang w:eastAsia="ja-JP"/>
        </w:rPr>
        <w:t xml:space="preserve">to 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 xml:space="preserve">international trade; </w:t>
      </w:r>
      <w:r w:rsidR="00E45C26">
        <w:rPr>
          <w:rFonts w:ascii="Times New Roman" w:hAnsi="Times New Roman"/>
          <w:noProof/>
          <w:sz w:val="26"/>
          <w:szCs w:val="26"/>
          <w:lang w:eastAsia="ja-JP"/>
        </w:rPr>
        <w:t xml:space="preserve">and to 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>provid</w:t>
      </w:r>
      <w:r w:rsidR="00E45C26">
        <w:rPr>
          <w:rFonts w:ascii="Times New Roman" w:hAnsi="Times New Roman"/>
          <w:noProof/>
          <w:sz w:val="26"/>
          <w:szCs w:val="26"/>
          <w:lang w:eastAsia="ja-JP"/>
        </w:rPr>
        <w:t xml:space="preserve">e </w:t>
      </w:r>
      <w:r w:rsidRPr="00B71BF9">
        <w:rPr>
          <w:rFonts w:ascii="Times New Roman" w:hAnsi="Times New Roman"/>
          <w:noProof/>
          <w:sz w:val="26"/>
          <w:szCs w:val="26"/>
          <w:lang w:val="vi-VN" w:eastAsia="ja-JP"/>
        </w:rPr>
        <w:t>scientific arguments, policy, financial, technical and social solutions towards the goal of promoting green growth and sustainable development in Vietnam and Korea.</w:t>
      </w:r>
    </w:p>
    <w:p w14:paraId="3949D7FA" w14:textId="262DEA1C" w:rsidR="00D437AC" w:rsidRPr="00487E16" w:rsidRDefault="00E45C26" w:rsidP="00C80557">
      <w:pPr>
        <w:pStyle w:val="ColorfulList-Accent11"/>
        <w:spacing w:after="0" w:line="288" w:lineRule="auto"/>
        <w:ind w:left="270" w:hanging="270"/>
        <w:rPr>
          <w:rFonts w:ascii="Times New Roman" w:hAnsi="Times New Roman"/>
          <w:noProof/>
          <w:sz w:val="26"/>
          <w:szCs w:val="26"/>
        </w:rPr>
      </w:pPr>
      <w:r w:rsidRPr="00E45C26">
        <w:rPr>
          <w:rFonts w:ascii="Times New Roman" w:hAnsi="Times New Roman"/>
          <w:b/>
          <w:noProof/>
          <w:sz w:val="26"/>
          <w:szCs w:val="26"/>
          <w:u w:val="single"/>
          <w:lang w:val="vi-VN" w:eastAsia="ja-JP"/>
        </w:rPr>
        <w:t>Date (tentative):</w:t>
      </w:r>
      <w:r w:rsidR="001F0C31" w:rsidRPr="00D31903">
        <w:rPr>
          <w:rFonts w:ascii="Times New Roman" w:hAnsi="Times New Roman"/>
          <w:noProof/>
          <w:sz w:val="26"/>
          <w:szCs w:val="26"/>
          <w:lang w:val="vi-VN"/>
        </w:rPr>
        <w:t xml:space="preserve"> </w:t>
      </w:r>
      <w:r w:rsidR="006017E1">
        <w:rPr>
          <w:rFonts w:ascii="Times New Roman" w:hAnsi="Times New Roman"/>
          <w:noProof/>
          <w:sz w:val="26"/>
          <w:szCs w:val="26"/>
        </w:rPr>
        <w:t>Octo</w:t>
      </w:r>
      <w:r w:rsidR="005E2AFE">
        <w:rPr>
          <w:rFonts w:ascii="Times New Roman" w:hAnsi="Times New Roman"/>
          <w:noProof/>
          <w:sz w:val="26"/>
          <w:szCs w:val="26"/>
        </w:rPr>
        <w:t xml:space="preserve">ber </w:t>
      </w:r>
      <w:r w:rsidR="0019755D" w:rsidRPr="00D31903">
        <w:rPr>
          <w:rFonts w:ascii="Times New Roman" w:hAnsi="Times New Roman"/>
          <w:noProof/>
          <w:sz w:val="26"/>
          <w:szCs w:val="26"/>
          <w:lang w:val="vi-VN"/>
        </w:rPr>
        <w:t>202</w:t>
      </w:r>
      <w:r w:rsidR="00931609" w:rsidRPr="00D31903">
        <w:rPr>
          <w:rFonts w:ascii="Times New Roman" w:hAnsi="Times New Roman"/>
          <w:noProof/>
          <w:sz w:val="26"/>
          <w:szCs w:val="26"/>
          <w:lang w:val="vi-VN"/>
        </w:rPr>
        <w:t>2</w:t>
      </w:r>
      <w:r w:rsidR="00487E16">
        <w:rPr>
          <w:rFonts w:ascii="Times New Roman" w:hAnsi="Times New Roman"/>
          <w:noProof/>
          <w:sz w:val="26"/>
          <w:szCs w:val="26"/>
        </w:rPr>
        <w:t xml:space="preserve"> (</w:t>
      </w:r>
      <w:r w:rsidR="00435093">
        <w:rPr>
          <w:rFonts w:ascii="Times New Roman" w:hAnsi="Times New Roman"/>
          <w:noProof/>
          <w:sz w:val="26"/>
          <w:szCs w:val="26"/>
        </w:rPr>
        <w:t>Monday</w:t>
      </w:r>
      <w:r w:rsidR="00487E16">
        <w:rPr>
          <w:rFonts w:ascii="Times New Roman" w:hAnsi="Times New Roman"/>
          <w:noProof/>
          <w:sz w:val="26"/>
          <w:szCs w:val="26"/>
        </w:rPr>
        <w:t>)</w:t>
      </w:r>
    </w:p>
    <w:p w14:paraId="447ECF3E" w14:textId="569F319E" w:rsidR="00163497" w:rsidRPr="00D31903" w:rsidRDefault="006017E1" w:rsidP="00377769">
      <w:pPr>
        <w:pStyle w:val="ColorfulList-Accent11"/>
        <w:spacing w:after="0" w:line="288" w:lineRule="auto"/>
        <w:ind w:left="1440" w:hanging="1438"/>
        <w:jc w:val="both"/>
        <w:rPr>
          <w:rFonts w:ascii="Times New Roman" w:hAnsi="Times New Roman"/>
          <w:b/>
          <w:noProof/>
          <w:sz w:val="26"/>
          <w:szCs w:val="26"/>
          <w:u w:val="single"/>
          <w:lang w:val="vi-VN" w:eastAsia="ja-JP"/>
        </w:rPr>
      </w:pPr>
      <w:r w:rsidRPr="005760BC">
        <w:rPr>
          <w:rFonts w:ascii="Times New Roman" w:hAnsi="Times New Roman"/>
          <w:b/>
          <w:noProof/>
          <w:sz w:val="26"/>
          <w:szCs w:val="26"/>
          <w:u w:val="single"/>
          <w:lang w:eastAsia="ja-JP"/>
        </w:rPr>
        <w:t>Conference venue</w:t>
      </w:r>
      <w:r w:rsidRPr="005760BC">
        <w:rPr>
          <w:rFonts w:ascii="Times New Roman" w:hAnsi="Times New Roman"/>
          <w:b/>
          <w:noProof/>
          <w:sz w:val="26"/>
          <w:szCs w:val="26"/>
          <w:lang w:val="vi-VN" w:eastAsia="ja-JP"/>
        </w:rPr>
        <w:t>:</w:t>
      </w:r>
      <w:r w:rsidR="004B716D" w:rsidRPr="00D31903">
        <w:rPr>
          <w:rFonts w:ascii="Times New Roman" w:hAnsi="Times New Roman"/>
          <w:b/>
          <w:noProof/>
          <w:sz w:val="26"/>
          <w:szCs w:val="26"/>
          <w:lang w:val="vi-VN" w:eastAsia="ja-JP"/>
        </w:rPr>
        <w:t xml:space="preserve"> </w:t>
      </w:r>
      <w:r w:rsidR="00F249AD">
        <w:rPr>
          <w:rFonts w:ascii="Times New Roman" w:hAnsi="Times New Roman"/>
          <w:noProof/>
          <w:sz w:val="26"/>
          <w:szCs w:val="26"/>
          <w:lang w:eastAsia="ja-JP"/>
        </w:rPr>
        <w:t>VNU University of Economics and Business, Hanoi</w:t>
      </w:r>
      <w:r w:rsidR="00F82929">
        <w:rPr>
          <w:rFonts w:ascii="Times New Roman" w:hAnsi="Times New Roman"/>
          <w:noProof/>
          <w:sz w:val="26"/>
          <w:szCs w:val="26"/>
          <w:lang w:eastAsia="ja-JP"/>
        </w:rPr>
        <w:t xml:space="preserve"> </w:t>
      </w:r>
      <w:r w:rsidR="00B56415" w:rsidRPr="00D31903">
        <w:rPr>
          <w:rFonts w:ascii="Times New Roman" w:hAnsi="Times New Roman"/>
          <w:noProof/>
          <w:sz w:val="26"/>
          <w:szCs w:val="26"/>
          <w:lang w:val="vi-VN" w:eastAsia="ja-JP"/>
        </w:rPr>
        <w:t>(</w:t>
      </w:r>
      <w:r w:rsidR="00B86736">
        <w:rPr>
          <w:rFonts w:ascii="Times New Roman" w:hAnsi="Times New Roman"/>
          <w:noProof/>
          <w:sz w:val="26"/>
          <w:szCs w:val="26"/>
          <w:lang w:eastAsia="ja-JP"/>
        </w:rPr>
        <w:t>onsite, combined with online flatform</w:t>
      </w:r>
      <w:r w:rsidR="00B56415" w:rsidRPr="00D31903">
        <w:rPr>
          <w:rFonts w:ascii="Times New Roman" w:hAnsi="Times New Roman"/>
          <w:noProof/>
          <w:sz w:val="26"/>
          <w:szCs w:val="26"/>
          <w:lang w:val="vi-VN" w:eastAsia="ja-JP"/>
        </w:rPr>
        <w:t>)</w:t>
      </w:r>
    </w:p>
    <w:p w14:paraId="12D8BD43" w14:textId="18A63807" w:rsidR="00B67681" w:rsidRPr="00D31903" w:rsidRDefault="00862A9A" w:rsidP="00C80557">
      <w:pPr>
        <w:pStyle w:val="ColorfulList-Accent11"/>
        <w:spacing w:after="0" w:line="288" w:lineRule="auto"/>
        <w:ind w:left="270" w:hanging="270"/>
        <w:rPr>
          <w:rFonts w:ascii="Times New Roman" w:hAnsi="Times New Roman"/>
          <w:noProof/>
          <w:sz w:val="26"/>
          <w:szCs w:val="26"/>
          <w:lang w:val="vi-VN"/>
        </w:rPr>
      </w:pPr>
      <w:r>
        <w:rPr>
          <w:rFonts w:ascii="Times New Roman" w:hAnsi="Times New Roman"/>
          <w:b/>
          <w:noProof/>
          <w:sz w:val="26"/>
          <w:szCs w:val="26"/>
          <w:u w:val="single"/>
          <w:lang w:eastAsia="ja-JP"/>
        </w:rPr>
        <w:t>Outcomes</w:t>
      </w:r>
      <w:r w:rsidR="00042CE1" w:rsidRPr="00D31903">
        <w:rPr>
          <w:rFonts w:ascii="Times New Roman" w:hAnsi="Times New Roman"/>
          <w:b/>
          <w:noProof/>
          <w:sz w:val="26"/>
          <w:szCs w:val="26"/>
          <w:u w:val="single"/>
          <w:lang w:val="vi-VN" w:eastAsia="ja-JP"/>
        </w:rPr>
        <w:t>:</w:t>
      </w:r>
    </w:p>
    <w:p w14:paraId="691A4FF4" w14:textId="636ABC12" w:rsidR="00D930F3" w:rsidRDefault="009D1FF1" w:rsidP="00C80557">
      <w:pPr>
        <w:pStyle w:val="ColorfulList-Accent11"/>
        <w:spacing w:after="0" w:line="288" w:lineRule="auto"/>
        <w:ind w:left="0" w:firstLine="720"/>
        <w:jc w:val="both"/>
        <w:rPr>
          <w:rFonts w:ascii="Times New Roman" w:hAnsi="Times New Roman"/>
          <w:noProof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</w:rPr>
        <w:t>A</w:t>
      </w:r>
      <w:r w:rsidR="000D4366">
        <w:rPr>
          <w:rFonts w:ascii="Times New Roman" w:hAnsi="Times New Roman"/>
          <w:noProof/>
          <w:sz w:val="26"/>
          <w:szCs w:val="26"/>
        </w:rPr>
        <w:t xml:space="preserve"> textbook </w:t>
      </w:r>
      <w:r w:rsidR="0038679D">
        <w:rPr>
          <w:rFonts w:ascii="Times New Roman" w:hAnsi="Times New Roman"/>
          <w:noProof/>
          <w:sz w:val="26"/>
          <w:szCs w:val="26"/>
        </w:rPr>
        <w:t>titled</w:t>
      </w:r>
      <w:r w:rsidR="00C724B1">
        <w:rPr>
          <w:rFonts w:ascii="Times New Roman" w:hAnsi="Times New Roman"/>
          <w:noProof/>
          <w:sz w:val="26"/>
          <w:szCs w:val="26"/>
        </w:rPr>
        <w:t xml:space="preserve"> </w:t>
      </w:r>
      <w:r w:rsidR="00C724B1" w:rsidRPr="00D930F3">
        <w:rPr>
          <w:rFonts w:ascii="Times New Roman" w:hAnsi="Times New Roman"/>
          <w:b/>
          <w:i/>
          <w:noProof/>
          <w:sz w:val="26"/>
          <w:szCs w:val="26"/>
        </w:rPr>
        <w:t xml:space="preserve">“Economic and trade cooperations between </w:t>
      </w:r>
      <w:r w:rsidR="007A3574" w:rsidRPr="00D930F3">
        <w:rPr>
          <w:rFonts w:ascii="Times New Roman" w:hAnsi="Times New Roman"/>
          <w:b/>
          <w:i/>
          <w:noProof/>
          <w:sz w:val="26"/>
          <w:szCs w:val="26"/>
        </w:rPr>
        <w:t>V</w:t>
      </w:r>
      <w:r w:rsidR="00C724B1" w:rsidRPr="00D930F3">
        <w:rPr>
          <w:rFonts w:ascii="Times New Roman" w:hAnsi="Times New Roman"/>
          <w:b/>
          <w:i/>
          <w:noProof/>
          <w:sz w:val="26"/>
          <w:szCs w:val="26"/>
        </w:rPr>
        <w:t xml:space="preserve">ietnam and </w:t>
      </w:r>
      <w:r w:rsidR="007A3574" w:rsidRPr="00D930F3">
        <w:rPr>
          <w:rFonts w:ascii="Times New Roman" w:hAnsi="Times New Roman"/>
          <w:b/>
          <w:i/>
          <w:noProof/>
          <w:sz w:val="26"/>
          <w:szCs w:val="26"/>
        </w:rPr>
        <w:t>K</w:t>
      </w:r>
      <w:r w:rsidR="00C724B1" w:rsidRPr="00D930F3">
        <w:rPr>
          <w:rFonts w:ascii="Times New Roman" w:hAnsi="Times New Roman"/>
          <w:b/>
          <w:i/>
          <w:noProof/>
          <w:sz w:val="26"/>
          <w:szCs w:val="26"/>
        </w:rPr>
        <w:t>orea in the 21</w:t>
      </w:r>
      <w:r w:rsidR="00C724B1" w:rsidRPr="00D930F3">
        <w:rPr>
          <w:rFonts w:ascii="Times New Roman" w:hAnsi="Times New Roman"/>
          <w:b/>
          <w:i/>
          <w:noProof/>
          <w:sz w:val="26"/>
          <w:szCs w:val="26"/>
          <w:vertAlign w:val="superscript"/>
        </w:rPr>
        <w:t>st</w:t>
      </w:r>
      <w:r w:rsidR="00C724B1" w:rsidRPr="00D930F3">
        <w:rPr>
          <w:rFonts w:ascii="Times New Roman" w:hAnsi="Times New Roman"/>
          <w:b/>
          <w:i/>
          <w:noProof/>
          <w:sz w:val="26"/>
          <w:szCs w:val="26"/>
        </w:rPr>
        <w:t xml:space="preserve"> century toward green growth and sustainable development”</w:t>
      </w:r>
      <w:r w:rsidR="00C80557" w:rsidRPr="00D930F3">
        <w:rPr>
          <w:rFonts w:ascii="Times New Roman" w:hAnsi="Times New Roman"/>
          <w:noProof/>
          <w:sz w:val="26"/>
          <w:szCs w:val="26"/>
        </w:rPr>
        <w:t xml:space="preserve"> </w:t>
      </w:r>
      <w:r w:rsidR="00C80557">
        <w:rPr>
          <w:rFonts w:ascii="Times New Roman" w:hAnsi="Times New Roman"/>
          <w:noProof/>
          <w:sz w:val="26"/>
          <w:szCs w:val="26"/>
        </w:rPr>
        <w:t>(</w:t>
      </w:r>
      <w:r w:rsidR="0038679D">
        <w:rPr>
          <w:rFonts w:ascii="Times New Roman" w:hAnsi="Times New Roman"/>
          <w:noProof/>
          <w:sz w:val="26"/>
          <w:szCs w:val="26"/>
        </w:rPr>
        <w:t>in English</w:t>
      </w:r>
      <w:r w:rsidR="00C80557">
        <w:rPr>
          <w:rFonts w:ascii="Times New Roman" w:hAnsi="Times New Roman"/>
          <w:noProof/>
          <w:sz w:val="26"/>
          <w:szCs w:val="26"/>
        </w:rPr>
        <w:t>)</w:t>
      </w:r>
      <w:r w:rsidR="0038679D">
        <w:rPr>
          <w:rFonts w:ascii="Times New Roman" w:hAnsi="Times New Roman"/>
          <w:noProof/>
          <w:sz w:val="26"/>
          <w:szCs w:val="26"/>
        </w:rPr>
        <w:t xml:space="preserve"> will be published </w:t>
      </w:r>
      <w:r>
        <w:rPr>
          <w:rFonts w:ascii="Times New Roman" w:hAnsi="Times New Roman"/>
          <w:noProof/>
          <w:sz w:val="26"/>
          <w:szCs w:val="26"/>
        </w:rPr>
        <w:t xml:space="preserve">in English </w:t>
      </w:r>
      <w:r w:rsidR="0038679D">
        <w:rPr>
          <w:rFonts w:ascii="Times New Roman" w:hAnsi="Times New Roman"/>
          <w:noProof/>
          <w:sz w:val="26"/>
          <w:szCs w:val="26"/>
        </w:rPr>
        <w:t xml:space="preserve">by </w:t>
      </w:r>
      <w:r w:rsidR="00951B7E">
        <w:rPr>
          <w:rFonts w:ascii="Times New Roman" w:hAnsi="Times New Roman"/>
          <w:noProof/>
          <w:sz w:val="26"/>
          <w:szCs w:val="26"/>
        </w:rPr>
        <w:t>the Vietnam National University</w:t>
      </w:r>
      <w:r>
        <w:rPr>
          <w:rFonts w:ascii="Times New Roman" w:hAnsi="Times New Roman"/>
          <w:noProof/>
          <w:sz w:val="26"/>
          <w:szCs w:val="26"/>
        </w:rPr>
        <w:t xml:space="preserve"> Publishing. The book </w:t>
      </w:r>
      <w:r w:rsidR="00F00E2D">
        <w:rPr>
          <w:rFonts w:ascii="Times New Roman" w:hAnsi="Times New Roman"/>
          <w:noProof/>
          <w:sz w:val="26"/>
          <w:szCs w:val="26"/>
        </w:rPr>
        <w:t xml:space="preserve">is edited by </w:t>
      </w:r>
      <w:r w:rsidR="00C119A6" w:rsidRPr="004B1AB4">
        <w:rPr>
          <w:rFonts w:ascii="Times New Roman" w:hAnsi="Times New Roman"/>
          <w:i/>
          <w:noProof/>
          <w:sz w:val="26"/>
          <w:szCs w:val="26"/>
        </w:rPr>
        <w:t>Assoc.Prof. Dr. Nguyen Truc Le,</w:t>
      </w:r>
      <w:r w:rsidR="00C119A6">
        <w:rPr>
          <w:rFonts w:ascii="Times New Roman" w:hAnsi="Times New Roman"/>
          <w:noProof/>
          <w:sz w:val="26"/>
          <w:szCs w:val="26"/>
        </w:rPr>
        <w:t xml:space="preserve"> </w:t>
      </w:r>
      <w:r w:rsidR="00C119A6">
        <w:rPr>
          <w:rFonts w:ascii="Times New Roman" w:hAnsi="Times New Roman"/>
          <w:i/>
          <w:noProof/>
          <w:sz w:val="26"/>
          <w:szCs w:val="26"/>
        </w:rPr>
        <w:t>Assoc.Prof. Dr.</w:t>
      </w:r>
      <w:r w:rsidR="00C80557" w:rsidRPr="00D930F3">
        <w:rPr>
          <w:rFonts w:ascii="Times New Roman" w:hAnsi="Times New Roman"/>
          <w:i/>
          <w:noProof/>
          <w:sz w:val="26"/>
          <w:szCs w:val="26"/>
        </w:rPr>
        <w:t xml:space="preserve"> </w:t>
      </w:r>
      <w:r w:rsidR="00C119A6">
        <w:rPr>
          <w:rFonts w:ascii="Times New Roman" w:hAnsi="Times New Roman"/>
          <w:i/>
          <w:noProof/>
          <w:sz w:val="26"/>
          <w:szCs w:val="26"/>
        </w:rPr>
        <w:t>Nguyen An Thinh</w:t>
      </w:r>
      <w:r w:rsidR="00C80557">
        <w:rPr>
          <w:rFonts w:ascii="Times New Roman" w:hAnsi="Times New Roman"/>
          <w:noProof/>
          <w:sz w:val="26"/>
          <w:szCs w:val="26"/>
        </w:rPr>
        <w:t xml:space="preserve"> (</w:t>
      </w:r>
      <w:r w:rsidR="00C119A6">
        <w:rPr>
          <w:rFonts w:ascii="Times New Roman" w:hAnsi="Times New Roman"/>
          <w:noProof/>
          <w:sz w:val="26"/>
          <w:szCs w:val="26"/>
        </w:rPr>
        <w:t>VNU University of Economics and Business, Hanoi</w:t>
      </w:r>
      <w:r w:rsidR="004B1AB4">
        <w:rPr>
          <w:rFonts w:ascii="Times New Roman" w:hAnsi="Times New Roman"/>
          <w:noProof/>
          <w:sz w:val="26"/>
          <w:szCs w:val="26"/>
        </w:rPr>
        <w:t>, Vietnam</w:t>
      </w:r>
      <w:r w:rsidR="00C80557">
        <w:rPr>
          <w:rFonts w:ascii="Times New Roman" w:hAnsi="Times New Roman"/>
          <w:noProof/>
          <w:sz w:val="26"/>
          <w:szCs w:val="26"/>
        </w:rPr>
        <w:t xml:space="preserve">) và </w:t>
      </w:r>
      <w:r w:rsidR="00C119A6">
        <w:rPr>
          <w:rFonts w:ascii="Times New Roman" w:hAnsi="Times New Roman"/>
          <w:i/>
          <w:noProof/>
          <w:sz w:val="26"/>
          <w:szCs w:val="26"/>
        </w:rPr>
        <w:t>Prof.Dr.</w:t>
      </w:r>
      <w:r w:rsidR="00C80557" w:rsidRPr="00D930F3">
        <w:rPr>
          <w:rFonts w:ascii="Times New Roman" w:hAnsi="Times New Roman"/>
          <w:i/>
          <w:noProof/>
          <w:sz w:val="26"/>
          <w:szCs w:val="26"/>
        </w:rPr>
        <w:t xml:space="preserve"> </w:t>
      </w:r>
      <w:r w:rsidR="002656EA" w:rsidRPr="00D930F3">
        <w:rPr>
          <w:rFonts w:ascii="Times New Roman" w:hAnsi="Times New Roman"/>
          <w:i/>
          <w:noProof/>
          <w:sz w:val="26"/>
          <w:szCs w:val="26"/>
        </w:rPr>
        <w:t>Lee Keunjae</w:t>
      </w:r>
      <w:r w:rsidR="002656EA" w:rsidRPr="002656EA">
        <w:rPr>
          <w:rFonts w:ascii="Times New Roman" w:hAnsi="Times New Roman"/>
          <w:noProof/>
          <w:sz w:val="26"/>
          <w:szCs w:val="26"/>
        </w:rPr>
        <w:t xml:space="preserve"> </w:t>
      </w:r>
      <w:r w:rsidR="00C80557">
        <w:rPr>
          <w:rFonts w:ascii="Times New Roman" w:hAnsi="Times New Roman"/>
          <w:noProof/>
          <w:sz w:val="26"/>
          <w:szCs w:val="26"/>
        </w:rPr>
        <w:t>(</w:t>
      </w:r>
      <w:r w:rsidR="004B1AB4">
        <w:rPr>
          <w:rFonts w:ascii="Times New Roman" w:hAnsi="Times New Roman"/>
          <w:noProof/>
          <w:sz w:val="26"/>
          <w:szCs w:val="26"/>
        </w:rPr>
        <w:t>Pusan National University, Busan, Korea</w:t>
      </w:r>
      <w:r w:rsidR="00C80557">
        <w:rPr>
          <w:rFonts w:ascii="Times New Roman" w:hAnsi="Times New Roman"/>
          <w:noProof/>
          <w:sz w:val="26"/>
          <w:szCs w:val="26"/>
        </w:rPr>
        <w:t>)</w:t>
      </w:r>
      <w:r w:rsidR="001D595B">
        <w:rPr>
          <w:rFonts w:ascii="Times New Roman" w:hAnsi="Times New Roman"/>
          <w:noProof/>
          <w:sz w:val="26"/>
          <w:szCs w:val="26"/>
        </w:rPr>
        <w:t>.</w:t>
      </w:r>
    </w:p>
    <w:p w14:paraId="38F94BB9" w14:textId="38FF4B7D" w:rsidR="000D4366" w:rsidRPr="00D31903" w:rsidRDefault="000D4366" w:rsidP="00C80557">
      <w:pPr>
        <w:pStyle w:val="ColorfulList-Accent11"/>
        <w:spacing w:after="0" w:line="288" w:lineRule="auto"/>
        <w:ind w:left="0" w:firstLine="720"/>
        <w:jc w:val="both"/>
        <w:rPr>
          <w:rFonts w:ascii="Times New Roman" w:hAnsi="Times New Roman"/>
          <w:noProof/>
          <w:sz w:val="26"/>
          <w:szCs w:val="26"/>
          <w:lang w:val="vi-VN"/>
        </w:rPr>
      </w:pPr>
      <w:r w:rsidRPr="000D4366">
        <w:rPr>
          <w:rFonts w:ascii="Times New Roman" w:hAnsi="Times New Roman"/>
          <w:noProof/>
          <w:sz w:val="26"/>
          <w:szCs w:val="26"/>
          <w:lang w:val="vi-VN"/>
        </w:rPr>
        <w:lastRenderedPageBreak/>
        <w:t xml:space="preserve">We welcome experts, researchers, scholars, and practitioners to contribute </w:t>
      </w:r>
      <w:r w:rsidR="004B1AB4">
        <w:rPr>
          <w:rFonts w:ascii="Times New Roman" w:hAnsi="Times New Roman"/>
          <w:noProof/>
          <w:sz w:val="26"/>
          <w:szCs w:val="26"/>
        </w:rPr>
        <w:t>chapters</w:t>
      </w:r>
      <w:r w:rsidRPr="000D4366">
        <w:rPr>
          <w:rFonts w:ascii="Times New Roman" w:hAnsi="Times New Roman"/>
          <w:noProof/>
          <w:sz w:val="26"/>
          <w:szCs w:val="26"/>
          <w:lang w:val="vi-VN"/>
        </w:rPr>
        <w:t xml:space="preserve"> for the </w:t>
      </w:r>
      <w:r w:rsidR="004B1AB4">
        <w:rPr>
          <w:rFonts w:ascii="Times New Roman" w:hAnsi="Times New Roman"/>
          <w:noProof/>
          <w:sz w:val="26"/>
          <w:szCs w:val="26"/>
        </w:rPr>
        <w:t>book</w:t>
      </w:r>
      <w:r w:rsidRPr="000D4366">
        <w:rPr>
          <w:rFonts w:ascii="Times New Roman" w:hAnsi="Times New Roman"/>
          <w:noProof/>
          <w:sz w:val="26"/>
          <w:szCs w:val="26"/>
          <w:lang w:val="vi-VN"/>
        </w:rPr>
        <w:t xml:space="preserve"> on (but not limited to) the following topics:</w:t>
      </w:r>
    </w:p>
    <w:p w14:paraId="6A5EFF64" w14:textId="7EA17E8C" w:rsidR="00C01ED8" w:rsidRPr="00FD2939" w:rsidRDefault="0032008E" w:rsidP="004B56DD">
      <w:pPr>
        <w:pStyle w:val="ListParagraph"/>
        <w:numPr>
          <w:ilvl w:val="0"/>
          <w:numId w:val="20"/>
        </w:numPr>
        <w:spacing w:after="0" w:line="288" w:lineRule="auto"/>
        <w:jc w:val="both"/>
        <w:rPr>
          <w:rFonts w:ascii="Times New Roman" w:hAnsi="Times New Roman"/>
          <w:bCs/>
          <w:noProof/>
          <w:sz w:val="26"/>
          <w:szCs w:val="26"/>
          <w:lang w:val="vi-VN"/>
        </w:rPr>
      </w:pPr>
      <w:r w:rsidRPr="00BC6C3A">
        <w:rPr>
          <w:rFonts w:ascii="Times New Roman" w:hAnsi="Times New Roman"/>
          <w:b/>
          <w:i/>
          <w:iCs/>
          <w:noProof/>
          <w:sz w:val="26"/>
          <w:szCs w:val="26"/>
          <w:lang w:val="vi-VN" w:eastAsia="ja-JP"/>
        </w:rPr>
        <w:t>Part</w:t>
      </w:r>
      <w:r w:rsidR="001A040E">
        <w:rPr>
          <w:rFonts w:ascii="Times New Roman" w:hAnsi="Times New Roman"/>
          <w:b/>
          <w:i/>
          <w:iCs/>
          <w:noProof/>
          <w:sz w:val="26"/>
          <w:szCs w:val="26"/>
          <w:lang w:val="vi-VN" w:eastAsia="ja-JP"/>
        </w:rPr>
        <w:t xml:space="preserve"> 1. </w:t>
      </w:r>
      <w:r w:rsidRPr="00BC6C3A">
        <w:rPr>
          <w:rFonts w:ascii="Times New Roman" w:hAnsi="Times New Roman"/>
          <w:b/>
          <w:i/>
          <w:iCs/>
          <w:noProof/>
          <w:sz w:val="26"/>
          <w:szCs w:val="26"/>
          <w:lang w:val="vi-VN" w:eastAsia="ja-JP"/>
        </w:rPr>
        <w:t xml:space="preserve">Vietnam – </w:t>
      </w:r>
      <w:r w:rsidRPr="00BC6C3A">
        <w:rPr>
          <w:rFonts w:ascii="Times New Roman" w:hAnsi="Times New Roman"/>
          <w:b/>
          <w:i/>
          <w:iCs/>
          <w:noProof/>
          <w:sz w:val="26"/>
          <w:szCs w:val="26"/>
          <w:lang w:eastAsia="ja-JP"/>
        </w:rPr>
        <w:t>K</w:t>
      </w:r>
      <w:r w:rsidRPr="00BC6C3A">
        <w:rPr>
          <w:rFonts w:ascii="Times New Roman" w:hAnsi="Times New Roman"/>
          <w:b/>
          <w:i/>
          <w:iCs/>
          <w:noProof/>
          <w:sz w:val="26"/>
          <w:szCs w:val="26"/>
          <w:lang w:val="vi-VN" w:eastAsia="ja-JP"/>
        </w:rPr>
        <w:t>orea international trade and investment</w:t>
      </w:r>
      <w:r w:rsidR="00BC6C3A" w:rsidRPr="00BC6C3A">
        <w:rPr>
          <w:rFonts w:ascii="Times New Roman" w:hAnsi="Times New Roman"/>
          <w:b/>
          <w:i/>
          <w:iCs/>
          <w:noProof/>
          <w:sz w:val="26"/>
          <w:szCs w:val="26"/>
          <w:lang w:eastAsia="ja-JP"/>
        </w:rPr>
        <w:t>:</w:t>
      </w:r>
      <w:r w:rsidR="00BC6C3A">
        <w:rPr>
          <w:rFonts w:ascii="Times New Roman" w:hAnsi="Times New Roman"/>
          <w:iCs/>
          <w:noProof/>
          <w:sz w:val="26"/>
          <w:szCs w:val="26"/>
          <w:lang w:eastAsia="ja-JP"/>
        </w:rPr>
        <w:t xml:space="preserve"> </w:t>
      </w:r>
      <w:r w:rsidR="00C01ED8" w:rsidRPr="00FD2939">
        <w:rPr>
          <w:rFonts w:ascii="Times New Roman" w:hAnsi="Times New Roman"/>
          <w:bCs/>
          <w:noProof/>
          <w:sz w:val="26"/>
          <w:szCs w:val="26"/>
          <w:lang w:val="vi-VN"/>
        </w:rPr>
        <w:t>economic and trade relations</w:t>
      </w:r>
      <w:r w:rsidR="00FD2939" w:rsidRPr="00FD2939">
        <w:rPr>
          <w:rFonts w:ascii="Times New Roman" w:hAnsi="Times New Roman"/>
          <w:bCs/>
          <w:noProof/>
          <w:sz w:val="26"/>
          <w:szCs w:val="26"/>
        </w:rPr>
        <w:t xml:space="preserve">, </w:t>
      </w:r>
      <w:r w:rsidR="00C01ED8" w:rsidRPr="00FD2939">
        <w:rPr>
          <w:rFonts w:ascii="Times New Roman" w:hAnsi="Times New Roman"/>
          <w:bCs/>
          <w:noProof/>
          <w:sz w:val="26"/>
          <w:szCs w:val="26"/>
          <w:lang w:val="vi-VN"/>
        </w:rPr>
        <w:t>diplomatic relations</w:t>
      </w:r>
      <w:r w:rsidR="00FD2939" w:rsidRPr="00FD2939">
        <w:rPr>
          <w:rFonts w:ascii="Times New Roman" w:hAnsi="Times New Roman"/>
          <w:bCs/>
          <w:noProof/>
          <w:sz w:val="26"/>
          <w:szCs w:val="26"/>
        </w:rPr>
        <w:t xml:space="preserve">, </w:t>
      </w:r>
      <w:r w:rsidR="000E22EE">
        <w:rPr>
          <w:rFonts w:ascii="Times New Roman" w:hAnsi="Times New Roman"/>
          <w:bCs/>
          <w:noProof/>
          <w:sz w:val="26"/>
          <w:szCs w:val="26"/>
        </w:rPr>
        <w:t xml:space="preserve">international trade, </w:t>
      </w:r>
      <w:r w:rsidR="004B56DD">
        <w:rPr>
          <w:rFonts w:ascii="Times New Roman" w:hAnsi="Times New Roman"/>
          <w:bCs/>
          <w:noProof/>
          <w:sz w:val="26"/>
          <w:szCs w:val="26"/>
        </w:rPr>
        <w:t xml:space="preserve">international </w:t>
      </w:r>
      <w:r w:rsidR="00C01ED8" w:rsidRPr="00FD2939">
        <w:rPr>
          <w:rFonts w:ascii="Times New Roman" w:hAnsi="Times New Roman"/>
          <w:bCs/>
          <w:noProof/>
          <w:sz w:val="26"/>
          <w:szCs w:val="26"/>
          <w:lang w:val="vi-VN"/>
        </w:rPr>
        <w:t>investment</w:t>
      </w:r>
      <w:r w:rsidR="00FD2939" w:rsidRPr="00FD2939">
        <w:rPr>
          <w:rFonts w:ascii="Times New Roman" w:hAnsi="Times New Roman"/>
          <w:bCs/>
          <w:noProof/>
          <w:sz w:val="26"/>
          <w:szCs w:val="26"/>
        </w:rPr>
        <w:t xml:space="preserve">, </w:t>
      </w:r>
      <w:r w:rsidR="004B56DD" w:rsidRPr="004B56DD">
        <w:rPr>
          <w:rFonts w:ascii="Times New Roman" w:hAnsi="Times New Roman"/>
          <w:bCs/>
          <w:noProof/>
          <w:sz w:val="26"/>
          <w:szCs w:val="26"/>
          <w:lang w:val="vi-VN"/>
        </w:rPr>
        <w:t>Vietnam-Korea Free Trade Agreement (VKFTA)</w:t>
      </w:r>
      <w:r w:rsidR="000E22EE">
        <w:rPr>
          <w:rFonts w:ascii="Times New Roman" w:hAnsi="Times New Roman"/>
          <w:bCs/>
          <w:noProof/>
          <w:sz w:val="26"/>
          <w:szCs w:val="26"/>
        </w:rPr>
        <w:t xml:space="preserve">, </w:t>
      </w:r>
      <w:r w:rsidR="00C01ED8" w:rsidRPr="00FD2939">
        <w:rPr>
          <w:rFonts w:ascii="Times New Roman" w:hAnsi="Times New Roman"/>
          <w:bCs/>
          <w:noProof/>
          <w:sz w:val="26"/>
          <w:szCs w:val="26"/>
          <w:lang w:val="vi-VN"/>
        </w:rPr>
        <w:t xml:space="preserve"> monetary policy</w:t>
      </w:r>
      <w:r w:rsidR="00F25604">
        <w:rPr>
          <w:rFonts w:ascii="Times New Roman" w:hAnsi="Times New Roman"/>
          <w:bCs/>
          <w:noProof/>
          <w:sz w:val="26"/>
          <w:szCs w:val="26"/>
        </w:rPr>
        <w:t xml:space="preserve">, </w:t>
      </w:r>
      <w:r w:rsidR="007F4B5B">
        <w:rPr>
          <w:rFonts w:ascii="Times New Roman" w:hAnsi="Times New Roman"/>
          <w:bCs/>
          <w:noProof/>
          <w:sz w:val="26"/>
          <w:szCs w:val="26"/>
          <w:lang w:val="vi-VN"/>
        </w:rPr>
        <w:t>c</w:t>
      </w:r>
      <w:r w:rsidR="007F4B5B" w:rsidRPr="00E035E6">
        <w:rPr>
          <w:rFonts w:ascii="Times New Roman" w:hAnsi="Times New Roman"/>
          <w:bCs/>
          <w:noProof/>
          <w:sz w:val="26"/>
          <w:szCs w:val="26"/>
          <w:lang w:val="vi-VN"/>
        </w:rPr>
        <w:t>reative economy</w:t>
      </w:r>
      <w:r w:rsidR="007F4B5B">
        <w:rPr>
          <w:rFonts w:ascii="Times New Roman" w:hAnsi="Times New Roman"/>
          <w:bCs/>
          <w:noProof/>
          <w:sz w:val="26"/>
          <w:szCs w:val="26"/>
        </w:rPr>
        <w:t>,</w:t>
      </w:r>
      <w:r w:rsidR="007F4B5B" w:rsidRPr="00FD2939">
        <w:rPr>
          <w:rFonts w:ascii="Times New Roman" w:hAnsi="Times New Roman"/>
          <w:bCs/>
          <w:noProof/>
          <w:sz w:val="26"/>
          <w:szCs w:val="26"/>
          <w:lang w:val="vi-VN"/>
        </w:rPr>
        <w:t xml:space="preserve"> </w:t>
      </w:r>
      <w:r w:rsidR="00C01ED8" w:rsidRPr="00FD2939">
        <w:rPr>
          <w:rFonts w:ascii="Times New Roman" w:hAnsi="Times New Roman"/>
          <w:bCs/>
          <w:noProof/>
          <w:sz w:val="26"/>
          <w:szCs w:val="26"/>
          <w:lang w:val="vi-VN"/>
        </w:rPr>
        <w:t>COVID-19</w:t>
      </w:r>
      <w:r w:rsidR="00F25604">
        <w:rPr>
          <w:rFonts w:ascii="Times New Roman" w:hAnsi="Times New Roman"/>
          <w:bCs/>
          <w:noProof/>
          <w:sz w:val="26"/>
          <w:szCs w:val="26"/>
        </w:rPr>
        <w:t>,</w:t>
      </w:r>
      <w:r w:rsidR="001A040E">
        <w:rPr>
          <w:rFonts w:ascii="Times New Roman" w:hAnsi="Times New Roman"/>
          <w:bCs/>
          <w:noProof/>
          <w:sz w:val="26"/>
          <w:szCs w:val="26"/>
        </w:rPr>
        <w:t xml:space="preserve"> </w:t>
      </w:r>
      <w:r w:rsidR="00FD2939">
        <w:rPr>
          <w:rFonts w:ascii="Times New Roman" w:hAnsi="Times New Roman"/>
          <w:bCs/>
          <w:noProof/>
          <w:sz w:val="26"/>
          <w:szCs w:val="26"/>
          <w:lang w:val="vi-VN"/>
        </w:rPr>
        <w:t>etc.</w:t>
      </w:r>
    </w:p>
    <w:p w14:paraId="35776B96" w14:textId="39E39222" w:rsidR="002850BF" w:rsidRPr="00687101" w:rsidRDefault="00687101" w:rsidP="00951B7E">
      <w:pPr>
        <w:pStyle w:val="ListParagraph"/>
        <w:numPr>
          <w:ilvl w:val="0"/>
          <w:numId w:val="20"/>
        </w:numPr>
        <w:spacing w:after="0" w:line="288" w:lineRule="auto"/>
        <w:jc w:val="both"/>
        <w:rPr>
          <w:rFonts w:ascii="Times New Roman" w:hAnsi="Times New Roman"/>
          <w:bCs/>
          <w:noProof/>
          <w:sz w:val="26"/>
          <w:szCs w:val="26"/>
          <w:lang w:val="vi-VN"/>
        </w:rPr>
      </w:pPr>
      <w:r w:rsidRPr="003E5E2C">
        <w:rPr>
          <w:rFonts w:ascii="Times New Roman" w:hAnsi="Times New Roman"/>
          <w:b/>
          <w:i/>
          <w:iCs/>
          <w:noProof/>
          <w:sz w:val="26"/>
          <w:szCs w:val="26"/>
          <w:lang w:val="vi-VN" w:eastAsia="ja-JP"/>
        </w:rPr>
        <w:t>Part 2.  G</w:t>
      </w:r>
      <w:r w:rsidR="006C5C28" w:rsidRPr="003E5E2C">
        <w:rPr>
          <w:rFonts w:ascii="Times New Roman" w:hAnsi="Times New Roman"/>
          <w:b/>
          <w:i/>
          <w:iCs/>
          <w:noProof/>
          <w:sz w:val="26"/>
          <w:szCs w:val="26"/>
          <w:lang w:val="vi-VN" w:eastAsia="ja-JP"/>
        </w:rPr>
        <w:t xml:space="preserve">reen growth and innovations in </w:t>
      </w:r>
      <w:r w:rsidR="006C5C28" w:rsidRPr="003E5E2C">
        <w:rPr>
          <w:rFonts w:ascii="Times New Roman" w:hAnsi="Times New Roman"/>
          <w:b/>
          <w:i/>
          <w:iCs/>
          <w:noProof/>
          <w:sz w:val="26"/>
          <w:szCs w:val="26"/>
          <w:lang w:eastAsia="ja-JP"/>
        </w:rPr>
        <w:t>V</w:t>
      </w:r>
      <w:r w:rsidRPr="003E5E2C">
        <w:rPr>
          <w:rFonts w:ascii="Times New Roman" w:hAnsi="Times New Roman"/>
          <w:b/>
          <w:i/>
          <w:iCs/>
          <w:noProof/>
          <w:sz w:val="26"/>
          <w:szCs w:val="26"/>
          <w:lang w:val="vi-VN" w:eastAsia="ja-JP"/>
        </w:rPr>
        <w:t xml:space="preserve">ietnam and </w:t>
      </w:r>
      <w:r w:rsidR="006C5C28" w:rsidRPr="003E5E2C">
        <w:rPr>
          <w:rFonts w:ascii="Times New Roman" w:hAnsi="Times New Roman"/>
          <w:b/>
          <w:i/>
          <w:iCs/>
          <w:noProof/>
          <w:sz w:val="26"/>
          <w:szCs w:val="26"/>
          <w:lang w:eastAsia="ja-JP"/>
        </w:rPr>
        <w:t>K</w:t>
      </w:r>
      <w:r w:rsidRPr="003E5E2C">
        <w:rPr>
          <w:rFonts w:ascii="Times New Roman" w:hAnsi="Times New Roman"/>
          <w:b/>
          <w:i/>
          <w:iCs/>
          <w:noProof/>
          <w:sz w:val="26"/>
          <w:szCs w:val="26"/>
          <w:lang w:val="vi-VN" w:eastAsia="ja-JP"/>
        </w:rPr>
        <w:t>orea</w:t>
      </w:r>
      <w:r w:rsidRPr="003E5E2C">
        <w:rPr>
          <w:rFonts w:ascii="Times New Roman" w:hAnsi="Times New Roman"/>
          <w:b/>
          <w:i/>
          <w:iCs/>
          <w:noProof/>
          <w:sz w:val="26"/>
          <w:szCs w:val="26"/>
          <w:lang w:eastAsia="ja-JP"/>
        </w:rPr>
        <w:t>:</w:t>
      </w:r>
      <w:r w:rsidRPr="003E5E2C">
        <w:rPr>
          <w:rFonts w:ascii="Times New Roman" w:hAnsi="Times New Roman"/>
          <w:i/>
          <w:iCs/>
          <w:noProof/>
          <w:sz w:val="26"/>
          <w:szCs w:val="26"/>
          <w:lang w:eastAsia="ja-JP"/>
        </w:rPr>
        <w:t xml:space="preserve"> </w:t>
      </w:r>
      <w:r w:rsidR="00E039C5" w:rsidRPr="003E5E2C">
        <w:rPr>
          <w:rFonts w:ascii="Times New Roman" w:hAnsi="Times New Roman"/>
          <w:bCs/>
          <w:noProof/>
          <w:sz w:val="26"/>
          <w:szCs w:val="26"/>
          <w:lang w:val="vi-VN"/>
        </w:rPr>
        <w:t>Carbon market</w:t>
      </w:r>
      <w:r w:rsidR="00E039C5" w:rsidRPr="00687101">
        <w:rPr>
          <w:rFonts w:ascii="Times New Roman" w:hAnsi="Times New Roman"/>
          <w:bCs/>
          <w:noProof/>
          <w:sz w:val="26"/>
          <w:szCs w:val="26"/>
          <w:lang w:val="vi-VN"/>
        </w:rPr>
        <w:t xml:space="preserve"> polic</w:t>
      </w:r>
      <w:r w:rsidR="00D10FFD">
        <w:rPr>
          <w:rFonts w:ascii="Times New Roman" w:hAnsi="Times New Roman"/>
          <w:bCs/>
          <w:noProof/>
          <w:sz w:val="26"/>
          <w:szCs w:val="26"/>
        </w:rPr>
        <w:t>y, e</w:t>
      </w:r>
      <w:r w:rsidR="00D10FFD">
        <w:rPr>
          <w:rFonts w:ascii="Times New Roman" w:hAnsi="Times New Roman"/>
          <w:bCs/>
          <w:noProof/>
          <w:sz w:val="26"/>
          <w:szCs w:val="26"/>
          <w:lang w:val="vi-VN"/>
        </w:rPr>
        <w:t>mission</w:t>
      </w:r>
      <w:r w:rsidR="00E039C5" w:rsidRPr="00687101">
        <w:rPr>
          <w:rFonts w:ascii="Times New Roman" w:hAnsi="Times New Roman"/>
          <w:bCs/>
          <w:noProof/>
          <w:sz w:val="26"/>
          <w:szCs w:val="26"/>
          <w:lang w:val="vi-VN"/>
        </w:rPr>
        <w:t xml:space="preserve"> trading mechanism</w:t>
      </w:r>
      <w:r w:rsidR="00D10FFD">
        <w:rPr>
          <w:rFonts w:ascii="Times New Roman" w:hAnsi="Times New Roman"/>
          <w:bCs/>
          <w:noProof/>
          <w:sz w:val="26"/>
          <w:szCs w:val="26"/>
        </w:rPr>
        <w:t xml:space="preserve">, non-traditional security, </w:t>
      </w:r>
      <w:r w:rsidR="00E039C5" w:rsidRPr="00687101">
        <w:rPr>
          <w:rFonts w:ascii="Times New Roman" w:hAnsi="Times New Roman"/>
          <w:bCs/>
          <w:noProof/>
          <w:sz w:val="26"/>
          <w:szCs w:val="26"/>
          <w:lang w:val="vi-VN"/>
        </w:rPr>
        <w:t>climate-resilient smart agricultur</w:t>
      </w:r>
      <w:r w:rsidR="00D10FFD">
        <w:rPr>
          <w:rFonts w:ascii="Times New Roman" w:hAnsi="Times New Roman"/>
          <w:bCs/>
          <w:noProof/>
          <w:sz w:val="26"/>
          <w:szCs w:val="26"/>
        </w:rPr>
        <w:t>e, etc.</w:t>
      </w:r>
    </w:p>
    <w:p w14:paraId="4AB8C7FD" w14:textId="09C114A7" w:rsidR="00186297" w:rsidRPr="00E035E6" w:rsidRDefault="00E035E6" w:rsidP="00A459C5">
      <w:pPr>
        <w:pStyle w:val="ListParagraph"/>
        <w:numPr>
          <w:ilvl w:val="0"/>
          <w:numId w:val="20"/>
        </w:numPr>
        <w:spacing w:after="0" w:line="288" w:lineRule="auto"/>
        <w:jc w:val="both"/>
        <w:rPr>
          <w:rFonts w:ascii="Times New Roman" w:hAnsi="Times New Roman"/>
          <w:bCs/>
          <w:noProof/>
          <w:sz w:val="26"/>
          <w:szCs w:val="26"/>
          <w:lang w:val="vi-VN"/>
        </w:rPr>
      </w:pPr>
      <w:r w:rsidRPr="007E6FC2">
        <w:rPr>
          <w:rFonts w:ascii="Times New Roman" w:hAnsi="Times New Roman"/>
          <w:b/>
          <w:bCs/>
          <w:i/>
          <w:iCs/>
          <w:noProof/>
          <w:sz w:val="26"/>
          <w:szCs w:val="26"/>
          <w:lang w:val="vi-VN"/>
        </w:rPr>
        <w:t xml:space="preserve">Part 3.  Educational, cultural, and sports cooperation between </w:t>
      </w:r>
      <w:r w:rsidR="00F42D69" w:rsidRPr="007E6FC2">
        <w:rPr>
          <w:rFonts w:ascii="Times New Roman" w:hAnsi="Times New Roman"/>
          <w:b/>
          <w:bCs/>
          <w:i/>
          <w:iCs/>
          <w:noProof/>
          <w:sz w:val="26"/>
          <w:szCs w:val="26"/>
        </w:rPr>
        <w:t>V</w:t>
      </w:r>
      <w:r w:rsidR="00F42D69" w:rsidRPr="007E6FC2">
        <w:rPr>
          <w:rFonts w:ascii="Times New Roman" w:hAnsi="Times New Roman"/>
          <w:b/>
          <w:bCs/>
          <w:i/>
          <w:iCs/>
          <w:noProof/>
          <w:sz w:val="26"/>
          <w:szCs w:val="26"/>
          <w:lang w:val="vi-VN"/>
        </w:rPr>
        <w:t xml:space="preserve">ietnam and </w:t>
      </w:r>
      <w:r w:rsidR="00F42D69" w:rsidRPr="007E6FC2">
        <w:rPr>
          <w:rFonts w:ascii="Times New Roman" w:hAnsi="Times New Roman"/>
          <w:b/>
          <w:bCs/>
          <w:i/>
          <w:iCs/>
          <w:noProof/>
          <w:sz w:val="26"/>
          <w:szCs w:val="26"/>
        </w:rPr>
        <w:t>K</w:t>
      </w:r>
      <w:r w:rsidRPr="007E6FC2">
        <w:rPr>
          <w:rFonts w:ascii="Times New Roman" w:hAnsi="Times New Roman"/>
          <w:b/>
          <w:bCs/>
          <w:i/>
          <w:iCs/>
          <w:noProof/>
          <w:sz w:val="26"/>
          <w:szCs w:val="26"/>
          <w:lang w:val="vi-VN"/>
        </w:rPr>
        <w:t>orea</w:t>
      </w:r>
      <w:r w:rsidRPr="007E6FC2">
        <w:rPr>
          <w:rFonts w:ascii="Times New Roman" w:hAnsi="Times New Roman"/>
          <w:b/>
          <w:bCs/>
          <w:i/>
          <w:iCs/>
          <w:noProof/>
          <w:sz w:val="26"/>
          <w:szCs w:val="26"/>
        </w:rPr>
        <w:t>:</w:t>
      </w:r>
      <w:r w:rsidRPr="00E035E6">
        <w:rPr>
          <w:rFonts w:ascii="Times New Roman" w:hAnsi="Times New Roman"/>
          <w:bCs/>
          <w:i/>
          <w:iCs/>
          <w:noProof/>
          <w:sz w:val="26"/>
          <w:szCs w:val="26"/>
        </w:rPr>
        <w:t xml:space="preserve"> </w:t>
      </w:r>
      <w:r w:rsidR="00E039C5" w:rsidRPr="00E035E6">
        <w:rPr>
          <w:rFonts w:ascii="Times New Roman" w:hAnsi="Times New Roman"/>
          <w:bCs/>
          <w:noProof/>
          <w:sz w:val="26"/>
          <w:szCs w:val="26"/>
          <w:lang w:val="vi-VN"/>
        </w:rPr>
        <w:t>cultural exchange: Vietnamese culture in Korea and Korean culture in Vietnam</w:t>
      </w:r>
      <w:r w:rsidRPr="00E035E6">
        <w:rPr>
          <w:rFonts w:ascii="Times New Roman" w:hAnsi="Times New Roman"/>
          <w:bCs/>
          <w:noProof/>
          <w:sz w:val="26"/>
          <w:szCs w:val="26"/>
        </w:rPr>
        <w:t xml:space="preserve">, </w:t>
      </w:r>
      <w:r w:rsidR="00A459C5">
        <w:rPr>
          <w:rFonts w:ascii="Times New Roman" w:hAnsi="Times New Roman"/>
          <w:bCs/>
          <w:noProof/>
          <w:sz w:val="26"/>
          <w:szCs w:val="26"/>
        </w:rPr>
        <w:t>e</w:t>
      </w:r>
      <w:r w:rsidR="00A459C5" w:rsidRPr="00A459C5">
        <w:rPr>
          <w:rFonts w:ascii="Times New Roman" w:hAnsi="Times New Roman"/>
          <w:bCs/>
          <w:noProof/>
          <w:sz w:val="26"/>
          <w:szCs w:val="26"/>
        </w:rPr>
        <w:t>ducational</w:t>
      </w:r>
      <w:r w:rsidR="00A459C5">
        <w:rPr>
          <w:rFonts w:ascii="Times New Roman" w:hAnsi="Times New Roman"/>
          <w:bCs/>
          <w:noProof/>
          <w:sz w:val="26"/>
          <w:szCs w:val="26"/>
        </w:rPr>
        <w:t>/</w:t>
      </w:r>
      <w:r w:rsidR="00A459C5" w:rsidRPr="00A459C5">
        <w:rPr>
          <w:rFonts w:ascii="Times New Roman" w:hAnsi="Times New Roman"/>
          <w:bCs/>
          <w:noProof/>
          <w:sz w:val="26"/>
          <w:szCs w:val="26"/>
        </w:rPr>
        <w:t>cultural</w:t>
      </w:r>
      <w:r w:rsidR="00A459C5">
        <w:rPr>
          <w:rFonts w:ascii="Times New Roman" w:hAnsi="Times New Roman"/>
          <w:bCs/>
          <w:noProof/>
          <w:sz w:val="26"/>
          <w:szCs w:val="26"/>
        </w:rPr>
        <w:t>/</w:t>
      </w:r>
      <w:r w:rsidR="00A459C5" w:rsidRPr="00A459C5">
        <w:rPr>
          <w:rFonts w:ascii="Times New Roman" w:hAnsi="Times New Roman"/>
          <w:bCs/>
          <w:noProof/>
          <w:sz w:val="26"/>
          <w:szCs w:val="26"/>
        </w:rPr>
        <w:t>sport</w:t>
      </w:r>
      <w:r w:rsidR="00E039C5" w:rsidRPr="00E035E6">
        <w:rPr>
          <w:rFonts w:ascii="Times New Roman" w:hAnsi="Times New Roman"/>
          <w:bCs/>
          <w:noProof/>
          <w:sz w:val="26"/>
          <w:szCs w:val="26"/>
          <w:lang w:val="vi-VN"/>
        </w:rPr>
        <w:t xml:space="preserve"> econom</w:t>
      </w:r>
      <w:r w:rsidR="00A459C5">
        <w:rPr>
          <w:rFonts w:ascii="Times New Roman" w:hAnsi="Times New Roman"/>
          <w:bCs/>
          <w:noProof/>
          <w:sz w:val="26"/>
          <w:szCs w:val="26"/>
        </w:rPr>
        <w:t xml:space="preserve">ics, </w:t>
      </w:r>
      <w:r w:rsidR="00736631">
        <w:rPr>
          <w:rFonts w:ascii="Times New Roman" w:hAnsi="Times New Roman"/>
          <w:bCs/>
          <w:noProof/>
          <w:sz w:val="26"/>
          <w:szCs w:val="26"/>
        </w:rPr>
        <w:t>s</w:t>
      </w:r>
      <w:r w:rsidR="00E039C5" w:rsidRPr="00E035E6">
        <w:rPr>
          <w:rFonts w:ascii="Times New Roman" w:hAnsi="Times New Roman"/>
          <w:bCs/>
          <w:noProof/>
          <w:sz w:val="26"/>
          <w:szCs w:val="26"/>
          <w:lang w:val="vi-VN"/>
        </w:rPr>
        <w:t>tudying abroad and labor export</w:t>
      </w:r>
      <w:r w:rsidR="00736631">
        <w:rPr>
          <w:rFonts w:ascii="Times New Roman" w:hAnsi="Times New Roman"/>
          <w:bCs/>
          <w:noProof/>
          <w:sz w:val="26"/>
          <w:szCs w:val="26"/>
        </w:rPr>
        <w:t>, etc.</w:t>
      </w:r>
      <w:r w:rsidR="00B7327B" w:rsidRPr="00E035E6">
        <w:rPr>
          <w:rFonts w:ascii="Times New Roman" w:hAnsi="Times New Roman"/>
          <w:bCs/>
          <w:noProof/>
          <w:sz w:val="26"/>
          <w:szCs w:val="26"/>
          <w:lang w:val="vi-VN"/>
        </w:rPr>
        <w:t xml:space="preserve"> </w:t>
      </w:r>
    </w:p>
    <w:p w14:paraId="29A7A903" w14:textId="28C4E894" w:rsidR="00D437AC" w:rsidRPr="00D31903" w:rsidRDefault="00C82467" w:rsidP="00C80557">
      <w:pPr>
        <w:pStyle w:val="ColorfulList-Accent11"/>
        <w:spacing w:after="0" w:line="288" w:lineRule="auto"/>
        <w:ind w:left="0" w:hanging="270"/>
        <w:rPr>
          <w:rFonts w:ascii="Times New Roman" w:hAnsi="Times New Roman"/>
          <w:b/>
          <w:noProof/>
          <w:sz w:val="26"/>
          <w:szCs w:val="26"/>
          <w:u w:val="single"/>
          <w:lang w:val="vi-VN"/>
        </w:rPr>
      </w:pPr>
      <w:r w:rsidRPr="005760BC">
        <w:rPr>
          <w:rFonts w:ascii="Times New Roman" w:hAnsi="Times New Roman"/>
          <w:b/>
          <w:noProof/>
          <w:sz w:val="26"/>
          <w:szCs w:val="26"/>
          <w:u w:val="single"/>
          <w:lang w:eastAsia="ja-JP"/>
        </w:rPr>
        <w:t xml:space="preserve">Deadline, structure and format of the </w:t>
      </w:r>
      <w:r w:rsidR="0033177E">
        <w:rPr>
          <w:rFonts w:ascii="Times New Roman" w:hAnsi="Times New Roman"/>
          <w:b/>
          <w:noProof/>
          <w:sz w:val="26"/>
          <w:szCs w:val="26"/>
          <w:u w:val="single"/>
          <w:lang w:eastAsia="ja-JP"/>
        </w:rPr>
        <w:t>book chapters</w:t>
      </w:r>
      <w:r w:rsidRPr="005760BC">
        <w:rPr>
          <w:rFonts w:ascii="Times New Roman" w:hAnsi="Times New Roman"/>
          <w:b/>
          <w:noProof/>
          <w:sz w:val="26"/>
          <w:szCs w:val="26"/>
          <w:u w:val="single"/>
          <w:lang w:eastAsia="ja-JP"/>
        </w:rPr>
        <w:t>:</w:t>
      </w:r>
    </w:p>
    <w:p w14:paraId="32F0E01B" w14:textId="083311FE" w:rsidR="003471ED" w:rsidRPr="003471ED" w:rsidRDefault="0033177E" w:rsidP="00C80557">
      <w:pPr>
        <w:pStyle w:val="ListParagraph"/>
        <w:numPr>
          <w:ilvl w:val="0"/>
          <w:numId w:val="13"/>
        </w:numPr>
        <w:spacing w:after="0" w:line="288" w:lineRule="auto"/>
        <w:ind w:hanging="270"/>
        <w:rPr>
          <w:rFonts w:ascii="Times New Roman" w:hAnsi="Times New Roman"/>
          <w:bCs/>
          <w:i/>
          <w:noProof/>
          <w:sz w:val="26"/>
          <w:szCs w:val="26"/>
          <w:lang w:val="vi-VN"/>
        </w:rPr>
      </w:pPr>
      <w:r>
        <w:rPr>
          <w:rFonts w:ascii="Times New Roman" w:hAnsi="Times New Roman"/>
          <w:bCs/>
          <w:iCs/>
          <w:noProof/>
          <w:sz w:val="26"/>
          <w:szCs w:val="26"/>
        </w:rPr>
        <w:t>Deadline</w:t>
      </w:r>
      <w:r w:rsidR="003471ED">
        <w:rPr>
          <w:rFonts w:ascii="Times New Roman" w:hAnsi="Times New Roman"/>
          <w:bCs/>
          <w:iCs/>
          <w:noProof/>
          <w:sz w:val="26"/>
          <w:szCs w:val="26"/>
        </w:rPr>
        <w:t>:</w:t>
      </w:r>
    </w:p>
    <w:p w14:paraId="4E258F08" w14:textId="1F7FBCBF" w:rsidR="003471ED" w:rsidRPr="003471ED" w:rsidRDefault="0033177E" w:rsidP="0033177E">
      <w:pPr>
        <w:pStyle w:val="ListParagraph"/>
        <w:numPr>
          <w:ilvl w:val="2"/>
          <w:numId w:val="13"/>
        </w:numPr>
        <w:tabs>
          <w:tab w:val="clear" w:pos="2160"/>
          <w:tab w:val="num" w:pos="1418"/>
        </w:tabs>
        <w:spacing w:after="0" w:line="288" w:lineRule="auto"/>
        <w:ind w:left="1418" w:hanging="284"/>
        <w:rPr>
          <w:rFonts w:ascii="Times New Roman" w:hAnsi="Times New Roman"/>
          <w:bCs/>
          <w:i/>
          <w:noProof/>
          <w:sz w:val="26"/>
          <w:szCs w:val="26"/>
          <w:lang w:val="vi-VN"/>
        </w:rPr>
      </w:pPr>
      <w:r w:rsidRPr="005760BC">
        <w:rPr>
          <w:rFonts w:ascii="Times New Roman" w:hAnsi="Times New Roman"/>
          <w:noProof/>
          <w:sz w:val="26"/>
          <w:szCs w:val="26"/>
          <w:lang w:eastAsia="ja-JP"/>
        </w:rPr>
        <w:t xml:space="preserve">Deadline for submission of </w:t>
      </w:r>
      <w:r>
        <w:rPr>
          <w:rFonts w:ascii="Times New Roman" w:hAnsi="Times New Roman"/>
          <w:noProof/>
          <w:sz w:val="26"/>
          <w:szCs w:val="26"/>
          <w:lang w:eastAsia="ja-JP"/>
        </w:rPr>
        <w:t>the title and abstract of chapters</w:t>
      </w:r>
      <w:r w:rsidR="003471ED">
        <w:rPr>
          <w:rFonts w:ascii="Times New Roman" w:hAnsi="Times New Roman"/>
          <w:bCs/>
          <w:noProof/>
          <w:sz w:val="26"/>
          <w:szCs w:val="26"/>
        </w:rPr>
        <w:t xml:space="preserve">: </w:t>
      </w:r>
      <w:r>
        <w:rPr>
          <w:rFonts w:ascii="Times New Roman" w:hAnsi="Times New Roman"/>
          <w:bCs/>
          <w:i/>
          <w:noProof/>
          <w:sz w:val="26"/>
          <w:szCs w:val="26"/>
        </w:rPr>
        <w:t xml:space="preserve">June </w:t>
      </w:r>
      <w:r w:rsidR="003471ED" w:rsidRPr="003471ED">
        <w:rPr>
          <w:rFonts w:ascii="Times New Roman" w:hAnsi="Times New Roman"/>
          <w:bCs/>
          <w:i/>
          <w:noProof/>
          <w:sz w:val="26"/>
          <w:szCs w:val="26"/>
        </w:rPr>
        <w:t>15</w:t>
      </w:r>
      <w:r>
        <w:rPr>
          <w:rFonts w:ascii="Times New Roman" w:hAnsi="Times New Roman"/>
          <w:bCs/>
          <w:i/>
          <w:noProof/>
          <w:sz w:val="26"/>
          <w:szCs w:val="26"/>
        </w:rPr>
        <w:t xml:space="preserve">, </w:t>
      </w:r>
      <w:r w:rsidR="003471ED" w:rsidRPr="003471ED">
        <w:rPr>
          <w:rFonts w:ascii="Times New Roman" w:hAnsi="Times New Roman"/>
          <w:bCs/>
          <w:i/>
          <w:noProof/>
          <w:sz w:val="26"/>
          <w:szCs w:val="26"/>
        </w:rPr>
        <w:t>2022</w:t>
      </w:r>
    </w:p>
    <w:p w14:paraId="118302C1" w14:textId="5BC3B79F" w:rsidR="005B3B04" w:rsidRDefault="0033177E" w:rsidP="0033177E">
      <w:pPr>
        <w:pStyle w:val="ListParagraph"/>
        <w:numPr>
          <w:ilvl w:val="2"/>
          <w:numId w:val="13"/>
        </w:numPr>
        <w:tabs>
          <w:tab w:val="clear" w:pos="2160"/>
          <w:tab w:val="num" w:pos="1418"/>
        </w:tabs>
        <w:spacing w:after="0" w:line="288" w:lineRule="auto"/>
        <w:ind w:left="1418" w:hanging="284"/>
        <w:rPr>
          <w:rFonts w:ascii="Times New Roman" w:hAnsi="Times New Roman"/>
          <w:bCs/>
          <w:i/>
          <w:noProof/>
          <w:sz w:val="26"/>
          <w:szCs w:val="26"/>
          <w:lang w:val="vi-VN"/>
        </w:rPr>
      </w:pPr>
      <w:r w:rsidRPr="005760BC">
        <w:rPr>
          <w:rFonts w:ascii="Times New Roman" w:hAnsi="Times New Roman"/>
          <w:noProof/>
          <w:sz w:val="26"/>
          <w:szCs w:val="26"/>
          <w:lang w:eastAsia="ja-JP"/>
        </w:rPr>
        <w:t xml:space="preserve">Deadline for submission of full-text </w:t>
      </w:r>
      <w:r>
        <w:rPr>
          <w:rFonts w:ascii="Times New Roman" w:hAnsi="Times New Roman"/>
          <w:noProof/>
          <w:sz w:val="26"/>
          <w:szCs w:val="26"/>
          <w:lang w:eastAsia="ja-JP"/>
        </w:rPr>
        <w:t>chapter</w:t>
      </w:r>
      <w:r w:rsidRPr="005760BC">
        <w:rPr>
          <w:rFonts w:ascii="Times New Roman" w:hAnsi="Times New Roman"/>
          <w:noProof/>
          <w:sz w:val="26"/>
          <w:szCs w:val="26"/>
          <w:lang w:eastAsia="ja-JP"/>
        </w:rPr>
        <w:t>s</w:t>
      </w:r>
      <w:r w:rsidR="005B3B04" w:rsidRPr="00D31903">
        <w:rPr>
          <w:rFonts w:ascii="Times New Roman" w:hAnsi="Times New Roman"/>
          <w:bCs/>
          <w:iCs/>
          <w:noProof/>
          <w:sz w:val="26"/>
          <w:szCs w:val="26"/>
          <w:lang w:val="vi-VN"/>
        </w:rPr>
        <w:t>:</w:t>
      </w:r>
      <w:r w:rsidR="005B3B04" w:rsidRPr="00D31903">
        <w:rPr>
          <w:rFonts w:ascii="Times New Roman" w:hAnsi="Times New Roman"/>
          <w:bCs/>
          <w:i/>
          <w:noProof/>
          <w:sz w:val="26"/>
          <w:szCs w:val="26"/>
          <w:lang w:val="vi-VN"/>
        </w:rPr>
        <w:t xml:space="preserve"> </w:t>
      </w:r>
      <w:r>
        <w:rPr>
          <w:rFonts w:ascii="Times New Roman" w:hAnsi="Times New Roman"/>
          <w:bCs/>
          <w:i/>
          <w:noProof/>
          <w:sz w:val="26"/>
          <w:szCs w:val="26"/>
        </w:rPr>
        <w:t xml:space="preserve">July </w:t>
      </w:r>
      <w:r w:rsidR="0025202B">
        <w:rPr>
          <w:rFonts w:ascii="Times New Roman" w:hAnsi="Times New Roman"/>
          <w:bCs/>
          <w:i/>
          <w:noProof/>
          <w:sz w:val="26"/>
          <w:szCs w:val="26"/>
        </w:rPr>
        <w:t>10</w:t>
      </w:r>
      <w:r>
        <w:rPr>
          <w:rFonts w:ascii="Times New Roman" w:hAnsi="Times New Roman"/>
          <w:bCs/>
          <w:i/>
          <w:noProof/>
          <w:sz w:val="26"/>
          <w:szCs w:val="26"/>
        </w:rPr>
        <w:t>, 2</w:t>
      </w:r>
      <w:r w:rsidR="005B3B04" w:rsidRPr="00D31903">
        <w:rPr>
          <w:rFonts w:ascii="Times New Roman" w:hAnsi="Times New Roman"/>
          <w:bCs/>
          <w:i/>
          <w:noProof/>
          <w:sz w:val="26"/>
          <w:szCs w:val="26"/>
          <w:lang w:val="vi-VN"/>
        </w:rPr>
        <w:t>022</w:t>
      </w:r>
    </w:p>
    <w:p w14:paraId="06CEF1F4" w14:textId="68232A2C" w:rsidR="00EC6782" w:rsidRPr="00D31903" w:rsidRDefault="0033177E" w:rsidP="0033177E">
      <w:pPr>
        <w:pStyle w:val="ListParagraph"/>
        <w:numPr>
          <w:ilvl w:val="2"/>
          <w:numId w:val="13"/>
        </w:numPr>
        <w:tabs>
          <w:tab w:val="clear" w:pos="2160"/>
          <w:tab w:val="num" w:pos="1418"/>
        </w:tabs>
        <w:spacing w:after="0" w:line="288" w:lineRule="auto"/>
        <w:ind w:left="1418" w:hanging="284"/>
        <w:rPr>
          <w:rFonts w:ascii="Times New Roman" w:hAnsi="Times New Roman"/>
          <w:bCs/>
          <w:i/>
          <w:noProof/>
          <w:sz w:val="26"/>
          <w:szCs w:val="26"/>
          <w:lang w:val="vi-VN"/>
        </w:rPr>
      </w:pPr>
      <w:r w:rsidRPr="005760BC">
        <w:rPr>
          <w:rFonts w:ascii="Times New Roman" w:hAnsi="Times New Roman"/>
          <w:noProof/>
          <w:sz w:val="26"/>
          <w:szCs w:val="26"/>
          <w:lang w:eastAsia="ja-JP"/>
        </w:rPr>
        <w:t xml:space="preserve">Deadline for </w:t>
      </w:r>
      <w:r>
        <w:rPr>
          <w:rFonts w:ascii="Times New Roman" w:hAnsi="Times New Roman"/>
          <w:noProof/>
          <w:sz w:val="26"/>
          <w:szCs w:val="26"/>
          <w:lang w:eastAsia="ja-JP"/>
        </w:rPr>
        <w:t>peer-review, edit, proof-read, and final publication</w:t>
      </w:r>
      <w:r w:rsidR="00EC6782">
        <w:rPr>
          <w:rFonts w:ascii="Times New Roman" w:hAnsi="Times New Roman"/>
          <w:bCs/>
          <w:iCs/>
          <w:noProof/>
          <w:sz w:val="26"/>
          <w:szCs w:val="26"/>
        </w:rPr>
        <w:t>:</w:t>
      </w:r>
      <w:r w:rsidR="00EC6782">
        <w:rPr>
          <w:rFonts w:ascii="Times New Roman" w:hAnsi="Times New Roman"/>
          <w:bCs/>
          <w:i/>
          <w:noProof/>
          <w:sz w:val="26"/>
          <w:szCs w:val="26"/>
        </w:rPr>
        <w:t xml:space="preserve"> </w:t>
      </w:r>
      <w:r>
        <w:rPr>
          <w:rFonts w:ascii="Times New Roman" w:hAnsi="Times New Roman"/>
          <w:bCs/>
          <w:i/>
          <w:noProof/>
          <w:sz w:val="26"/>
          <w:szCs w:val="26"/>
        </w:rPr>
        <w:t>September</w:t>
      </w:r>
      <w:r w:rsidR="00EC6782">
        <w:rPr>
          <w:rFonts w:ascii="Times New Roman" w:hAnsi="Times New Roman"/>
          <w:bCs/>
          <w:i/>
          <w:noProof/>
          <w:sz w:val="26"/>
          <w:szCs w:val="26"/>
        </w:rPr>
        <w:t xml:space="preserve"> 20</w:t>
      </w:r>
      <w:r>
        <w:rPr>
          <w:rFonts w:ascii="Times New Roman" w:hAnsi="Times New Roman"/>
          <w:bCs/>
          <w:i/>
          <w:noProof/>
          <w:sz w:val="26"/>
          <w:szCs w:val="26"/>
        </w:rPr>
        <w:t xml:space="preserve">, </w:t>
      </w:r>
      <w:r w:rsidR="00EC6782">
        <w:rPr>
          <w:rFonts w:ascii="Times New Roman" w:hAnsi="Times New Roman"/>
          <w:bCs/>
          <w:i/>
          <w:noProof/>
          <w:sz w:val="26"/>
          <w:szCs w:val="26"/>
        </w:rPr>
        <w:t>2022</w:t>
      </w:r>
    </w:p>
    <w:p w14:paraId="6A0D735D" w14:textId="36CC5433" w:rsidR="005B3B04" w:rsidRPr="00D31903" w:rsidRDefault="00D54994" w:rsidP="003471ED">
      <w:pPr>
        <w:pStyle w:val="ListParagraph"/>
        <w:numPr>
          <w:ilvl w:val="0"/>
          <w:numId w:val="13"/>
        </w:numPr>
        <w:spacing w:after="0" w:line="288" w:lineRule="auto"/>
        <w:ind w:hanging="294"/>
        <w:rPr>
          <w:rFonts w:ascii="Times New Roman" w:hAnsi="Times New Roman"/>
          <w:bCs/>
          <w:i/>
          <w:noProof/>
          <w:sz w:val="26"/>
          <w:szCs w:val="26"/>
          <w:lang w:val="vi-VN"/>
        </w:rPr>
      </w:pPr>
      <w:r w:rsidRPr="005760BC">
        <w:rPr>
          <w:rFonts w:ascii="Times New Roman" w:hAnsi="Times New Roman"/>
          <w:noProof/>
          <w:sz w:val="26"/>
          <w:szCs w:val="26"/>
          <w:lang w:eastAsia="ja-JP"/>
        </w:rPr>
        <w:t>Structure and format: Please find the detailed requirements in the attached Format Guideline</w:t>
      </w:r>
    </w:p>
    <w:p w14:paraId="3F39443B" w14:textId="77777777" w:rsidR="006F24CF" w:rsidRPr="00871F36" w:rsidRDefault="006F24CF" w:rsidP="00900D3B">
      <w:pPr>
        <w:pStyle w:val="ColorfulList-Accent11"/>
        <w:spacing w:after="0" w:line="288" w:lineRule="auto"/>
        <w:ind w:left="0"/>
        <w:rPr>
          <w:rFonts w:ascii="Times New Roman" w:hAnsi="Times New Roman"/>
          <w:b/>
          <w:noProof/>
          <w:sz w:val="16"/>
          <w:szCs w:val="16"/>
          <w:u w:val="single"/>
          <w:lang w:val="vi-VN" w:eastAsia="ja-JP"/>
        </w:rPr>
      </w:pPr>
    </w:p>
    <w:p w14:paraId="09F91C9B" w14:textId="2A4B838E" w:rsidR="00F9564D" w:rsidRPr="00D31903" w:rsidRDefault="00D97A9F" w:rsidP="00900D3B">
      <w:pPr>
        <w:pStyle w:val="ColorfulList-Accent11"/>
        <w:spacing w:after="0" w:line="288" w:lineRule="auto"/>
        <w:ind w:left="0"/>
        <w:rPr>
          <w:rFonts w:ascii="Times New Roman" w:hAnsi="Times New Roman"/>
          <w:noProof/>
          <w:sz w:val="26"/>
          <w:szCs w:val="26"/>
          <w:lang w:val="vi-VN"/>
        </w:rPr>
      </w:pPr>
      <w:r w:rsidRPr="005760BC">
        <w:rPr>
          <w:rFonts w:ascii="Times New Roman" w:hAnsi="Times New Roman"/>
          <w:b/>
          <w:noProof/>
          <w:sz w:val="26"/>
          <w:szCs w:val="26"/>
          <w:u w:val="single"/>
          <w:lang w:eastAsia="ja-JP"/>
        </w:rPr>
        <w:t>Submission address and contacts:</w:t>
      </w:r>
    </w:p>
    <w:p w14:paraId="387AB265" w14:textId="74F4D739" w:rsidR="00D97A9F" w:rsidRPr="00D97A9F" w:rsidRDefault="00D97A9F" w:rsidP="00900D3B">
      <w:pPr>
        <w:pStyle w:val="ColorfulList-Accent11"/>
        <w:spacing w:after="0" w:line="288" w:lineRule="auto"/>
        <w:ind w:left="0" w:firstLine="709"/>
        <w:jc w:val="both"/>
        <w:rPr>
          <w:rFonts w:ascii="Times New Roman" w:hAnsi="Times New Roman"/>
          <w:noProof/>
          <w:sz w:val="26"/>
          <w:szCs w:val="26"/>
        </w:rPr>
      </w:pPr>
      <w:r w:rsidRPr="00D97A9F">
        <w:rPr>
          <w:rFonts w:ascii="Times New Roman" w:hAnsi="Times New Roman"/>
          <w:noProof/>
          <w:sz w:val="26"/>
          <w:szCs w:val="26"/>
          <w:lang w:val="vi-VN"/>
        </w:rPr>
        <w:t xml:space="preserve">We welcome you to participate </w:t>
      </w:r>
      <w:r>
        <w:rPr>
          <w:rFonts w:ascii="Times New Roman" w:hAnsi="Times New Roman"/>
          <w:noProof/>
          <w:sz w:val="26"/>
          <w:szCs w:val="26"/>
        </w:rPr>
        <w:t xml:space="preserve">the forum </w:t>
      </w:r>
      <w:r w:rsidRPr="00D97A9F">
        <w:rPr>
          <w:rFonts w:ascii="Times New Roman" w:hAnsi="Times New Roman"/>
          <w:noProof/>
          <w:sz w:val="26"/>
          <w:szCs w:val="26"/>
          <w:lang w:val="vi-VN"/>
        </w:rPr>
        <w:t xml:space="preserve">and contribute </w:t>
      </w:r>
      <w:r>
        <w:rPr>
          <w:rFonts w:ascii="Times New Roman" w:hAnsi="Times New Roman"/>
          <w:noProof/>
          <w:sz w:val="26"/>
          <w:szCs w:val="26"/>
        </w:rPr>
        <w:t>book chapter</w:t>
      </w:r>
      <w:r>
        <w:rPr>
          <w:rFonts w:ascii="Times New Roman" w:hAnsi="Times New Roman"/>
          <w:noProof/>
          <w:sz w:val="26"/>
          <w:szCs w:val="26"/>
          <w:lang w:val="vi-VN"/>
        </w:rPr>
        <w:t>s</w:t>
      </w:r>
      <w:r w:rsidRPr="00D97A9F">
        <w:rPr>
          <w:rFonts w:ascii="Times New Roman" w:hAnsi="Times New Roman"/>
          <w:noProof/>
          <w:sz w:val="26"/>
          <w:szCs w:val="26"/>
          <w:lang w:val="vi-VN"/>
        </w:rPr>
        <w:t>.</w:t>
      </w:r>
      <w:r>
        <w:rPr>
          <w:rFonts w:ascii="Times New Roman" w:hAnsi="Times New Roman"/>
          <w:noProof/>
          <w:sz w:val="26"/>
          <w:szCs w:val="26"/>
        </w:rPr>
        <w:t xml:space="preserve"> </w:t>
      </w:r>
      <w:r w:rsidRPr="005760BC">
        <w:rPr>
          <w:rFonts w:ascii="Times New Roman" w:hAnsi="Times New Roman"/>
          <w:noProof/>
          <w:sz w:val="26"/>
          <w:szCs w:val="26"/>
          <w:lang w:eastAsia="ja-JP"/>
        </w:rPr>
        <w:t xml:space="preserve">If there is any </w:t>
      </w:r>
      <w:r w:rsidRPr="005760BC">
        <w:rPr>
          <w:rFonts w:ascii="Times New Roman" w:hAnsi="Times New Roman"/>
          <w:noProof/>
          <w:sz w:val="26"/>
          <w:szCs w:val="26"/>
        </w:rPr>
        <w:t>inquiry</w:t>
      </w:r>
      <w:r w:rsidRPr="005760BC">
        <w:rPr>
          <w:rFonts w:ascii="Times New Roman" w:hAnsi="Times New Roman"/>
          <w:noProof/>
          <w:sz w:val="26"/>
          <w:szCs w:val="26"/>
          <w:lang w:eastAsia="ja-JP"/>
        </w:rPr>
        <w:t xml:space="preserve"> </w:t>
      </w:r>
      <w:r w:rsidRPr="005760BC">
        <w:rPr>
          <w:rFonts w:ascii="Times New Roman" w:hAnsi="Times New Roman"/>
          <w:noProof/>
          <w:sz w:val="26"/>
          <w:szCs w:val="26"/>
          <w:lang w:val="vi-VN"/>
        </w:rPr>
        <w:t xml:space="preserve">regarding the </w:t>
      </w:r>
      <w:r>
        <w:rPr>
          <w:rFonts w:ascii="Times New Roman" w:hAnsi="Times New Roman"/>
          <w:noProof/>
          <w:sz w:val="26"/>
          <w:szCs w:val="26"/>
        </w:rPr>
        <w:t>submission and other information</w:t>
      </w:r>
      <w:r w:rsidRPr="005760BC">
        <w:rPr>
          <w:rFonts w:ascii="Times New Roman" w:hAnsi="Times New Roman"/>
          <w:noProof/>
          <w:sz w:val="26"/>
          <w:szCs w:val="26"/>
          <w:lang w:val="vi-VN"/>
        </w:rPr>
        <w:t>, please contact:</w:t>
      </w:r>
    </w:p>
    <w:p w14:paraId="60E8E567" w14:textId="7A8152FE" w:rsidR="004F63EA" w:rsidRPr="00BA7F8C" w:rsidRDefault="00D97A9F" w:rsidP="00951B7E">
      <w:pPr>
        <w:pStyle w:val="ColorfulList-Accent11"/>
        <w:numPr>
          <w:ilvl w:val="0"/>
          <w:numId w:val="9"/>
        </w:numPr>
        <w:spacing w:after="0" w:line="288" w:lineRule="auto"/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</w:pPr>
      <w:r>
        <w:rPr>
          <w:rFonts w:ascii="Times New Roman" w:hAnsi="Times New Roman"/>
          <w:noProof/>
          <w:color w:val="000000" w:themeColor="text1"/>
          <w:sz w:val="26"/>
          <w:szCs w:val="26"/>
          <w:lang w:eastAsia="ja-JP"/>
        </w:rPr>
        <w:t>Assoc.Prof. Dr. Nguyen An Thinh</w:t>
      </w:r>
      <w:r w:rsidR="004F63EA" w:rsidRPr="00BA7F8C"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  <w:t xml:space="preserve"> </w:t>
      </w:r>
    </w:p>
    <w:p w14:paraId="604F7B7E" w14:textId="28A87A99" w:rsidR="00291852" w:rsidRPr="00291852" w:rsidRDefault="004F63EA" w:rsidP="00900D3B">
      <w:pPr>
        <w:pStyle w:val="ColorfulList-Accent11"/>
        <w:spacing w:after="0" w:line="288" w:lineRule="auto"/>
        <w:ind w:left="1778"/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</w:pPr>
      <w:r w:rsidRPr="00291852"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  <w:t xml:space="preserve">Mobile: (+84) </w:t>
      </w:r>
      <w:r w:rsidR="00BA7F8C">
        <w:rPr>
          <w:rFonts w:ascii="Times New Roman" w:hAnsi="Times New Roman"/>
          <w:noProof/>
          <w:color w:val="000000" w:themeColor="text1"/>
          <w:sz w:val="26"/>
          <w:szCs w:val="26"/>
          <w:lang w:eastAsia="ja-JP"/>
        </w:rPr>
        <w:t xml:space="preserve">912300314; </w:t>
      </w:r>
      <w:r w:rsidR="00291852" w:rsidRPr="00291852"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  <w:t xml:space="preserve">Email: </w:t>
      </w:r>
      <w:hyperlink r:id="rId7" w:history="1">
        <w:r w:rsidR="007F4540" w:rsidRPr="009E373D">
          <w:rPr>
            <w:rStyle w:val="Hyperlink"/>
            <w:rFonts w:ascii="Times New Roman" w:hAnsi="Times New Roman"/>
            <w:noProof/>
            <w:sz w:val="26"/>
            <w:szCs w:val="26"/>
            <w:lang w:eastAsia="ja-JP"/>
          </w:rPr>
          <w:t>anthinhhus@gmail.com</w:t>
        </w:r>
      </w:hyperlink>
      <w:r w:rsidR="00291852" w:rsidRPr="00291852"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  <w:t xml:space="preserve"> </w:t>
      </w:r>
    </w:p>
    <w:p w14:paraId="6DD25B8A" w14:textId="2CB49D14" w:rsidR="00291852" w:rsidRPr="00291852" w:rsidRDefault="00D97A9F" w:rsidP="00291852">
      <w:pPr>
        <w:pStyle w:val="ColorfulList-Accent11"/>
        <w:numPr>
          <w:ilvl w:val="0"/>
          <w:numId w:val="9"/>
        </w:numPr>
        <w:spacing w:after="0"/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</w:pPr>
      <w:r>
        <w:rPr>
          <w:rFonts w:ascii="Times New Roman" w:hAnsi="Times New Roman"/>
          <w:noProof/>
          <w:color w:val="000000" w:themeColor="text1"/>
          <w:sz w:val="26"/>
          <w:szCs w:val="26"/>
          <w:lang w:eastAsia="ja-JP"/>
        </w:rPr>
        <w:t>Ms. Ngo Thi Hai An</w:t>
      </w:r>
    </w:p>
    <w:p w14:paraId="68FAECC9" w14:textId="4E4A498F" w:rsidR="00291852" w:rsidRDefault="00291852" w:rsidP="00291852">
      <w:pPr>
        <w:pStyle w:val="ColorfulList-Accent11"/>
        <w:spacing w:after="0"/>
        <w:ind w:left="1778"/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</w:pPr>
      <w:r w:rsidRPr="00291852"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  <w:t xml:space="preserve">Mobile: (+84) </w:t>
      </w:r>
      <w:r w:rsidR="007F4540">
        <w:rPr>
          <w:rFonts w:ascii="Times New Roman" w:hAnsi="Times New Roman"/>
          <w:noProof/>
          <w:color w:val="000000" w:themeColor="text1"/>
          <w:sz w:val="26"/>
          <w:szCs w:val="26"/>
          <w:lang w:eastAsia="ja-JP"/>
        </w:rPr>
        <w:t xml:space="preserve">946026236; </w:t>
      </w:r>
      <w:r w:rsidRPr="005760BC">
        <w:rPr>
          <w:rFonts w:ascii="Times New Roman" w:hAnsi="Times New Roman"/>
          <w:noProof/>
          <w:color w:val="000000" w:themeColor="text1"/>
          <w:sz w:val="26"/>
          <w:szCs w:val="26"/>
          <w:lang w:val="vi-VN" w:eastAsia="ja-JP"/>
        </w:rPr>
        <w:t xml:space="preserve">Email: </w:t>
      </w:r>
      <w:hyperlink r:id="rId8" w:history="1">
        <w:r w:rsidR="007F4540" w:rsidRPr="009E373D">
          <w:rPr>
            <w:rStyle w:val="Hyperlink"/>
            <w:rFonts w:ascii="Times New Roman" w:hAnsi="Times New Roman"/>
            <w:noProof/>
            <w:sz w:val="26"/>
            <w:szCs w:val="26"/>
            <w:lang w:val="vi-VN" w:eastAsia="ja-JP"/>
          </w:rPr>
          <w:t>haianngo.92@gmail.com</w:t>
        </w:r>
      </w:hyperlink>
    </w:p>
    <w:p w14:paraId="7A297E70" w14:textId="77777777" w:rsidR="00871F36" w:rsidRPr="00871F36" w:rsidRDefault="00871F36" w:rsidP="00900D3B">
      <w:pPr>
        <w:spacing w:after="0" w:line="288" w:lineRule="auto"/>
        <w:ind w:left="709"/>
        <w:jc w:val="both"/>
        <w:rPr>
          <w:rFonts w:ascii="Times New Roman" w:eastAsia="Times New Roman" w:hAnsi="Times New Roman"/>
          <w:i/>
          <w:color w:val="000000"/>
          <w:sz w:val="14"/>
          <w:szCs w:val="14"/>
          <w:lang w:val="vi-VN"/>
        </w:rPr>
      </w:pPr>
    </w:p>
    <w:p w14:paraId="47CD37CA" w14:textId="42E64665" w:rsidR="008F30D0" w:rsidRPr="00D31903" w:rsidRDefault="002E1DA5" w:rsidP="002E1DA5">
      <w:pPr>
        <w:spacing w:after="0" w:line="288" w:lineRule="auto"/>
        <w:ind w:firstLine="720"/>
        <w:jc w:val="both"/>
        <w:rPr>
          <w:rFonts w:ascii="Times New Roman" w:eastAsia="Times New Roman" w:hAnsi="Times New Roman"/>
          <w:i/>
          <w:color w:val="000000"/>
          <w:sz w:val="26"/>
          <w:szCs w:val="26"/>
          <w:lang w:val="vi-VN"/>
        </w:rPr>
      </w:pPr>
      <w:r w:rsidRPr="002E1DA5">
        <w:rPr>
          <w:rFonts w:ascii="Times New Roman" w:eastAsia="Times New Roman" w:hAnsi="Times New Roman"/>
          <w:i/>
          <w:color w:val="000000"/>
          <w:sz w:val="26"/>
          <w:szCs w:val="26"/>
          <w:lang w:val="vi-VN"/>
        </w:rPr>
        <w:t xml:space="preserve">The </w:t>
      </w:r>
      <w:r>
        <w:rPr>
          <w:rFonts w:ascii="Times New Roman" w:eastAsia="Times New Roman" w:hAnsi="Times New Roman"/>
          <w:i/>
          <w:color w:val="000000"/>
          <w:sz w:val="26"/>
          <w:szCs w:val="26"/>
        </w:rPr>
        <w:t>Forum</w:t>
      </w:r>
      <w:r w:rsidRPr="002E1DA5">
        <w:rPr>
          <w:rFonts w:ascii="Times New Roman" w:eastAsia="Times New Roman" w:hAnsi="Times New Roman"/>
          <w:i/>
          <w:color w:val="000000"/>
          <w:sz w:val="26"/>
          <w:szCs w:val="26"/>
          <w:lang w:val="vi-VN"/>
        </w:rPr>
        <w:t xml:space="preserve"> Organizing Committee would like to thank the authors for your contribution to </w:t>
      </w:r>
      <w:r w:rsidR="00C119D6">
        <w:rPr>
          <w:rFonts w:ascii="Times New Roman" w:eastAsia="Times New Roman" w:hAnsi="Times New Roman"/>
          <w:i/>
          <w:color w:val="000000"/>
          <w:sz w:val="26"/>
          <w:szCs w:val="26"/>
        </w:rPr>
        <w:t>the book</w:t>
      </w:r>
      <w:r w:rsidR="00067ADD" w:rsidRPr="00D31903">
        <w:rPr>
          <w:rFonts w:ascii="Times New Roman" w:eastAsia="Times New Roman" w:hAnsi="Times New Roman"/>
          <w:i/>
          <w:color w:val="000000"/>
          <w:sz w:val="26"/>
          <w:szCs w:val="26"/>
          <w:lang w:val="vi-VN"/>
        </w:rPr>
        <w:t>.</w:t>
      </w:r>
    </w:p>
    <w:p w14:paraId="0A714916" w14:textId="3C5D727B" w:rsidR="00D31903" w:rsidRPr="00B60524" w:rsidRDefault="009B3762" w:rsidP="00B60524">
      <w:pPr>
        <w:spacing w:after="0" w:line="288" w:lineRule="auto"/>
        <w:jc w:val="center"/>
        <w:rPr>
          <w:rFonts w:ascii="Times New Roman" w:eastAsia="Times New Roman" w:hAnsi="Times New Roman"/>
          <w:b/>
          <w:sz w:val="28"/>
          <w:szCs w:val="26"/>
          <w:u w:val="single"/>
        </w:rPr>
      </w:pPr>
      <w:r>
        <w:rPr>
          <w:rFonts w:ascii="Times New Roman" w:hAnsi="Times New Roman"/>
          <w:b/>
          <w:bCs/>
          <w:noProof/>
          <w:sz w:val="26"/>
          <w:szCs w:val="26"/>
          <w:u w:val="single"/>
          <w:lang w:val="vi-VN"/>
        </w:rPr>
        <w:br w:type="column"/>
      </w:r>
      <w:r w:rsidR="00D31903" w:rsidRPr="00B60524">
        <w:rPr>
          <w:rFonts w:ascii="Times New Roman" w:eastAsia="Times New Roman" w:hAnsi="Times New Roman"/>
          <w:b/>
          <w:sz w:val="28"/>
          <w:szCs w:val="26"/>
          <w:u w:val="single"/>
        </w:rPr>
        <w:lastRenderedPageBreak/>
        <w:t xml:space="preserve">Template for </w:t>
      </w:r>
      <w:r w:rsidR="007F4540" w:rsidRPr="00B60524">
        <w:rPr>
          <w:rFonts w:ascii="Times New Roman" w:eastAsia="Times New Roman" w:hAnsi="Times New Roman"/>
          <w:b/>
          <w:sz w:val="28"/>
          <w:szCs w:val="26"/>
          <w:u w:val="single"/>
        </w:rPr>
        <w:t>Book chapter</w:t>
      </w:r>
      <w:r w:rsidR="00B60524">
        <w:rPr>
          <w:rFonts w:ascii="Times New Roman" w:eastAsia="Times New Roman" w:hAnsi="Times New Roman"/>
          <w:b/>
          <w:sz w:val="28"/>
          <w:szCs w:val="26"/>
          <w:u w:val="single"/>
        </w:rPr>
        <w:t>s</w:t>
      </w:r>
    </w:p>
    <w:p w14:paraId="060D176E" w14:textId="77777777" w:rsidR="001145DE" w:rsidRDefault="001145DE" w:rsidP="00D31903">
      <w:pPr>
        <w:pStyle w:val="Heading1"/>
        <w:spacing w:line="276" w:lineRule="auto"/>
        <w:rPr>
          <w:rFonts w:ascii="Times New Roman" w:eastAsia="Times New Roman" w:hAnsi="Times New Roman" w:cs="Times New Roman"/>
          <w:sz w:val="26"/>
          <w:szCs w:val="26"/>
        </w:rPr>
      </w:pPr>
    </w:p>
    <w:p w14:paraId="370D9939" w14:textId="4700D58B" w:rsidR="00D31903" w:rsidRPr="00D31903" w:rsidRDefault="007F4540" w:rsidP="00D31903">
      <w:pPr>
        <w:pStyle w:val="Heading1"/>
        <w:spacing w:line="276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BOOK CHAPTER</w:t>
      </w:r>
      <w:r w:rsidR="00D31903" w:rsidRPr="00D31903">
        <w:rPr>
          <w:rFonts w:ascii="Times New Roman" w:eastAsia="Times New Roman" w:hAnsi="Times New Roman" w:cs="Times New Roman"/>
          <w:sz w:val="26"/>
          <w:szCs w:val="26"/>
        </w:rPr>
        <w:t xml:space="preserve"> TITLE </w:t>
      </w:r>
    </w:p>
    <w:p w14:paraId="1FBBFD72" w14:textId="1986F552" w:rsidR="00D31903" w:rsidRPr="00D31903" w:rsidRDefault="00D31903" w:rsidP="00D31903">
      <w:pPr>
        <w:pStyle w:val="Heading2"/>
        <w:rPr>
          <w:rFonts w:ascii="Times New Roman" w:eastAsia="Times New Roman" w:hAnsi="Times New Roman" w:cs="Times New Roman"/>
          <w:sz w:val="26"/>
          <w:szCs w:val="26"/>
        </w:rPr>
      </w:pPr>
      <w:r w:rsidRPr="00D31903">
        <w:rPr>
          <w:rFonts w:ascii="Times New Roman" w:eastAsia="Times New Roman" w:hAnsi="Times New Roman" w:cs="Times New Roman"/>
          <w:sz w:val="26"/>
          <w:szCs w:val="26"/>
        </w:rPr>
        <w:t>Author Name</w:t>
      </w:r>
      <w:r w:rsidR="00971EC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971ECE" w:rsidRPr="0036391E">
        <w:rPr>
          <w:rFonts w:ascii="Times New Roman" w:eastAsia="Times New Roman" w:hAnsi="Times New Roman" w:cs="Times New Roman"/>
          <w:i/>
          <w:sz w:val="26"/>
          <w:szCs w:val="26"/>
        </w:rPr>
        <w:t xml:space="preserve">(First-Middle-Family </w:t>
      </w:r>
      <w:proofErr w:type="gramStart"/>
      <w:r w:rsidR="00971ECE" w:rsidRPr="0036391E">
        <w:rPr>
          <w:rFonts w:ascii="Times New Roman" w:eastAsia="Times New Roman" w:hAnsi="Times New Roman" w:cs="Times New Roman"/>
          <w:i/>
          <w:sz w:val="26"/>
          <w:szCs w:val="26"/>
        </w:rPr>
        <w:t>Name)</w:t>
      </w:r>
      <w:r w:rsidR="0036391E">
        <w:rPr>
          <w:rFonts w:ascii="Times New Roman" w:eastAsia="Times New Roman" w:hAnsi="Times New Roman" w:cs="Times New Roman"/>
          <w:sz w:val="26"/>
          <w:szCs w:val="26"/>
          <w:vertAlign w:val="superscript"/>
        </w:rPr>
        <w:t>(</w:t>
      </w:r>
      <w:proofErr w:type="gramEnd"/>
      <w:r w:rsidR="0036391E">
        <w:rPr>
          <w:rFonts w:ascii="Times New Roman" w:eastAsia="Times New Roman" w:hAnsi="Times New Roman" w:cs="Times New Roman"/>
          <w:sz w:val="26"/>
          <w:szCs w:val="26"/>
          <w:vertAlign w:val="superscript"/>
        </w:rPr>
        <w:t>1)</w:t>
      </w:r>
      <w:r w:rsidRPr="00D31903">
        <w:rPr>
          <w:rFonts w:ascii="Times New Roman" w:eastAsia="Times New Roman" w:hAnsi="Times New Roman" w:cs="Times New Roman"/>
          <w:sz w:val="26"/>
          <w:szCs w:val="26"/>
        </w:rPr>
        <w:t>, Author Name</w:t>
      </w:r>
      <w:r w:rsidR="0036391E">
        <w:rPr>
          <w:rFonts w:ascii="Times New Roman" w:eastAsia="Times New Roman" w:hAnsi="Times New Roman" w:cs="Times New Roman"/>
          <w:sz w:val="26"/>
          <w:szCs w:val="26"/>
          <w:vertAlign w:val="superscript"/>
        </w:rPr>
        <w:t>(2)</w:t>
      </w:r>
      <w:r w:rsidRPr="00D31903">
        <w:rPr>
          <w:rFonts w:ascii="Times New Roman" w:eastAsia="Times New Roman" w:hAnsi="Times New Roman" w:cs="Times New Roman"/>
          <w:sz w:val="26"/>
          <w:szCs w:val="26"/>
        </w:rPr>
        <w:t>, Author Name</w:t>
      </w:r>
      <w:r w:rsidR="0036391E">
        <w:rPr>
          <w:rFonts w:ascii="Times New Roman" w:eastAsia="Times New Roman" w:hAnsi="Times New Roman" w:cs="Times New Roman"/>
          <w:sz w:val="26"/>
          <w:szCs w:val="26"/>
          <w:vertAlign w:val="superscript"/>
        </w:rPr>
        <w:t>(3)</w:t>
      </w:r>
      <w:r w:rsidRPr="00D31903">
        <w:rPr>
          <w:rFonts w:ascii="Times New Roman" w:eastAsia="Times New Roman" w:hAnsi="Times New Roman" w:cs="Times New Roman"/>
          <w:sz w:val="26"/>
          <w:szCs w:val="26"/>
          <w:vertAlign w:val="superscript"/>
        </w:rPr>
        <w:t>*</w:t>
      </w:r>
      <w:r w:rsidRPr="00D31903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09F6BACF" w14:textId="432EAC4E" w:rsidR="00D31903" w:rsidRPr="00D31903" w:rsidRDefault="008D2998" w:rsidP="00D31903">
      <w:pPr>
        <w:pStyle w:val="Heading3"/>
        <w:spacing w:line="276" w:lineRule="auto"/>
        <w:jc w:val="both"/>
        <w:rPr>
          <w:rFonts w:ascii="Times New Roman" w:eastAsia="Times New Roman" w:hAnsi="Times New Roman" w:cs="Times New Roman"/>
          <w:i w:val="0"/>
          <w:sz w:val="26"/>
          <w:szCs w:val="26"/>
        </w:rPr>
      </w:pPr>
      <w:r w:rsidRPr="002306E4">
        <w:rPr>
          <w:rFonts w:ascii="Times New Roman" w:eastAsia="Times New Roman" w:hAnsi="Times New Roman" w:cs="Times New Roman"/>
          <w:i w:val="0"/>
          <w:sz w:val="26"/>
          <w:szCs w:val="26"/>
          <w:vertAlign w:val="superscript"/>
        </w:rPr>
        <w:t>(1)</w:t>
      </w:r>
      <w:r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Faculty</w:t>
      </w:r>
      <w:r w:rsidR="00D31903" w:rsidRPr="00D31903"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of ---------------------------, University Name, City, Country</w:t>
      </w:r>
    </w:p>
    <w:p w14:paraId="59695A1C" w14:textId="2E060F3C" w:rsidR="00D31903" w:rsidRPr="00D31903" w:rsidRDefault="008D2998" w:rsidP="00D31903">
      <w:pPr>
        <w:pStyle w:val="Heading3"/>
        <w:spacing w:line="276" w:lineRule="auto"/>
        <w:jc w:val="both"/>
        <w:rPr>
          <w:rFonts w:ascii="Times New Roman" w:eastAsia="Times New Roman" w:hAnsi="Times New Roman" w:cs="Times New Roman"/>
          <w:i w:val="0"/>
          <w:sz w:val="26"/>
          <w:szCs w:val="26"/>
        </w:rPr>
      </w:pPr>
      <w:r w:rsidRPr="002306E4">
        <w:rPr>
          <w:rFonts w:ascii="Times New Roman" w:eastAsia="Times New Roman" w:hAnsi="Times New Roman" w:cs="Times New Roman"/>
          <w:i w:val="0"/>
          <w:sz w:val="26"/>
          <w:szCs w:val="26"/>
          <w:vertAlign w:val="superscript"/>
        </w:rPr>
        <w:t>(2)</w:t>
      </w:r>
      <w:r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Faculty</w:t>
      </w:r>
      <w:r w:rsidR="00D31903" w:rsidRPr="00D31903"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of ---------------------------, University Name, City, Country </w:t>
      </w:r>
    </w:p>
    <w:p w14:paraId="39B2C5E1" w14:textId="0CD71019" w:rsidR="00D31903" w:rsidRPr="00D31903" w:rsidRDefault="008D2998" w:rsidP="00D31903">
      <w:pPr>
        <w:pStyle w:val="Heading3"/>
        <w:spacing w:line="276" w:lineRule="auto"/>
        <w:jc w:val="both"/>
        <w:rPr>
          <w:rFonts w:ascii="Times New Roman" w:eastAsia="Times New Roman" w:hAnsi="Times New Roman" w:cs="Times New Roman"/>
          <w:i w:val="0"/>
          <w:sz w:val="26"/>
          <w:szCs w:val="26"/>
        </w:rPr>
      </w:pPr>
      <w:r w:rsidRPr="002306E4">
        <w:rPr>
          <w:rFonts w:ascii="Times New Roman" w:eastAsia="Times New Roman" w:hAnsi="Times New Roman" w:cs="Times New Roman"/>
          <w:i w:val="0"/>
          <w:sz w:val="26"/>
          <w:szCs w:val="26"/>
          <w:vertAlign w:val="superscript"/>
        </w:rPr>
        <w:t>(3)</w:t>
      </w:r>
      <w:r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Faculty</w:t>
      </w:r>
      <w:r w:rsidR="00D31903" w:rsidRPr="00D31903"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of ---------------------------, University Name, City, Country </w:t>
      </w:r>
    </w:p>
    <w:p w14:paraId="1A5E1D2F" w14:textId="77777777" w:rsidR="00D31903" w:rsidRPr="00D31903" w:rsidRDefault="00D31903" w:rsidP="00D31903">
      <w:pPr>
        <w:pStyle w:val="Heading4"/>
        <w:keepNext w:val="0"/>
        <w:keepLines w:val="0"/>
        <w:spacing w:before="240" w:after="40" w:line="276" w:lineRule="auto"/>
        <w:rPr>
          <w:rFonts w:ascii="Times New Roman" w:hAnsi="Times New Roman" w:cs="Times New Roman"/>
          <w:sz w:val="26"/>
          <w:szCs w:val="26"/>
        </w:rPr>
      </w:pPr>
      <w:bookmarkStart w:id="1" w:name="_heading=h.4hie9eor9uea" w:colFirst="0" w:colLast="0"/>
      <w:bookmarkEnd w:id="1"/>
      <w:r w:rsidRPr="00D31903">
        <w:rPr>
          <w:rFonts w:ascii="Times New Roman" w:eastAsia="Times New Roman" w:hAnsi="Times New Roman" w:cs="Times New Roman"/>
          <w:b/>
          <w:sz w:val="26"/>
          <w:szCs w:val="26"/>
        </w:rPr>
        <w:t>*Corresponding Author: (Phone: + 00 000 000 0000; Email: authormail@mail.com)</w:t>
      </w:r>
    </w:p>
    <w:p w14:paraId="265B82F6" w14:textId="77777777" w:rsidR="00D31903" w:rsidRPr="00D31903" w:rsidRDefault="00D31903" w:rsidP="00351758">
      <w:pPr>
        <w:widowControl w:val="0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b/>
          <w:color w:val="000000"/>
          <w:sz w:val="26"/>
          <w:szCs w:val="26"/>
        </w:rPr>
        <w:t xml:space="preserve">TITLE </w:t>
      </w:r>
      <w:r w:rsidRPr="00D31903">
        <w:rPr>
          <w:rFonts w:ascii="Times New Roman" w:eastAsia="Times New Roman" w:hAnsi="Times New Roman"/>
          <w:color w:val="000000"/>
          <w:sz w:val="26"/>
          <w:szCs w:val="26"/>
        </w:rPr>
        <w:t xml:space="preserve">(11 point, bold, capitalization, number “1.”, “2.”). </w:t>
      </w:r>
    </w:p>
    <w:p w14:paraId="1FBBD6C2" w14:textId="77777777" w:rsidR="00D31903" w:rsidRPr="00D31903" w:rsidRDefault="00D31903" w:rsidP="00351758">
      <w:pPr>
        <w:widowControl w:val="0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hAnsi="Times New Roman"/>
          <w:color w:val="000000"/>
          <w:sz w:val="26"/>
          <w:szCs w:val="26"/>
          <w:shd w:val="clear" w:color="auto" w:fill="FCFCFC"/>
        </w:rPr>
      </w:pPr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 xml:space="preserve">Use a normal font (11 point Times </w:t>
      </w:r>
      <w:r w:rsidRPr="00D31903">
        <w:rPr>
          <w:rFonts w:ascii="Times New Roman" w:eastAsia="Times New Roman" w:hAnsi="Times New Roman"/>
          <w:color w:val="000000"/>
          <w:sz w:val="26"/>
          <w:szCs w:val="26"/>
        </w:rPr>
        <w:t>New</w:t>
      </w:r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 xml:space="preserve"> Roman) for text.</w:t>
      </w:r>
    </w:p>
    <w:p w14:paraId="042A9D95" w14:textId="77777777" w:rsidR="00D31903" w:rsidRPr="00D31903" w:rsidRDefault="00D31903" w:rsidP="00351758">
      <w:pPr>
        <w:widowControl w:val="0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hAnsi="Times New Roman"/>
          <w:color w:val="000000"/>
          <w:sz w:val="26"/>
          <w:szCs w:val="26"/>
          <w:shd w:val="clear" w:color="auto" w:fill="FCFCFC"/>
        </w:rPr>
      </w:pPr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>Use tab stops or other commands for indents, not the space bar.</w:t>
      </w:r>
    </w:p>
    <w:p w14:paraId="71EC0D15" w14:textId="77777777" w:rsidR="00D31903" w:rsidRPr="00D31903" w:rsidRDefault="00D31903" w:rsidP="00351758">
      <w:pPr>
        <w:widowControl w:val="0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 xml:space="preserve">Save your file in </w:t>
      </w:r>
      <w:proofErr w:type="spellStart"/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>docx</w:t>
      </w:r>
      <w:proofErr w:type="spellEnd"/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 xml:space="preserve"> format (Word 2017 or higher).</w:t>
      </w:r>
    </w:p>
    <w:p w14:paraId="07BEC210" w14:textId="77777777" w:rsidR="00D31903" w:rsidRPr="00D31903" w:rsidRDefault="00D31903" w:rsidP="00351758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b/>
          <w:color w:val="000000"/>
          <w:sz w:val="26"/>
          <w:szCs w:val="26"/>
        </w:rPr>
        <w:t>1.1 Title</w:t>
      </w:r>
      <w:r w:rsidRPr="00D31903">
        <w:rPr>
          <w:rFonts w:ascii="Times New Roman" w:eastAsia="Times New Roman" w:hAnsi="Times New Roman"/>
          <w:color w:val="000000"/>
          <w:sz w:val="26"/>
          <w:szCs w:val="26"/>
        </w:rPr>
        <w:t xml:space="preserve"> (11 point, bold)</w:t>
      </w:r>
    </w:p>
    <w:p w14:paraId="3C2794CA" w14:textId="77777777" w:rsidR="00D31903" w:rsidRPr="00D31903" w:rsidRDefault="00D31903" w:rsidP="00351758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b/>
          <w:color w:val="000000"/>
          <w:sz w:val="26"/>
          <w:szCs w:val="26"/>
        </w:rPr>
        <w:t>1.1.1 Title</w:t>
      </w:r>
      <w:r w:rsidRPr="00D31903">
        <w:rPr>
          <w:rFonts w:ascii="Times New Roman" w:eastAsia="Times New Roman" w:hAnsi="Times New Roman"/>
          <w:color w:val="000000"/>
          <w:sz w:val="26"/>
          <w:szCs w:val="26"/>
        </w:rPr>
        <w:t xml:space="preserve"> (11 point, bold)</w:t>
      </w:r>
    </w:p>
    <w:p w14:paraId="5583CCF8" w14:textId="77777777" w:rsidR="00D31903" w:rsidRPr="00D31903" w:rsidRDefault="00D31903" w:rsidP="00351758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rPr>
          <w:rFonts w:ascii="Times New Roman" w:hAnsi="Times New Roman"/>
          <w:b/>
          <w:color w:val="000000"/>
          <w:sz w:val="26"/>
          <w:szCs w:val="26"/>
        </w:rPr>
      </w:pPr>
      <w:proofErr w:type="gramStart"/>
      <w:r w:rsidRPr="00D31903">
        <w:rPr>
          <w:rFonts w:ascii="Times New Roman" w:eastAsia="Times New Roman" w:hAnsi="Times New Roman"/>
          <w:b/>
          <w:color w:val="000000"/>
          <w:sz w:val="26"/>
          <w:szCs w:val="26"/>
        </w:rPr>
        <w:t xml:space="preserve">1.1.2 </w:t>
      </w:r>
      <w:r w:rsidRPr="00D31903">
        <w:rPr>
          <w:rFonts w:ascii="Times New Roman" w:eastAsia="Helvetica Neue" w:hAnsi="Times New Roman"/>
          <w:color w:val="333333"/>
          <w:sz w:val="26"/>
          <w:szCs w:val="26"/>
          <w:shd w:val="clear" w:color="auto" w:fill="FCFCFC"/>
        </w:rPr>
        <w:t> </w:t>
      </w:r>
      <w:r w:rsidRPr="00D31903">
        <w:rPr>
          <w:rFonts w:ascii="Times New Roman" w:eastAsia="Times New Roman" w:hAnsi="Times New Roman"/>
          <w:b/>
          <w:color w:val="000000"/>
          <w:sz w:val="26"/>
          <w:szCs w:val="26"/>
          <w:shd w:val="clear" w:color="auto" w:fill="FCFCFC"/>
        </w:rPr>
        <w:t>Equation</w:t>
      </w:r>
      <w:proofErr w:type="gramEnd"/>
    </w:p>
    <w:p w14:paraId="3C5B19CA" w14:textId="77777777" w:rsidR="00D31903" w:rsidRPr="00D31903" w:rsidRDefault="00D31903" w:rsidP="00351758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jc w:val="both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 xml:space="preserve">Use the equation editor or </w:t>
      </w:r>
      <w:proofErr w:type="spellStart"/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>MathType</w:t>
      </w:r>
      <w:proofErr w:type="spellEnd"/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 xml:space="preserve"> for equations </w:t>
      </w:r>
      <w:r w:rsidRPr="00D31903">
        <w:rPr>
          <w:rFonts w:ascii="Times New Roman" w:eastAsia="Times New Roman" w:hAnsi="Times New Roman"/>
          <w:color w:val="000000"/>
          <w:sz w:val="26"/>
          <w:szCs w:val="26"/>
        </w:rPr>
        <w:t>(11 point, Times New Romance, normal style).</w:t>
      </w:r>
    </w:p>
    <w:p w14:paraId="0DF9301B" w14:textId="77777777" w:rsidR="00D31903" w:rsidRPr="00D31903" w:rsidRDefault="00D31903" w:rsidP="00351758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rPr>
          <w:rFonts w:ascii="Times New Roman" w:hAnsi="Times New Roman"/>
          <w:b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b/>
          <w:color w:val="000000"/>
          <w:sz w:val="26"/>
          <w:szCs w:val="26"/>
        </w:rPr>
        <w:t>1.2 Figure</w:t>
      </w:r>
    </w:p>
    <w:p w14:paraId="17E05C62" w14:textId="77777777" w:rsidR="007616BA" w:rsidRPr="007616BA" w:rsidRDefault="007616BA" w:rsidP="00951B7E">
      <w:pPr>
        <w:pStyle w:val="ListParagraph"/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jc w:val="both"/>
        <w:rPr>
          <w:rFonts w:ascii="Times New Roman" w:hAnsi="Times New Roman"/>
          <w:color w:val="000000"/>
          <w:sz w:val="26"/>
          <w:szCs w:val="26"/>
        </w:rPr>
      </w:pPr>
      <w:r w:rsidRPr="007616BA">
        <w:rPr>
          <w:rFonts w:ascii="Times New Roman" w:eastAsia="MS Mincho" w:hAnsi="Times New Roman"/>
          <w:color w:val="000000"/>
          <w:sz w:val="26"/>
          <w:szCs w:val="26"/>
        </w:rPr>
        <w:t>The image is a high-contrast black-and-white image (dpi ≥ 300).</w:t>
      </w:r>
    </w:p>
    <w:p w14:paraId="2C72E2A5" w14:textId="6DE8D280" w:rsidR="00D31903" w:rsidRPr="007616BA" w:rsidRDefault="00D31903" w:rsidP="00951B7E">
      <w:pPr>
        <w:pStyle w:val="ListParagraph"/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jc w:val="both"/>
        <w:rPr>
          <w:rFonts w:ascii="Times New Roman" w:hAnsi="Times New Roman"/>
          <w:color w:val="000000"/>
          <w:sz w:val="26"/>
          <w:szCs w:val="26"/>
        </w:rPr>
      </w:pPr>
      <w:r w:rsidRPr="007616BA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>Figure captions begin with the term Fig. in bold type, followed by the figure number, also in bold type.</w:t>
      </w:r>
    </w:p>
    <w:p w14:paraId="4E6D8D90" w14:textId="77777777" w:rsidR="00D31903" w:rsidRPr="00D31903" w:rsidRDefault="00D31903" w:rsidP="00351758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rPr>
          <w:rFonts w:ascii="Times New Roman" w:hAnsi="Times New Roman"/>
          <w:b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b/>
          <w:color w:val="000000"/>
          <w:sz w:val="26"/>
          <w:szCs w:val="26"/>
        </w:rPr>
        <w:t>1.3 Table</w:t>
      </w:r>
    </w:p>
    <w:p w14:paraId="5BDC9AF0" w14:textId="77777777" w:rsidR="00D31903" w:rsidRPr="00D31903" w:rsidRDefault="00D31903" w:rsidP="00351758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jc w:val="both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>All tables are to be numbered using Arabic numerals.</w:t>
      </w:r>
    </w:p>
    <w:p w14:paraId="3930C9EC" w14:textId="77777777" w:rsidR="00D31903" w:rsidRPr="00D31903" w:rsidRDefault="00D31903" w:rsidP="00351758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jc w:val="both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color w:val="000000"/>
          <w:sz w:val="26"/>
          <w:szCs w:val="26"/>
          <w:shd w:val="clear" w:color="auto" w:fill="FCFCFC"/>
        </w:rPr>
        <w:t>Use the table function, not spreadsheets, to make tables.</w:t>
      </w:r>
    </w:p>
    <w:p w14:paraId="1FBF2952" w14:textId="77777777" w:rsidR="00D31903" w:rsidRPr="00D31903" w:rsidRDefault="00D31903" w:rsidP="00351758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jc w:val="both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color w:val="000000"/>
          <w:sz w:val="26"/>
          <w:szCs w:val="26"/>
        </w:rPr>
        <w:t>Tables should always be cited in text in consecutive numerical order.</w:t>
      </w:r>
    </w:p>
    <w:p w14:paraId="03A0E651" w14:textId="77777777" w:rsidR="00D31903" w:rsidRPr="00D31903" w:rsidRDefault="00D31903" w:rsidP="00351758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0"/>
        <w:jc w:val="both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color w:val="000000"/>
          <w:sz w:val="26"/>
          <w:szCs w:val="26"/>
        </w:rPr>
        <w:t>For each table, please supply a table caption (title) explaining the components of the table.</w:t>
      </w:r>
    </w:p>
    <w:p w14:paraId="4EB05564" w14:textId="77777777" w:rsidR="00D31903" w:rsidRPr="00D31903" w:rsidRDefault="00D31903" w:rsidP="00351758">
      <w:pPr>
        <w:pStyle w:val="Heading3"/>
        <w:shd w:val="clear" w:color="auto" w:fill="FCFCFC"/>
        <w:spacing w:line="276" w:lineRule="auto"/>
        <w:jc w:val="both"/>
        <w:rPr>
          <w:rFonts w:ascii="Times New Roman" w:eastAsia="Times New Roman" w:hAnsi="Times New Roman" w:cs="Times New Roman"/>
          <w:b/>
          <w:i w:val="0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 w:cs="Times New Roman"/>
          <w:b/>
          <w:i w:val="0"/>
          <w:color w:val="000000"/>
          <w:sz w:val="26"/>
          <w:szCs w:val="26"/>
        </w:rPr>
        <w:t>References</w:t>
      </w:r>
    </w:p>
    <w:p w14:paraId="5DC8BE5C" w14:textId="77777777" w:rsidR="00D31903" w:rsidRPr="00D31903" w:rsidRDefault="00D31903" w:rsidP="00351758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hAnsi="Times New Roman"/>
          <w:color w:val="000000"/>
          <w:sz w:val="26"/>
          <w:szCs w:val="26"/>
        </w:rPr>
      </w:pPr>
      <w:r w:rsidRPr="00D31903">
        <w:rPr>
          <w:rFonts w:ascii="Times New Roman" w:eastAsia="Times New Roman" w:hAnsi="Times New Roman"/>
          <w:color w:val="000000"/>
          <w:sz w:val="26"/>
          <w:szCs w:val="26"/>
        </w:rPr>
        <w:t xml:space="preserve">APA Style </w:t>
      </w:r>
    </w:p>
    <w:p w14:paraId="43715F8B" w14:textId="2B4030DF" w:rsidR="005337F8" w:rsidRPr="00D31903" w:rsidRDefault="005337F8" w:rsidP="005337F8">
      <w:pPr>
        <w:pStyle w:val="Heading6"/>
        <w:spacing w:before="0" w:after="0"/>
        <w:rPr>
          <w:rFonts w:cs="Times New Roman"/>
          <w:sz w:val="26"/>
          <w:szCs w:val="26"/>
        </w:rPr>
      </w:pPr>
      <w:bookmarkStart w:id="2" w:name="_heading=h.gjdgxs" w:colFirst="0" w:colLast="0"/>
      <w:bookmarkEnd w:id="2"/>
      <w:r w:rsidRPr="00D31903">
        <w:rPr>
          <w:rFonts w:cs="Times New Roman"/>
          <w:sz w:val="26"/>
          <w:szCs w:val="26"/>
        </w:rPr>
        <w:lastRenderedPageBreak/>
        <w:t>Abstract</w:t>
      </w:r>
      <w:r w:rsidR="008F725C">
        <w:rPr>
          <w:rFonts w:cs="Times New Roman"/>
          <w:sz w:val="26"/>
          <w:szCs w:val="26"/>
        </w:rPr>
        <w:t xml:space="preserve"> </w:t>
      </w:r>
      <w:r w:rsidR="008F725C" w:rsidRPr="00D91A8C">
        <w:rPr>
          <w:rFonts w:cs="Times New Roman"/>
          <w:b w:val="0"/>
          <w:sz w:val="26"/>
          <w:szCs w:val="26"/>
          <w:u w:val="single"/>
        </w:rPr>
        <w:t>(in Vietnamese or in Korean)</w:t>
      </w:r>
    </w:p>
    <w:p w14:paraId="09BDE80C" w14:textId="77777777" w:rsidR="0088462A" w:rsidRDefault="0088462A" w:rsidP="00863BF7">
      <w:pPr>
        <w:pStyle w:val="Heading1"/>
        <w:spacing w:line="276" w:lineRule="auto"/>
        <w:rPr>
          <w:rFonts w:ascii="Times New Roman" w:eastAsia="Times New Roman" w:hAnsi="Times New Roman" w:cs="Times New Roman"/>
          <w:sz w:val="26"/>
          <w:szCs w:val="26"/>
        </w:rPr>
      </w:pPr>
    </w:p>
    <w:p w14:paraId="17068C11" w14:textId="613A0425" w:rsidR="008265F5" w:rsidRDefault="00863BF7" w:rsidP="00863BF7">
      <w:pPr>
        <w:pStyle w:val="Heading1"/>
        <w:spacing w:line="276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BOOK CHAPTER</w:t>
      </w:r>
      <w:r w:rsidRPr="00D31903">
        <w:rPr>
          <w:rFonts w:ascii="Times New Roman" w:eastAsia="Times New Roman" w:hAnsi="Times New Roman" w:cs="Times New Roman"/>
          <w:sz w:val="26"/>
          <w:szCs w:val="26"/>
        </w:rPr>
        <w:t xml:space="preserve"> TITLE</w:t>
      </w:r>
    </w:p>
    <w:p w14:paraId="71F71C6E" w14:textId="1EE5F9A6" w:rsidR="008265F5" w:rsidRDefault="008265F5" w:rsidP="008265F5">
      <w:pPr>
        <w:pStyle w:val="Heading2"/>
        <w:rPr>
          <w:rFonts w:ascii="Times New Roman" w:eastAsia="Times New Roman" w:hAnsi="Times New Roman" w:cs="Times New Roman"/>
          <w:sz w:val="26"/>
          <w:szCs w:val="26"/>
        </w:rPr>
      </w:pPr>
      <w:r w:rsidRPr="00D31903">
        <w:rPr>
          <w:rFonts w:ascii="Times New Roman" w:eastAsia="Times New Roman" w:hAnsi="Times New Roman" w:cs="Times New Roman"/>
          <w:sz w:val="26"/>
          <w:szCs w:val="26"/>
        </w:rPr>
        <w:t>Author Name</w:t>
      </w:r>
      <w:r w:rsidR="008D2998">
        <w:rPr>
          <w:rFonts w:ascii="Times New Roman" w:eastAsia="Times New Roman" w:hAnsi="Times New Roman" w:cs="Times New Roman"/>
          <w:sz w:val="26"/>
          <w:szCs w:val="26"/>
          <w:vertAlign w:val="superscript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  <w:vertAlign w:val="superscript"/>
        </w:rPr>
        <w:t>(1)</w:t>
      </w:r>
      <w:r w:rsidRPr="00D31903">
        <w:rPr>
          <w:rFonts w:ascii="Times New Roman" w:eastAsia="Times New Roman" w:hAnsi="Times New Roman" w:cs="Times New Roman"/>
          <w:sz w:val="26"/>
          <w:szCs w:val="26"/>
        </w:rPr>
        <w:t xml:space="preserve">, Author </w:t>
      </w:r>
      <w:proofErr w:type="gramStart"/>
      <w:r w:rsidRPr="00D31903">
        <w:rPr>
          <w:rFonts w:ascii="Times New Roman" w:eastAsia="Times New Roman" w:hAnsi="Times New Roman" w:cs="Times New Roman"/>
          <w:sz w:val="26"/>
          <w:szCs w:val="26"/>
        </w:rPr>
        <w:t>Name</w:t>
      </w:r>
      <w:r>
        <w:rPr>
          <w:rFonts w:ascii="Times New Roman" w:eastAsia="Times New Roman" w:hAnsi="Times New Roman" w:cs="Times New Roman"/>
          <w:sz w:val="26"/>
          <w:szCs w:val="26"/>
          <w:vertAlign w:val="superscript"/>
        </w:rPr>
        <w:t>(</w:t>
      </w:r>
      <w:proofErr w:type="gramEnd"/>
      <w:r>
        <w:rPr>
          <w:rFonts w:ascii="Times New Roman" w:eastAsia="Times New Roman" w:hAnsi="Times New Roman" w:cs="Times New Roman"/>
          <w:sz w:val="26"/>
          <w:szCs w:val="26"/>
          <w:vertAlign w:val="superscript"/>
        </w:rPr>
        <w:t>2)</w:t>
      </w:r>
      <w:r w:rsidRPr="00D31903">
        <w:rPr>
          <w:rFonts w:ascii="Times New Roman" w:eastAsia="Times New Roman" w:hAnsi="Times New Roman" w:cs="Times New Roman"/>
          <w:sz w:val="26"/>
          <w:szCs w:val="26"/>
        </w:rPr>
        <w:t>, Author Name</w:t>
      </w:r>
      <w:r>
        <w:rPr>
          <w:rFonts w:ascii="Times New Roman" w:eastAsia="Times New Roman" w:hAnsi="Times New Roman" w:cs="Times New Roman"/>
          <w:sz w:val="26"/>
          <w:szCs w:val="26"/>
          <w:vertAlign w:val="superscript"/>
        </w:rPr>
        <w:t>(3)</w:t>
      </w:r>
      <w:r w:rsidRPr="00D31903">
        <w:rPr>
          <w:rFonts w:ascii="Times New Roman" w:eastAsia="Times New Roman" w:hAnsi="Times New Roman" w:cs="Times New Roman"/>
          <w:sz w:val="26"/>
          <w:szCs w:val="26"/>
          <w:vertAlign w:val="superscript"/>
        </w:rPr>
        <w:t>*</w:t>
      </w:r>
      <w:r w:rsidRPr="00D31903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3E5B2AC6" w14:textId="77777777" w:rsidR="0088462A" w:rsidRPr="00D31903" w:rsidRDefault="0088462A" w:rsidP="0088462A">
      <w:pPr>
        <w:pStyle w:val="Heading3"/>
        <w:spacing w:line="276" w:lineRule="auto"/>
        <w:jc w:val="both"/>
        <w:rPr>
          <w:rFonts w:ascii="Times New Roman" w:eastAsia="Times New Roman" w:hAnsi="Times New Roman" w:cs="Times New Roman"/>
          <w:i w:val="0"/>
          <w:sz w:val="26"/>
          <w:szCs w:val="26"/>
        </w:rPr>
      </w:pPr>
      <w:r w:rsidRPr="002306E4">
        <w:rPr>
          <w:rFonts w:ascii="Times New Roman" w:eastAsia="Times New Roman" w:hAnsi="Times New Roman" w:cs="Times New Roman"/>
          <w:i w:val="0"/>
          <w:sz w:val="26"/>
          <w:szCs w:val="26"/>
          <w:vertAlign w:val="superscript"/>
        </w:rPr>
        <w:t>(1)</w:t>
      </w:r>
      <w:r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Faculty</w:t>
      </w:r>
      <w:r w:rsidRPr="00D31903"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of ---------------------------, University Name, City, Country</w:t>
      </w:r>
    </w:p>
    <w:p w14:paraId="4A84C11A" w14:textId="77777777" w:rsidR="0088462A" w:rsidRPr="00D31903" w:rsidRDefault="0088462A" w:rsidP="0088462A">
      <w:pPr>
        <w:pStyle w:val="Heading3"/>
        <w:spacing w:line="276" w:lineRule="auto"/>
        <w:jc w:val="both"/>
        <w:rPr>
          <w:rFonts w:ascii="Times New Roman" w:eastAsia="Times New Roman" w:hAnsi="Times New Roman" w:cs="Times New Roman"/>
          <w:i w:val="0"/>
          <w:sz w:val="26"/>
          <w:szCs w:val="26"/>
        </w:rPr>
      </w:pPr>
      <w:r w:rsidRPr="002306E4">
        <w:rPr>
          <w:rFonts w:ascii="Times New Roman" w:eastAsia="Times New Roman" w:hAnsi="Times New Roman" w:cs="Times New Roman"/>
          <w:i w:val="0"/>
          <w:sz w:val="26"/>
          <w:szCs w:val="26"/>
          <w:vertAlign w:val="superscript"/>
        </w:rPr>
        <w:t>(2)</w:t>
      </w:r>
      <w:r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Faculty</w:t>
      </w:r>
      <w:r w:rsidRPr="00D31903"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of ---------------------------, University Name, City, Country </w:t>
      </w:r>
    </w:p>
    <w:p w14:paraId="61F0CDBF" w14:textId="77777777" w:rsidR="0088462A" w:rsidRPr="00D31903" w:rsidRDefault="0088462A" w:rsidP="0088462A">
      <w:pPr>
        <w:pStyle w:val="Heading3"/>
        <w:spacing w:line="276" w:lineRule="auto"/>
        <w:jc w:val="both"/>
        <w:rPr>
          <w:rFonts w:ascii="Times New Roman" w:eastAsia="Times New Roman" w:hAnsi="Times New Roman" w:cs="Times New Roman"/>
          <w:i w:val="0"/>
          <w:sz w:val="26"/>
          <w:szCs w:val="26"/>
        </w:rPr>
      </w:pPr>
      <w:r w:rsidRPr="002306E4">
        <w:rPr>
          <w:rFonts w:ascii="Times New Roman" w:eastAsia="Times New Roman" w:hAnsi="Times New Roman" w:cs="Times New Roman"/>
          <w:i w:val="0"/>
          <w:sz w:val="26"/>
          <w:szCs w:val="26"/>
          <w:vertAlign w:val="superscript"/>
        </w:rPr>
        <w:t>(3)</w:t>
      </w:r>
      <w:r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Faculty</w:t>
      </w:r>
      <w:r w:rsidRPr="00D31903">
        <w:rPr>
          <w:rFonts w:ascii="Times New Roman" w:eastAsia="Times New Roman" w:hAnsi="Times New Roman" w:cs="Times New Roman"/>
          <w:i w:val="0"/>
          <w:sz w:val="26"/>
          <w:szCs w:val="26"/>
        </w:rPr>
        <w:t xml:space="preserve"> of ---------------------------, University Name, City, Country </w:t>
      </w:r>
    </w:p>
    <w:p w14:paraId="77A70E79" w14:textId="77777777" w:rsidR="0088462A" w:rsidRPr="0088462A" w:rsidRDefault="0088462A" w:rsidP="0088462A"/>
    <w:p w14:paraId="6F6B263E" w14:textId="5CC04E5B" w:rsidR="005337F8" w:rsidRPr="00D31903" w:rsidRDefault="00863BF7" w:rsidP="00863BF7">
      <w:pPr>
        <w:spacing w:after="0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color w:val="333333"/>
          <w:sz w:val="26"/>
          <w:szCs w:val="26"/>
          <w:shd w:val="clear" w:color="auto" w:fill="FCFCFC"/>
        </w:rPr>
        <w:t xml:space="preserve">Texts: </w:t>
      </w:r>
      <w:r w:rsidR="005337F8" w:rsidRPr="00D31903">
        <w:rPr>
          <w:rFonts w:ascii="Times New Roman" w:hAnsi="Times New Roman"/>
          <w:color w:val="333333"/>
          <w:sz w:val="26"/>
          <w:szCs w:val="26"/>
          <w:shd w:val="clear" w:color="auto" w:fill="FCFCFC"/>
        </w:rPr>
        <w:t>150 to 250 words</w:t>
      </w:r>
      <w:r w:rsidR="005337F8" w:rsidRPr="00D31903">
        <w:rPr>
          <w:rFonts w:ascii="Times New Roman" w:hAnsi="Times New Roman"/>
          <w:sz w:val="26"/>
          <w:szCs w:val="26"/>
        </w:rPr>
        <w:t xml:space="preserve"> (11 point, Times New Romance, normal style).</w:t>
      </w:r>
    </w:p>
    <w:p w14:paraId="499E9EEF" w14:textId="77777777" w:rsidR="005337F8" w:rsidRDefault="00D31903" w:rsidP="005337F8">
      <w:pPr>
        <w:spacing w:after="0"/>
        <w:rPr>
          <w:rFonts w:ascii="Times New Roman" w:hAnsi="Times New Roman"/>
          <w:color w:val="FF0000"/>
          <w:sz w:val="26"/>
          <w:szCs w:val="26"/>
        </w:rPr>
      </w:pPr>
      <w:r w:rsidRPr="00D31903">
        <w:rPr>
          <w:rFonts w:ascii="Times New Roman" w:hAnsi="Times New Roman"/>
          <w:color w:val="FF0000"/>
          <w:sz w:val="26"/>
          <w:szCs w:val="26"/>
        </w:rPr>
        <w:t xml:space="preserve">             </w:t>
      </w:r>
    </w:p>
    <w:p w14:paraId="2489F985" w14:textId="79410EFF" w:rsidR="00AE3D3F" w:rsidRPr="00D31903" w:rsidRDefault="00D31903" w:rsidP="00814C61">
      <w:pPr>
        <w:spacing w:after="0"/>
        <w:jc w:val="both"/>
        <w:rPr>
          <w:rFonts w:ascii="Times New Roman" w:hAnsi="Times New Roman"/>
          <w:color w:val="FF0000"/>
          <w:sz w:val="26"/>
          <w:szCs w:val="26"/>
        </w:rPr>
      </w:pPr>
      <w:r w:rsidRPr="00D31903">
        <w:rPr>
          <w:rFonts w:ascii="Times New Roman" w:hAnsi="Times New Roman"/>
          <w:color w:val="FF0000"/>
          <w:sz w:val="26"/>
          <w:szCs w:val="26"/>
        </w:rPr>
        <w:t xml:space="preserve">The </w:t>
      </w:r>
      <w:r w:rsidR="0088462A">
        <w:rPr>
          <w:rFonts w:ascii="Times New Roman" w:hAnsi="Times New Roman"/>
          <w:color w:val="FF0000"/>
          <w:sz w:val="26"/>
          <w:szCs w:val="26"/>
        </w:rPr>
        <w:t>book chapter</w:t>
      </w:r>
      <w:r w:rsidRPr="00D31903">
        <w:rPr>
          <w:rFonts w:ascii="Times New Roman" w:hAnsi="Times New Roman"/>
          <w:color w:val="FF0000"/>
          <w:sz w:val="26"/>
          <w:szCs w:val="26"/>
        </w:rPr>
        <w:t xml:space="preserve"> should </w:t>
      </w:r>
      <w:r w:rsidR="00881F8E" w:rsidRPr="00D31903">
        <w:rPr>
          <w:rFonts w:ascii="Times New Roman" w:hAnsi="Times New Roman"/>
          <w:color w:val="FF0000"/>
          <w:sz w:val="26"/>
          <w:szCs w:val="26"/>
        </w:rPr>
        <w:t>have</w:t>
      </w:r>
      <w:r w:rsidRPr="00D31903">
        <w:rPr>
          <w:rFonts w:ascii="Times New Roman" w:hAnsi="Times New Roman"/>
          <w:color w:val="FF0000"/>
          <w:sz w:val="26"/>
          <w:szCs w:val="26"/>
        </w:rPr>
        <w:t xml:space="preserve"> maximum 2</w:t>
      </w:r>
      <w:r w:rsidR="007D4481">
        <w:rPr>
          <w:rFonts w:ascii="Times New Roman" w:hAnsi="Times New Roman"/>
          <w:color w:val="FF0000"/>
          <w:sz w:val="26"/>
          <w:szCs w:val="26"/>
          <w:lang w:val="vi-VN"/>
        </w:rPr>
        <w:t>0</w:t>
      </w:r>
      <w:r w:rsidRPr="00D31903">
        <w:rPr>
          <w:rFonts w:ascii="Times New Roman" w:hAnsi="Times New Roman"/>
          <w:color w:val="FF0000"/>
          <w:sz w:val="26"/>
          <w:szCs w:val="26"/>
        </w:rPr>
        <w:t xml:space="preserve"> pages (Including appendices)</w:t>
      </w:r>
    </w:p>
    <w:sectPr w:rsidR="00AE3D3F" w:rsidRPr="00D31903" w:rsidSect="00736631">
      <w:headerReference w:type="default" r:id="rId9"/>
      <w:footerReference w:type="default" r:id="rId10"/>
      <w:pgSz w:w="11907" w:h="16839" w:code="9"/>
      <w:pgMar w:top="1134" w:right="1134" w:bottom="1134" w:left="1701" w:header="533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E4DF54" w14:textId="77777777" w:rsidR="001E752C" w:rsidRDefault="001E752C" w:rsidP="00104795">
      <w:pPr>
        <w:spacing w:after="0" w:line="240" w:lineRule="auto"/>
      </w:pPr>
      <w:r>
        <w:separator/>
      </w:r>
    </w:p>
  </w:endnote>
  <w:endnote w:type="continuationSeparator" w:id="0">
    <w:p w14:paraId="51A2F410" w14:textId="77777777" w:rsidR="001E752C" w:rsidRDefault="001E752C" w:rsidP="00104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9DF67A" w14:textId="7A26FED8" w:rsidR="00951B7E" w:rsidRPr="00BC6C3A" w:rsidRDefault="00951B7E" w:rsidP="00900D3B">
    <w:pPr>
      <w:pStyle w:val="Footer"/>
      <w:tabs>
        <w:tab w:val="left" w:pos="3855"/>
      </w:tabs>
      <w:rPr>
        <w:sz w:val="26"/>
        <w:szCs w:val="26"/>
      </w:rPr>
    </w:pPr>
    <w:r>
      <w:tab/>
    </w:r>
    <w:r>
      <w:tab/>
    </w:r>
    <w:r w:rsidRPr="00BC6C3A">
      <w:rPr>
        <w:rFonts w:ascii="Times New Roman" w:hAnsi="Times New Roman"/>
        <w:sz w:val="26"/>
        <w:szCs w:val="26"/>
      </w:rPr>
      <w:fldChar w:fldCharType="begin"/>
    </w:r>
    <w:r w:rsidRPr="00BC6C3A">
      <w:rPr>
        <w:rFonts w:ascii="Times New Roman" w:hAnsi="Times New Roman"/>
        <w:sz w:val="26"/>
        <w:szCs w:val="26"/>
      </w:rPr>
      <w:instrText xml:space="preserve"> PAGE   \* MERGEFORMAT </w:instrText>
    </w:r>
    <w:r w:rsidRPr="00BC6C3A">
      <w:rPr>
        <w:rFonts w:ascii="Times New Roman" w:hAnsi="Times New Roman"/>
        <w:sz w:val="26"/>
        <w:szCs w:val="26"/>
      </w:rPr>
      <w:fldChar w:fldCharType="separate"/>
    </w:r>
    <w:r w:rsidR="00177649">
      <w:rPr>
        <w:rFonts w:ascii="Times New Roman" w:hAnsi="Times New Roman"/>
        <w:noProof/>
        <w:sz w:val="26"/>
        <w:szCs w:val="26"/>
      </w:rPr>
      <w:t>3</w:t>
    </w:r>
    <w:r w:rsidRPr="00BC6C3A">
      <w:rPr>
        <w:rFonts w:ascii="Times New Roman" w:hAnsi="Times New Roman"/>
        <w:sz w:val="26"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6744F5" w14:textId="77777777" w:rsidR="001E752C" w:rsidRDefault="001E752C" w:rsidP="00104795">
      <w:pPr>
        <w:spacing w:after="0" w:line="240" w:lineRule="auto"/>
      </w:pPr>
      <w:r>
        <w:separator/>
      </w:r>
    </w:p>
  </w:footnote>
  <w:footnote w:type="continuationSeparator" w:id="0">
    <w:p w14:paraId="74043407" w14:textId="77777777" w:rsidR="001E752C" w:rsidRDefault="001E752C" w:rsidP="001047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62"/>
      <w:gridCol w:w="1293"/>
      <w:gridCol w:w="2235"/>
      <w:gridCol w:w="1571"/>
      <w:gridCol w:w="2011"/>
    </w:tblGrid>
    <w:tr w:rsidR="00951B7E" w14:paraId="628CEFDD" w14:textId="77777777" w:rsidTr="00951B7E">
      <w:trPr>
        <w:trHeight w:val="914"/>
      </w:trPr>
      <w:tc>
        <w:tcPr>
          <w:tcW w:w="1432" w:type="pct"/>
          <w:vAlign w:val="bottom"/>
        </w:tcPr>
        <w:p w14:paraId="650D811A" w14:textId="77777777" w:rsidR="00951B7E" w:rsidRDefault="00951B7E" w:rsidP="00052B18">
          <w:pPr>
            <w:pStyle w:val="Header"/>
            <w:spacing w:after="0" w:line="240" w:lineRule="auto"/>
            <w:jc w:val="center"/>
            <w:rPr>
              <w:noProof/>
              <w:lang w:eastAsia="vi-VN"/>
            </w:rPr>
          </w:pPr>
        </w:p>
        <w:p w14:paraId="521EC040" w14:textId="77777777" w:rsidR="00951B7E" w:rsidRPr="00E97419" w:rsidRDefault="00951B7E" w:rsidP="00052B18">
          <w:pPr>
            <w:pStyle w:val="Header"/>
            <w:spacing w:after="0" w:line="240" w:lineRule="auto"/>
            <w:rPr>
              <w:noProof/>
              <w:lang w:eastAsia="vi-VN"/>
            </w:rPr>
          </w:pPr>
          <w:r>
            <w:rPr>
              <w:noProof/>
            </w:rPr>
            <w:drawing>
              <wp:inline distT="0" distB="0" distL="0" distR="0" wp14:anchorId="53DAD3D1" wp14:editId="0CFCCD4C">
                <wp:extent cx="1186405" cy="305474"/>
                <wp:effectExtent l="0" t="0" r="0" b="0"/>
                <wp:docPr id="78" name="Picture 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 Logo UEB ngang HH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177" cy="315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9" w:type="pct"/>
        </w:tcPr>
        <w:p w14:paraId="00C2301E" w14:textId="77777777" w:rsidR="00951B7E" w:rsidRDefault="00951B7E" w:rsidP="00052B18">
          <w:pPr>
            <w:pStyle w:val="Header"/>
            <w:spacing w:after="0" w:line="240" w:lineRule="auto"/>
            <w:rPr>
              <w:noProof/>
              <w:lang w:val="vi-VN" w:eastAsia="vi-VN"/>
            </w:rPr>
          </w:pPr>
          <w:r>
            <w:rPr>
              <w:noProof/>
            </w:rPr>
            <w:drawing>
              <wp:inline distT="0" distB="0" distL="0" distR="0" wp14:anchorId="595CA451" wp14:editId="52188ABF">
                <wp:extent cx="731725" cy="734992"/>
                <wp:effectExtent l="0" t="0" r="0" b="8255"/>
                <wp:docPr id="79" name="Picture 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111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9587" cy="7529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33" w:type="pct"/>
        </w:tcPr>
        <w:p w14:paraId="34BCB2B6" w14:textId="77777777" w:rsidR="00951B7E" w:rsidRDefault="00951B7E" w:rsidP="00052B18">
          <w:pPr>
            <w:pStyle w:val="Header"/>
            <w:spacing w:after="0" w:line="240" w:lineRule="auto"/>
          </w:pPr>
          <w:r>
            <w:t xml:space="preserve"> </w:t>
          </w:r>
          <w:r>
            <w:rPr>
              <w:noProof/>
            </w:rPr>
            <w:drawing>
              <wp:inline distT="0" distB="0" distL="0" distR="0" wp14:anchorId="128F9AA1" wp14:editId="2A2BD2C7">
                <wp:extent cx="1371600" cy="454850"/>
                <wp:effectExtent l="0" t="0" r="0" b="2540"/>
                <wp:docPr id="80" name="Picture 8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samsung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4721" cy="4658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44" w:type="pct"/>
        </w:tcPr>
        <w:p w14:paraId="4620B25B" w14:textId="77777777" w:rsidR="00951B7E" w:rsidRDefault="00951B7E" w:rsidP="00052B18">
          <w:pPr>
            <w:pStyle w:val="Header"/>
            <w:spacing w:after="0" w:line="240" w:lineRule="auto"/>
            <w:rPr>
              <w:noProof/>
            </w:rPr>
          </w:pPr>
          <w:r>
            <w:rPr>
              <w:noProof/>
            </w:rPr>
            <w:drawing>
              <wp:inline distT="0" distB="0" distL="0" distR="0" wp14:anchorId="6E41F049" wp14:editId="72AC121C">
                <wp:extent cx="920187" cy="920187"/>
                <wp:effectExtent l="0" t="0" r="0" b="0"/>
                <wp:docPr id="81" name="Picture 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logo huu nghi viet han.jpg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1248" cy="9312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2" w:type="pct"/>
        </w:tcPr>
        <w:p w14:paraId="6F6721EA" w14:textId="77777777" w:rsidR="00951B7E" w:rsidRDefault="00951B7E" w:rsidP="00052B18">
          <w:pPr>
            <w:pStyle w:val="Header"/>
            <w:spacing w:after="0" w:line="240" w:lineRule="auto"/>
            <w:rPr>
              <w:noProof/>
            </w:rPr>
          </w:pPr>
          <w:r>
            <w:rPr>
              <w:noProof/>
            </w:rPr>
            <w:drawing>
              <wp:inline distT="0" distB="0" distL="0" distR="0" wp14:anchorId="4E3FA419" wp14:editId="7A872A85">
                <wp:extent cx="1215342" cy="728053"/>
                <wp:effectExtent l="0" t="0" r="4445" b="0"/>
                <wp:docPr id="82" name="Picture 8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kocham-15766814238021606717578.jp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31774" cy="7378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7A3EA9A" w14:textId="77777777" w:rsidR="00951B7E" w:rsidRDefault="00951B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55C68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6C74EB"/>
    <w:multiLevelType w:val="multilevel"/>
    <w:tmpl w:val="3F9234F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E576509"/>
    <w:multiLevelType w:val="hybridMultilevel"/>
    <w:tmpl w:val="9814A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511C4"/>
    <w:multiLevelType w:val="hybridMultilevel"/>
    <w:tmpl w:val="6250F966"/>
    <w:lvl w:ilvl="0" w:tplc="E432021C">
      <w:start w:val="1"/>
      <w:numFmt w:val="bullet"/>
      <w:lvlText w:val="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" w15:restartNumberingAfterBreak="0">
    <w:nsid w:val="26EC5A9B"/>
    <w:multiLevelType w:val="hybridMultilevel"/>
    <w:tmpl w:val="760C2A5A"/>
    <w:lvl w:ilvl="0" w:tplc="5BEE2C2A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FFFFFFFF">
      <w:numFmt w:val="none"/>
      <w:lvlText w:val=""/>
      <w:lvlJc w:val="left"/>
      <w:pPr>
        <w:tabs>
          <w:tab w:val="num" w:pos="360"/>
        </w:tabs>
      </w:p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7E2493B"/>
    <w:multiLevelType w:val="hybridMultilevel"/>
    <w:tmpl w:val="1B5858E6"/>
    <w:lvl w:ilvl="0" w:tplc="73AE357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  <w:lvl w:ilvl="2" w:tplc="FDB6BF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6C07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E6E3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B26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EEEB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08A8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2C2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A066F50"/>
    <w:multiLevelType w:val="hybridMultilevel"/>
    <w:tmpl w:val="53346364"/>
    <w:lvl w:ilvl="0" w:tplc="5E1CE93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AA2AAA"/>
    <w:multiLevelType w:val="multilevel"/>
    <w:tmpl w:val="EF202BE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E54840"/>
    <w:multiLevelType w:val="hybridMultilevel"/>
    <w:tmpl w:val="090205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6936FF5"/>
    <w:multiLevelType w:val="hybridMultilevel"/>
    <w:tmpl w:val="5E125636"/>
    <w:lvl w:ilvl="0" w:tplc="4224C6D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E7AA21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D0F14"/>
    <w:multiLevelType w:val="multilevel"/>
    <w:tmpl w:val="547688F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CE71C3E"/>
    <w:multiLevelType w:val="multilevel"/>
    <w:tmpl w:val="757CA4C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1B21957"/>
    <w:multiLevelType w:val="hybridMultilevel"/>
    <w:tmpl w:val="C966DF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3C2612">
      <w:numFmt w:val="none"/>
      <w:lvlText w:val=""/>
      <w:lvlJc w:val="left"/>
      <w:pPr>
        <w:tabs>
          <w:tab w:val="num" w:pos="360"/>
        </w:tabs>
      </w:pPr>
    </w:lvl>
    <w:lvl w:ilvl="2" w:tplc="FDB6BF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6C07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E6E3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B26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EEEB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08A8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2C2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70846DE"/>
    <w:multiLevelType w:val="hybridMultilevel"/>
    <w:tmpl w:val="F68E6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E342E"/>
    <w:multiLevelType w:val="hybridMultilevel"/>
    <w:tmpl w:val="01B86AD8"/>
    <w:lvl w:ilvl="0" w:tplc="B7F2474E">
      <w:start w:val="1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502381"/>
    <w:multiLevelType w:val="hybridMultilevel"/>
    <w:tmpl w:val="9970F304"/>
    <w:lvl w:ilvl="0" w:tplc="4224C6D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7F5084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3F17B9"/>
    <w:multiLevelType w:val="hybridMultilevel"/>
    <w:tmpl w:val="843211F0"/>
    <w:lvl w:ilvl="0" w:tplc="55EEE24E">
      <w:start w:val="4"/>
      <w:numFmt w:val="bullet"/>
      <w:lvlText w:val="-"/>
      <w:lvlJc w:val="left"/>
      <w:pPr>
        <w:ind w:left="144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3C20E2A"/>
    <w:multiLevelType w:val="hybridMultilevel"/>
    <w:tmpl w:val="1D443A7E"/>
    <w:lvl w:ilvl="0" w:tplc="89F85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DA7363"/>
    <w:multiLevelType w:val="hybridMultilevel"/>
    <w:tmpl w:val="CB5C26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3E77076"/>
    <w:multiLevelType w:val="hybridMultilevel"/>
    <w:tmpl w:val="8CFC09D4"/>
    <w:lvl w:ilvl="0" w:tplc="5BEE2C2A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C17D8A"/>
    <w:multiLevelType w:val="hybridMultilevel"/>
    <w:tmpl w:val="C01C7812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D650BD6"/>
    <w:multiLevelType w:val="hybridMultilevel"/>
    <w:tmpl w:val="5F0819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51278AB"/>
    <w:multiLevelType w:val="hybridMultilevel"/>
    <w:tmpl w:val="2AFC9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692000"/>
    <w:multiLevelType w:val="hybridMultilevel"/>
    <w:tmpl w:val="9F3A1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3C2612">
      <w:numFmt w:val="none"/>
      <w:lvlText w:val=""/>
      <w:lvlJc w:val="left"/>
      <w:pPr>
        <w:tabs>
          <w:tab w:val="num" w:pos="360"/>
        </w:tabs>
      </w:pPr>
    </w:lvl>
    <w:lvl w:ilvl="2" w:tplc="FDB6BFC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6C07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E6E3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B26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EEEB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08A8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2C2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5D407AE"/>
    <w:multiLevelType w:val="hybridMultilevel"/>
    <w:tmpl w:val="B6F8D352"/>
    <w:lvl w:ilvl="0" w:tplc="E43202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EB7AEE"/>
    <w:multiLevelType w:val="hybridMultilevel"/>
    <w:tmpl w:val="D2409442"/>
    <w:lvl w:ilvl="0" w:tplc="B6CAF5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9"/>
  </w:num>
  <w:num w:numId="2">
    <w:abstractNumId w:val="17"/>
  </w:num>
  <w:num w:numId="3">
    <w:abstractNumId w:val="22"/>
  </w:num>
  <w:num w:numId="4">
    <w:abstractNumId w:val="25"/>
  </w:num>
  <w:num w:numId="5">
    <w:abstractNumId w:val="15"/>
  </w:num>
  <w:num w:numId="6">
    <w:abstractNumId w:val="0"/>
  </w:num>
  <w:num w:numId="7">
    <w:abstractNumId w:val="8"/>
  </w:num>
  <w:num w:numId="8">
    <w:abstractNumId w:val="6"/>
  </w:num>
  <w:num w:numId="9">
    <w:abstractNumId w:val="20"/>
  </w:num>
  <w:num w:numId="10">
    <w:abstractNumId w:val="9"/>
  </w:num>
  <w:num w:numId="11">
    <w:abstractNumId w:val="18"/>
  </w:num>
  <w:num w:numId="12">
    <w:abstractNumId w:val="16"/>
  </w:num>
  <w:num w:numId="13">
    <w:abstractNumId w:val="23"/>
  </w:num>
  <w:num w:numId="14">
    <w:abstractNumId w:val="12"/>
  </w:num>
  <w:num w:numId="15">
    <w:abstractNumId w:val="2"/>
  </w:num>
  <w:num w:numId="16">
    <w:abstractNumId w:val="5"/>
  </w:num>
  <w:num w:numId="17">
    <w:abstractNumId w:val="3"/>
  </w:num>
  <w:num w:numId="18">
    <w:abstractNumId w:val="24"/>
  </w:num>
  <w:num w:numId="19">
    <w:abstractNumId w:val="14"/>
  </w:num>
  <w:num w:numId="20">
    <w:abstractNumId w:val="4"/>
  </w:num>
  <w:num w:numId="21">
    <w:abstractNumId w:val="21"/>
  </w:num>
  <w:num w:numId="22">
    <w:abstractNumId w:val="13"/>
  </w:num>
  <w:num w:numId="23">
    <w:abstractNumId w:val="10"/>
  </w:num>
  <w:num w:numId="24">
    <w:abstractNumId w:val="7"/>
  </w:num>
  <w:num w:numId="25">
    <w:abstractNumId w:val="11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1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bEwsDAxNDYxMjdR0lEKTi0uzszPAykwqgUA8CYEVSwAAAA="/>
  </w:docVars>
  <w:rsids>
    <w:rsidRoot w:val="003B18E6"/>
    <w:rsid w:val="0000344C"/>
    <w:rsid w:val="00011A68"/>
    <w:rsid w:val="00013585"/>
    <w:rsid w:val="00017F37"/>
    <w:rsid w:val="00023CDB"/>
    <w:rsid w:val="00024553"/>
    <w:rsid w:val="00025C5F"/>
    <w:rsid w:val="00030541"/>
    <w:rsid w:val="0003082A"/>
    <w:rsid w:val="000320FA"/>
    <w:rsid w:val="000373D4"/>
    <w:rsid w:val="00040E05"/>
    <w:rsid w:val="00042CE1"/>
    <w:rsid w:val="000433F3"/>
    <w:rsid w:val="00047BBF"/>
    <w:rsid w:val="00050D26"/>
    <w:rsid w:val="00052B18"/>
    <w:rsid w:val="000555A0"/>
    <w:rsid w:val="00061ACB"/>
    <w:rsid w:val="0006360A"/>
    <w:rsid w:val="00063FDC"/>
    <w:rsid w:val="00066A09"/>
    <w:rsid w:val="00067ADD"/>
    <w:rsid w:val="00072BC8"/>
    <w:rsid w:val="0007313D"/>
    <w:rsid w:val="0008081E"/>
    <w:rsid w:val="00082E2C"/>
    <w:rsid w:val="00084280"/>
    <w:rsid w:val="00084B2E"/>
    <w:rsid w:val="00086079"/>
    <w:rsid w:val="000861E7"/>
    <w:rsid w:val="000949CD"/>
    <w:rsid w:val="000A276D"/>
    <w:rsid w:val="000B0D3D"/>
    <w:rsid w:val="000B5C0B"/>
    <w:rsid w:val="000C0CDF"/>
    <w:rsid w:val="000C6FEB"/>
    <w:rsid w:val="000D254E"/>
    <w:rsid w:val="000D3E64"/>
    <w:rsid w:val="000D4366"/>
    <w:rsid w:val="000D52DF"/>
    <w:rsid w:val="000D6295"/>
    <w:rsid w:val="000D7BC6"/>
    <w:rsid w:val="000E01D9"/>
    <w:rsid w:val="000E22EE"/>
    <w:rsid w:val="000E43DE"/>
    <w:rsid w:val="000E4DC5"/>
    <w:rsid w:val="00101588"/>
    <w:rsid w:val="00104795"/>
    <w:rsid w:val="00111BC7"/>
    <w:rsid w:val="00113BF1"/>
    <w:rsid w:val="001145DE"/>
    <w:rsid w:val="0011470A"/>
    <w:rsid w:val="0011769E"/>
    <w:rsid w:val="00124FCD"/>
    <w:rsid w:val="00132D7F"/>
    <w:rsid w:val="00144354"/>
    <w:rsid w:val="00145C26"/>
    <w:rsid w:val="00146DF6"/>
    <w:rsid w:val="00154241"/>
    <w:rsid w:val="001557E2"/>
    <w:rsid w:val="001617D5"/>
    <w:rsid w:val="001623CC"/>
    <w:rsid w:val="00163497"/>
    <w:rsid w:val="00165C3B"/>
    <w:rsid w:val="00166ACF"/>
    <w:rsid w:val="00177649"/>
    <w:rsid w:val="00180432"/>
    <w:rsid w:val="00185493"/>
    <w:rsid w:val="00186297"/>
    <w:rsid w:val="00187B87"/>
    <w:rsid w:val="00192108"/>
    <w:rsid w:val="001961B5"/>
    <w:rsid w:val="0019755D"/>
    <w:rsid w:val="001A040E"/>
    <w:rsid w:val="001A2F75"/>
    <w:rsid w:val="001A5EA3"/>
    <w:rsid w:val="001B0E7D"/>
    <w:rsid w:val="001B3E29"/>
    <w:rsid w:val="001B7DCD"/>
    <w:rsid w:val="001C2B13"/>
    <w:rsid w:val="001D17FA"/>
    <w:rsid w:val="001D595B"/>
    <w:rsid w:val="001E09B0"/>
    <w:rsid w:val="001E0DBF"/>
    <w:rsid w:val="001E56B3"/>
    <w:rsid w:val="001E752C"/>
    <w:rsid w:val="001F0C31"/>
    <w:rsid w:val="001F1E93"/>
    <w:rsid w:val="001F3C9C"/>
    <w:rsid w:val="001F5766"/>
    <w:rsid w:val="001F6E6C"/>
    <w:rsid w:val="0020339F"/>
    <w:rsid w:val="00216498"/>
    <w:rsid w:val="002306E4"/>
    <w:rsid w:val="00230A95"/>
    <w:rsid w:val="00244B2E"/>
    <w:rsid w:val="00247638"/>
    <w:rsid w:val="00250A2C"/>
    <w:rsid w:val="0025202B"/>
    <w:rsid w:val="00254EB6"/>
    <w:rsid w:val="002600BC"/>
    <w:rsid w:val="002629CA"/>
    <w:rsid w:val="002643C3"/>
    <w:rsid w:val="00264752"/>
    <w:rsid w:val="0026508E"/>
    <w:rsid w:val="002656EA"/>
    <w:rsid w:val="002660C3"/>
    <w:rsid w:val="00271A8D"/>
    <w:rsid w:val="00273E73"/>
    <w:rsid w:val="00276662"/>
    <w:rsid w:val="002843C0"/>
    <w:rsid w:val="00284F33"/>
    <w:rsid w:val="002850BF"/>
    <w:rsid w:val="00291852"/>
    <w:rsid w:val="00293410"/>
    <w:rsid w:val="00293B99"/>
    <w:rsid w:val="00296AA6"/>
    <w:rsid w:val="002A3B50"/>
    <w:rsid w:val="002A4077"/>
    <w:rsid w:val="002B1542"/>
    <w:rsid w:val="002B2000"/>
    <w:rsid w:val="002B2F2D"/>
    <w:rsid w:val="002B3C53"/>
    <w:rsid w:val="002B5CF7"/>
    <w:rsid w:val="002B5D38"/>
    <w:rsid w:val="002B61F2"/>
    <w:rsid w:val="002C00A3"/>
    <w:rsid w:val="002C2AA3"/>
    <w:rsid w:val="002C6FD6"/>
    <w:rsid w:val="002D59A2"/>
    <w:rsid w:val="002D5D34"/>
    <w:rsid w:val="002D7D5C"/>
    <w:rsid w:val="002E1DA5"/>
    <w:rsid w:val="002E1DCF"/>
    <w:rsid w:val="002E20AF"/>
    <w:rsid w:val="002E63D1"/>
    <w:rsid w:val="002F577A"/>
    <w:rsid w:val="003034B9"/>
    <w:rsid w:val="00303C58"/>
    <w:rsid w:val="00303D53"/>
    <w:rsid w:val="0031299B"/>
    <w:rsid w:val="00316162"/>
    <w:rsid w:val="0032008E"/>
    <w:rsid w:val="003200F2"/>
    <w:rsid w:val="00323030"/>
    <w:rsid w:val="003237D3"/>
    <w:rsid w:val="00324005"/>
    <w:rsid w:val="0032616E"/>
    <w:rsid w:val="00327615"/>
    <w:rsid w:val="00330110"/>
    <w:rsid w:val="0033177E"/>
    <w:rsid w:val="00336309"/>
    <w:rsid w:val="003400DB"/>
    <w:rsid w:val="003454DC"/>
    <w:rsid w:val="003471ED"/>
    <w:rsid w:val="003510D2"/>
    <w:rsid w:val="00351758"/>
    <w:rsid w:val="00353051"/>
    <w:rsid w:val="0035424E"/>
    <w:rsid w:val="003560CF"/>
    <w:rsid w:val="0035742C"/>
    <w:rsid w:val="003605D5"/>
    <w:rsid w:val="0036391E"/>
    <w:rsid w:val="0037419B"/>
    <w:rsid w:val="003762F7"/>
    <w:rsid w:val="00376397"/>
    <w:rsid w:val="00377769"/>
    <w:rsid w:val="0038679D"/>
    <w:rsid w:val="00395D0E"/>
    <w:rsid w:val="003973F1"/>
    <w:rsid w:val="00397C02"/>
    <w:rsid w:val="003A5389"/>
    <w:rsid w:val="003B18E6"/>
    <w:rsid w:val="003B5D9D"/>
    <w:rsid w:val="003C3746"/>
    <w:rsid w:val="003C39A6"/>
    <w:rsid w:val="003C46AA"/>
    <w:rsid w:val="003D5728"/>
    <w:rsid w:val="003E0AE6"/>
    <w:rsid w:val="003E2774"/>
    <w:rsid w:val="003E2D92"/>
    <w:rsid w:val="003E54E7"/>
    <w:rsid w:val="003E5E2C"/>
    <w:rsid w:val="003E5EF2"/>
    <w:rsid w:val="003F3702"/>
    <w:rsid w:val="0040637F"/>
    <w:rsid w:val="00410FBF"/>
    <w:rsid w:val="0041724D"/>
    <w:rsid w:val="00422E79"/>
    <w:rsid w:val="00432680"/>
    <w:rsid w:val="0043432F"/>
    <w:rsid w:val="00435093"/>
    <w:rsid w:val="004407CC"/>
    <w:rsid w:val="004416BE"/>
    <w:rsid w:val="004419CB"/>
    <w:rsid w:val="004422E1"/>
    <w:rsid w:val="00443154"/>
    <w:rsid w:val="00444DD2"/>
    <w:rsid w:val="0045168A"/>
    <w:rsid w:val="0046222A"/>
    <w:rsid w:val="004639F1"/>
    <w:rsid w:val="0046614B"/>
    <w:rsid w:val="00466351"/>
    <w:rsid w:val="004669E4"/>
    <w:rsid w:val="00466D90"/>
    <w:rsid w:val="00467A81"/>
    <w:rsid w:val="00482ED6"/>
    <w:rsid w:val="00487E16"/>
    <w:rsid w:val="004904EC"/>
    <w:rsid w:val="0049130E"/>
    <w:rsid w:val="00492DBE"/>
    <w:rsid w:val="00495D63"/>
    <w:rsid w:val="004A1009"/>
    <w:rsid w:val="004A65E0"/>
    <w:rsid w:val="004B1AB4"/>
    <w:rsid w:val="004B24D1"/>
    <w:rsid w:val="004B2980"/>
    <w:rsid w:val="004B56DD"/>
    <w:rsid w:val="004B716D"/>
    <w:rsid w:val="004D0BC8"/>
    <w:rsid w:val="004D0F11"/>
    <w:rsid w:val="004D19AE"/>
    <w:rsid w:val="004D38FA"/>
    <w:rsid w:val="004D415A"/>
    <w:rsid w:val="004D53D4"/>
    <w:rsid w:val="004D7785"/>
    <w:rsid w:val="004E1F1F"/>
    <w:rsid w:val="004F4FCB"/>
    <w:rsid w:val="004F63EA"/>
    <w:rsid w:val="004F6AF6"/>
    <w:rsid w:val="004F7122"/>
    <w:rsid w:val="004F7947"/>
    <w:rsid w:val="00501C2E"/>
    <w:rsid w:val="005142B5"/>
    <w:rsid w:val="0051549E"/>
    <w:rsid w:val="005160EA"/>
    <w:rsid w:val="0052028C"/>
    <w:rsid w:val="00521A88"/>
    <w:rsid w:val="0052214A"/>
    <w:rsid w:val="00522347"/>
    <w:rsid w:val="00524508"/>
    <w:rsid w:val="00527B33"/>
    <w:rsid w:val="005307B1"/>
    <w:rsid w:val="005337F8"/>
    <w:rsid w:val="005353B9"/>
    <w:rsid w:val="00542144"/>
    <w:rsid w:val="005431DB"/>
    <w:rsid w:val="00544534"/>
    <w:rsid w:val="00544B02"/>
    <w:rsid w:val="00545DC9"/>
    <w:rsid w:val="00552052"/>
    <w:rsid w:val="005562F3"/>
    <w:rsid w:val="00560779"/>
    <w:rsid w:val="00574244"/>
    <w:rsid w:val="00587B27"/>
    <w:rsid w:val="005902B5"/>
    <w:rsid w:val="0059074D"/>
    <w:rsid w:val="005913AF"/>
    <w:rsid w:val="00592539"/>
    <w:rsid w:val="00595795"/>
    <w:rsid w:val="0059598C"/>
    <w:rsid w:val="005A10FB"/>
    <w:rsid w:val="005A30EF"/>
    <w:rsid w:val="005A32EB"/>
    <w:rsid w:val="005A5029"/>
    <w:rsid w:val="005A5C2B"/>
    <w:rsid w:val="005A6072"/>
    <w:rsid w:val="005A6BF3"/>
    <w:rsid w:val="005B0B28"/>
    <w:rsid w:val="005B0FD6"/>
    <w:rsid w:val="005B2E2C"/>
    <w:rsid w:val="005B3B04"/>
    <w:rsid w:val="005C147F"/>
    <w:rsid w:val="005C265F"/>
    <w:rsid w:val="005D21F8"/>
    <w:rsid w:val="005D42B4"/>
    <w:rsid w:val="005E2AFE"/>
    <w:rsid w:val="005E5555"/>
    <w:rsid w:val="005F18E7"/>
    <w:rsid w:val="005F1F84"/>
    <w:rsid w:val="005F2B62"/>
    <w:rsid w:val="005F5940"/>
    <w:rsid w:val="006017E1"/>
    <w:rsid w:val="006048F5"/>
    <w:rsid w:val="00605478"/>
    <w:rsid w:val="00605BE1"/>
    <w:rsid w:val="00610197"/>
    <w:rsid w:val="00624A8F"/>
    <w:rsid w:val="00635A18"/>
    <w:rsid w:val="006361E0"/>
    <w:rsid w:val="00637009"/>
    <w:rsid w:val="0064100C"/>
    <w:rsid w:val="006417F5"/>
    <w:rsid w:val="00643D3E"/>
    <w:rsid w:val="00650B5F"/>
    <w:rsid w:val="00651410"/>
    <w:rsid w:val="00653609"/>
    <w:rsid w:val="006571B0"/>
    <w:rsid w:val="006621EE"/>
    <w:rsid w:val="00663698"/>
    <w:rsid w:val="00663D80"/>
    <w:rsid w:val="00665B48"/>
    <w:rsid w:val="0068251B"/>
    <w:rsid w:val="00687101"/>
    <w:rsid w:val="006A0318"/>
    <w:rsid w:val="006B2957"/>
    <w:rsid w:val="006B4688"/>
    <w:rsid w:val="006B4CEF"/>
    <w:rsid w:val="006B5B3C"/>
    <w:rsid w:val="006C236C"/>
    <w:rsid w:val="006C5C28"/>
    <w:rsid w:val="006D2FE9"/>
    <w:rsid w:val="006D6FF6"/>
    <w:rsid w:val="006E5A71"/>
    <w:rsid w:val="006F10D4"/>
    <w:rsid w:val="006F173C"/>
    <w:rsid w:val="006F24CF"/>
    <w:rsid w:val="006F6A6A"/>
    <w:rsid w:val="0071358D"/>
    <w:rsid w:val="00721D12"/>
    <w:rsid w:val="00726CBC"/>
    <w:rsid w:val="007272F6"/>
    <w:rsid w:val="00732C1D"/>
    <w:rsid w:val="00736631"/>
    <w:rsid w:val="00746486"/>
    <w:rsid w:val="00753502"/>
    <w:rsid w:val="007549DF"/>
    <w:rsid w:val="00757296"/>
    <w:rsid w:val="007616BA"/>
    <w:rsid w:val="007638E2"/>
    <w:rsid w:val="007661CE"/>
    <w:rsid w:val="00775569"/>
    <w:rsid w:val="00775C45"/>
    <w:rsid w:val="00784DFE"/>
    <w:rsid w:val="00785630"/>
    <w:rsid w:val="00791BD3"/>
    <w:rsid w:val="00795205"/>
    <w:rsid w:val="007A14A5"/>
    <w:rsid w:val="007A3574"/>
    <w:rsid w:val="007B6364"/>
    <w:rsid w:val="007B723D"/>
    <w:rsid w:val="007C04BD"/>
    <w:rsid w:val="007C2B9E"/>
    <w:rsid w:val="007C617F"/>
    <w:rsid w:val="007C7088"/>
    <w:rsid w:val="007C7C15"/>
    <w:rsid w:val="007D4481"/>
    <w:rsid w:val="007D4AD5"/>
    <w:rsid w:val="007D62D9"/>
    <w:rsid w:val="007E550B"/>
    <w:rsid w:val="007E671C"/>
    <w:rsid w:val="007E6FC2"/>
    <w:rsid w:val="007F10D1"/>
    <w:rsid w:val="007F1D48"/>
    <w:rsid w:val="007F1FC2"/>
    <w:rsid w:val="007F27B5"/>
    <w:rsid w:val="007F3579"/>
    <w:rsid w:val="007F4540"/>
    <w:rsid w:val="007F4B5B"/>
    <w:rsid w:val="00806066"/>
    <w:rsid w:val="008100D4"/>
    <w:rsid w:val="00814257"/>
    <w:rsid w:val="00814C61"/>
    <w:rsid w:val="0081754A"/>
    <w:rsid w:val="00820AD8"/>
    <w:rsid w:val="00821EDA"/>
    <w:rsid w:val="008226B6"/>
    <w:rsid w:val="00822E73"/>
    <w:rsid w:val="0082598C"/>
    <w:rsid w:val="00825BC7"/>
    <w:rsid w:val="008265F5"/>
    <w:rsid w:val="00830AD7"/>
    <w:rsid w:val="00834811"/>
    <w:rsid w:val="00835E2E"/>
    <w:rsid w:val="00837F2F"/>
    <w:rsid w:val="008451D2"/>
    <w:rsid w:val="008504C0"/>
    <w:rsid w:val="008543BA"/>
    <w:rsid w:val="0085723D"/>
    <w:rsid w:val="00862A9A"/>
    <w:rsid w:val="00863BF7"/>
    <w:rsid w:val="00870521"/>
    <w:rsid w:val="008708B7"/>
    <w:rsid w:val="00871F36"/>
    <w:rsid w:val="008739CA"/>
    <w:rsid w:val="00881F8E"/>
    <w:rsid w:val="00884520"/>
    <w:rsid w:val="0088462A"/>
    <w:rsid w:val="00885408"/>
    <w:rsid w:val="0088575E"/>
    <w:rsid w:val="00886EA7"/>
    <w:rsid w:val="008929BF"/>
    <w:rsid w:val="00894385"/>
    <w:rsid w:val="008A1441"/>
    <w:rsid w:val="008A25B1"/>
    <w:rsid w:val="008A335E"/>
    <w:rsid w:val="008A3C5C"/>
    <w:rsid w:val="008A6C24"/>
    <w:rsid w:val="008B3EF0"/>
    <w:rsid w:val="008B516F"/>
    <w:rsid w:val="008C2270"/>
    <w:rsid w:val="008C6F9F"/>
    <w:rsid w:val="008D2998"/>
    <w:rsid w:val="008D3482"/>
    <w:rsid w:val="008D64E0"/>
    <w:rsid w:val="008D6953"/>
    <w:rsid w:val="008E000D"/>
    <w:rsid w:val="008E2705"/>
    <w:rsid w:val="008F04B2"/>
    <w:rsid w:val="008F0E3A"/>
    <w:rsid w:val="008F30D0"/>
    <w:rsid w:val="008F387D"/>
    <w:rsid w:val="008F725C"/>
    <w:rsid w:val="00900D3B"/>
    <w:rsid w:val="00901A50"/>
    <w:rsid w:val="00905FF0"/>
    <w:rsid w:val="00910E16"/>
    <w:rsid w:val="00912D88"/>
    <w:rsid w:val="009230F6"/>
    <w:rsid w:val="00931609"/>
    <w:rsid w:val="0093209D"/>
    <w:rsid w:val="00933ACD"/>
    <w:rsid w:val="00940259"/>
    <w:rsid w:val="00950784"/>
    <w:rsid w:val="00951B7E"/>
    <w:rsid w:val="009521F2"/>
    <w:rsid w:val="00952E3E"/>
    <w:rsid w:val="009559CC"/>
    <w:rsid w:val="00955CD2"/>
    <w:rsid w:val="00960863"/>
    <w:rsid w:val="0096122D"/>
    <w:rsid w:val="009636A6"/>
    <w:rsid w:val="00965A34"/>
    <w:rsid w:val="00971ECE"/>
    <w:rsid w:val="00977F4A"/>
    <w:rsid w:val="00983041"/>
    <w:rsid w:val="009866B2"/>
    <w:rsid w:val="0099138A"/>
    <w:rsid w:val="009A20B8"/>
    <w:rsid w:val="009A5A8B"/>
    <w:rsid w:val="009B0F19"/>
    <w:rsid w:val="009B3762"/>
    <w:rsid w:val="009B7247"/>
    <w:rsid w:val="009C061B"/>
    <w:rsid w:val="009D0761"/>
    <w:rsid w:val="009D0835"/>
    <w:rsid w:val="009D09DF"/>
    <w:rsid w:val="009D1CDC"/>
    <w:rsid w:val="009D1FF1"/>
    <w:rsid w:val="009D3829"/>
    <w:rsid w:val="009D3E00"/>
    <w:rsid w:val="009D6326"/>
    <w:rsid w:val="009D7BA3"/>
    <w:rsid w:val="009E41DD"/>
    <w:rsid w:val="009F128C"/>
    <w:rsid w:val="009F3259"/>
    <w:rsid w:val="009F4CB0"/>
    <w:rsid w:val="00A07932"/>
    <w:rsid w:val="00A10F37"/>
    <w:rsid w:val="00A11E87"/>
    <w:rsid w:val="00A15719"/>
    <w:rsid w:val="00A221D4"/>
    <w:rsid w:val="00A225C3"/>
    <w:rsid w:val="00A250CB"/>
    <w:rsid w:val="00A25493"/>
    <w:rsid w:val="00A31976"/>
    <w:rsid w:val="00A321EA"/>
    <w:rsid w:val="00A36DDF"/>
    <w:rsid w:val="00A4304C"/>
    <w:rsid w:val="00A459C5"/>
    <w:rsid w:val="00A5203B"/>
    <w:rsid w:val="00A55580"/>
    <w:rsid w:val="00A62D02"/>
    <w:rsid w:val="00A648E2"/>
    <w:rsid w:val="00A72FA6"/>
    <w:rsid w:val="00A7626F"/>
    <w:rsid w:val="00A76430"/>
    <w:rsid w:val="00A77D20"/>
    <w:rsid w:val="00A95AD8"/>
    <w:rsid w:val="00A95C4E"/>
    <w:rsid w:val="00AA1519"/>
    <w:rsid w:val="00AA52E6"/>
    <w:rsid w:val="00AB202E"/>
    <w:rsid w:val="00AC28CF"/>
    <w:rsid w:val="00AC2A45"/>
    <w:rsid w:val="00AC494A"/>
    <w:rsid w:val="00AC5AE9"/>
    <w:rsid w:val="00AC5DAE"/>
    <w:rsid w:val="00AD7E39"/>
    <w:rsid w:val="00AE3D3F"/>
    <w:rsid w:val="00AE6C1E"/>
    <w:rsid w:val="00AF1D18"/>
    <w:rsid w:val="00AF5C92"/>
    <w:rsid w:val="00B002DD"/>
    <w:rsid w:val="00B042B5"/>
    <w:rsid w:val="00B04C25"/>
    <w:rsid w:val="00B05554"/>
    <w:rsid w:val="00B05D2C"/>
    <w:rsid w:val="00B063F1"/>
    <w:rsid w:val="00B127F2"/>
    <w:rsid w:val="00B1555E"/>
    <w:rsid w:val="00B30712"/>
    <w:rsid w:val="00B35434"/>
    <w:rsid w:val="00B375AF"/>
    <w:rsid w:val="00B4368A"/>
    <w:rsid w:val="00B44D5F"/>
    <w:rsid w:val="00B477F2"/>
    <w:rsid w:val="00B56415"/>
    <w:rsid w:val="00B60524"/>
    <w:rsid w:val="00B61838"/>
    <w:rsid w:val="00B61FD3"/>
    <w:rsid w:val="00B6446F"/>
    <w:rsid w:val="00B652D6"/>
    <w:rsid w:val="00B67681"/>
    <w:rsid w:val="00B71BF9"/>
    <w:rsid w:val="00B7327B"/>
    <w:rsid w:val="00B8225A"/>
    <w:rsid w:val="00B844CB"/>
    <w:rsid w:val="00B86736"/>
    <w:rsid w:val="00B93672"/>
    <w:rsid w:val="00BA7420"/>
    <w:rsid w:val="00BA7F8C"/>
    <w:rsid w:val="00BB0787"/>
    <w:rsid w:val="00BB1DA0"/>
    <w:rsid w:val="00BC197F"/>
    <w:rsid w:val="00BC19CF"/>
    <w:rsid w:val="00BC2862"/>
    <w:rsid w:val="00BC52DA"/>
    <w:rsid w:val="00BC6C3A"/>
    <w:rsid w:val="00BD28FA"/>
    <w:rsid w:val="00BD48FB"/>
    <w:rsid w:val="00BE3122"/>
    <w:rsid w:val="00BE4C97"/>
    <w:rsid w:val="00BE50D5"/>
    <w:rsid w:val="00BF316F"/>
    <w:rsid w:val="00BF36AC"/>
    <w:rsid w:val="00BF5BB4"/>
    <w:rsid w:val="00BF756C"/>
    <w:rsid w:val="00C01ED8"/>
    <w:rsid w:val="00C073B4"/>
    <w:rsid w:val="00C10DA3"/>
    <w:rsid w:val="00C119A6"/>
    <w:rsid w:val="00C119D6"/>
    <w:rsid w:val="00C143D7"/>
    <w:rsid w:val="00C14DC6"/>
    <w:rsid w:val="00C154BB"/>
    <w:rsid w:val="00C16C40"/>
    <w:rsid w:val="00C21C39"/>
    <w:rsid w:val="00C26C1B"/>
    <w:rsid w:val="00C27078"/>
    <w:rsid w:val="00C32016"/>
    <w:rsid w:val="00C37437"/>
    <w:rsid w:val="00C37BF4"/>
    <w:rsid w:val="00C403CB"/>
    <w:rsid w:val="00C44FDF"/>
    <w:rsid w:val="00C46EDC"/>
    <w:rsid w:val="00C5022E"/>
    <w:rsid w:val="00C509EA"/>
    <w:rsid w:val="00C51069"/>
    <w:rsid w:val="00C57D90"/>
    <w:rsid w:val="00C62E07"/>
    <w:rsid w:val="00C669C2"/>
    <w:rsid w:val="00C71DE7"/>
    <w:rsid w:val="00C724B1"/>
    <w:rsid w:val="00C742B7"/>
    <w:rsid w:val="00C77E2F"/>
    <w:rsid w:val="00C80557"/>
    <w:rsid w:val="00C80DDB"/>
    <w:rsid w:val="00C82467"/>
    <w:rsid w:val="00C835BF"/>
    <w:rsid w:val="00C937E5"/>
    <w:rsid w:val="00C94AD0"/>
    <w:rsid w:val="00C95600"/>
    <w:rsid w:val="00C956B6"/>
    <w:rsid w:val="00C96EDC"/>
    <w:rsid w:val="00CA21AE"/>
    <w:rsid w:val="00CA5348"/>
    <w:rsid w:val="00CA7913"/>
    <w:rsid w:val="00CB014A"/>
    <w:rsid w:val="00CB0C8E"/>
    <w:rsid w:val="00CB242E"/>
    <w:rsid w:val="00CB2FCA"/>
    <w:rsid w:val="00CB423F"/>
    <w:rsid w:val="00CC19EE"/>
    <w:rsid w:val="00CC250D"/>
    <w:rsid w:val="00CC3528"/>
    <w:rsid w:val="00CC67B2"/>
    <w:rsid w:val="00CD04D1"/>
    <w:rsid w:val="00CD616C"/>
    <w:rsid w:val="00CD6272"/>
    <w:rsid w:val="00CD669B"/>
    <w:rsid w:val="00CE35E4"/>
    <w:rsid w:val="00CF288F"/>
    <w:rsid w:val="00CF6413"/>
    <w:rsid w:val="00D0283F"/>
    <w:rsid w:val="00D10FFD"/>
    <w:rsid w:val="00D12AA5"/>
    <w:rsid w:val="00D14A53"/>
    <w:rsid w:val="00D169AF"/>
    <w:rsid w:val="00D16C0D"/>
    <w:rsid w:val="00D22839"/>
    <w:rsid w:val="00D243E9"/>
    <w:rsid w:val="00D256EA"/>
    <w:rsid w:val="00D31903"/>
    <w:rsid w:val="00D32DA2"/>
    <w:rsid w:val="00D32DEA"/>
    <w:rsid w:val="00D35776"/>
    <w:rsid w:val="00D437AC"/>
    <w:rsid w:val="00D45C4B"/>
    <w:rsid w:val="00D52771"/>
    <w:rsid w:val="00D53D85"/>
    <w:rsid w:val="00D54994"/>
    <w:rsid w:val="00D567C7"/>
    <w:rsid w:val="00D6098E"/>
    <w:rsid w:val="00D62CA4"/>
    <w:rsid w:val="00D64614"/>
    <w:rsid w:val="00D6490D"/>
    <w:rsid w:val="00D6686F"/>
    <w:rsid w:val="00D70A70"/>
    <w:rsid w:val="00D71686"/>
    <w:rsid w:val="00D726BD"/>
    <w:rsid w:val="00D736EF"/>
    <w:rsid w:val="00D7422F"/>
    <w:rsid w:val="00D75F7A"/>
    <w:rsid w:val="00D76DA6"/>
    <w:rsid w:val="00D80674"/>
    <w:rsid w:val="00D848EB"/>
    <w:rsid w:val="00D85AA2"/>
    <w:rsid w:val="00D862ED"/>
    <w:rsid w:val="00D91A8C"/>
    <w:rsid w:val="00D930F3"/>
    <w:rsid w:val="00D93EDF"/>
    <w:rsid w:val="00D97A9F"/>
    <w:rsid w:val="00DA02A2"/>
    <w:rsid w:val="00DA07CC"/>
    <w:rsid w:val="00DA0B76"/>
    <w:rsid w:val="00DA1C87"/>
    <w:rsid w:val="00DA1FD2"/>
    <w:rsid w:val="00DB032C"/>
    <w:rsid w:val="00DB43A8"/>
    <w:rsid w:val="00DB4783"/>
    <w:rsid w:val="00DC0842"/>
    <w:rsid w:val="00DD4BE6"/>
    <w:rsid w:val="00DE0647"/>
    <w:rsid w:val="00DF7222"/>
    <w:rsid w:val="00DF7778"/>
    <w:rsid w:val="00E01564"/>
    <w:rsid w:val="00E035E6"/>
    <w:rsid w:val="00E039C5"/>
    <w:rsid w:val="00E04679"/>
    <w:rsid w:val="00E15225"/>
    <w:rsid w:val="00E1579E"/>
    <w:rsid w:val="00E255D8"/>
    <w:rsid w:val="00E2600D"/>
    <w:rsid w:val="00E32EBA"/>
    <w:rsid w:val="00E35552"/>
    <w:rsid w:val="00E37948"/>
    <w:rsid w:val="00E41A40"/>
    <w:rsid w:val="00E42F0B"/>
    <w:rsid w:val="00E43EFB"/>
    <w:rsid w:val="00E447EA"/>
    <w:rsid w:val="00E45A1D"/>
    <w:rsid w:val="00E45C26"/>
    <w:rsid w:val="00E54677"/>
    <w:rsid w:val="00E600D9"/>
    <w:rsid w:val="00E60B09"/>
    <w:rsid w:val="00E62523"/>
    <w:rsid w:val="00E62BDC"/>
    <w:rsid w:val="00E62C86"/>
    <w:rsid w:val="00E637A9"/>
    <w:rsid w:val="00E671F4"/>
    <w:rsid w:val="00E71330"/>
    <w:rsid w:val="00E8177D"/>
    <w:rsid w:val="00E86F55"/>
    <w:rsid w:val="00E9293D"/>
    <w:rsid w:val="00EA0B3A"/>
    <w:rsid w:val="00EA3FEB"/>
    <w:rsid w:val="00EA47C9"/>
    <w:rsid w:val="00EB1DE0"/>
    <w:rsid w:val="00EB1EA0"/>
    <w:rsid w:val="00EB21B7"/>
    <w:rsid w:val="00EB4DF0"/>
    <w:rsid w:val="00EC320D"/>
    <w:rsid w:val="00EC372D"/>
    <w:rsid w:val="00EC4E6E"/>
    <w:rsid w:val="00EC6782"/>
    <w:rsid w:val="00EE2884"/>
    <w:rsid w:val="00EE3C4F"/>
    <w:rsid w:val="00EE3CB3"/>
    <w:rsid w:val="00EE4D6B"/>
    <w:rsid w:val="00EE6BFD"/>
    <w:rsid w:val="00EE7D32"/>
    <w:rsid w:val="00EF1EA8"/>
    <w:rsid w:val="00EF1F13"/>
    <w:rsid w:val="00EF752C"/>
    <w:rsid w:val="00F00E2D"/>
    <w:rsid w:val="00F105A8"/>
    <w:rsid w:val="00F12005"/>
    <w:rsid w:val="00F13385"/>
    <w:rsid w:val="00F14B15"/>
    <w:rsid w:val="00F20EF8"/>
    <w:rsid w:val="00F218E9"/>
    <w:rsid w:val="00F2417F"/>
    <w:rsid w:val="00F249AD"/>
    <w:rsid w:val="00F25604"/>
    <w:rsid w:val="00F32F67"/>
    <w:rsid w:val="00F42D69"/>
    <w:rsid w:val="00F46E35"/>
    <w:rsid w:val="00F47C23"/>
    <w:rsid w:val="00F50B8B"/>
    <w:rsid w:val="00F547E3"/>
    <w:rsid w:val="00F55425"/>
    <w:rsid w:val="00F66379"/>
    <w:rsid w:val="00F668EC"/>
    <w:rsid w:val="00F72D64"/>
    <w:rsid w:val="00F74F1D"/>
    <w:rsid w:val="00F76AED"/>
    <w:rsid w:val="00F77A8E"/>
    <w:rsid w:val="00F82929"/>
    <w:rsid w:val="00F8587A"/>
    <w:rsid w:val="00F86EF1"/>
    <w:rsid w:val="00F878B3"/>
    <w:rsid w:val="00F937D8"/>
    <w:rsid w:val="00F9419B"/>
    <w:rsid w:val="00F9428E"/>
    <w:rsid w:val="00F9564D"/>
    <w:rsid w:val="00F95B13"/>
    <w:rsid w:val="00F97FD3"/>
    <w:rsid w:val="00FA3301"/>
    <w:rsid w:val="00FA6350"/>
    <w:rsid w:val="00FB0E04"/>
    <w:rsid w:val="00FB196D"/>
    <w:rsid w:val="00FD0F63"/>
    <w:rsid w:val="00FD2939"/>
    <w:rsid w:val="00FD3C62"/>
    <w:rsid w:val="00FD43F7"/>
    <w:rsid w:val="00FD46B4"/>
    <w:rsid w:val="00FD5CBE"/>
    <w:rsid w:val="00FD6D7A"/>
    <w:rsid w:val="00FE017D"/>
    <w:rsid w:val="00FE3F39"/>
    <w:rsid w:val="00FE65C1"/>
    <w:rsid w:val="00FF08A0"/>
    <w:rsid w:val="00FF3DB3"/>
    <w:rsid w:val="00FF41CC"/>
    <w:rsid w:val="00FF7F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34F50FB"/>
  <w15:docId w15:val="{436438E5-41B1-204B-A810-7B3A25B5E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724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1903"/>
    <w:pPr>
      <w:keepNext/>
      <w:keepLines/>
      <w:spacing w:after="0" w:line="360" w:lineRule="auto"/>
      <w:jc w:val="center"/>
      <w:outlineLvl w:val="0"/>
    </w:pPr>
    <w:rPr>
      <w:rFonts w:ascii="Cambria" w:eastAsiaTheme="majorEastAsia" w:hAnsi="Cambria" w:cstheme="majorHAns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903"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="Century Gothic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1903"/>
    <w:pPr>
      <w:keepNext/>
      <w:keepLines/>
      <w:spacing w:after="0" w:line="240" w:lineRule="auto"/>
      <w:contextualSpacing/>
      <w:jc w:val="center"/>
      <w:outlineLvl w:val="2"/>
    </w:pPr>
    <w:rPr>
      <w:rFonts w:ascii="Cambria" w:eastAsiaTheme="majorEastAsia" w:hAnsi="Cambria" w:cs="Cambria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1903"/>
    <w:pPr>
      <w:keepNext/>
      <w:keepLines/>
      <w:spacing w:before="120" w:after="0" w:line="240" w:lineRule="auto"/>
      <w:jc w:val="center"/>
      <w:outlineLvl w:val="3"/>
    </w:pPr>
    <w:rPr>
      <w:rFonts w:ascii="Cambria" w:eastAsiaTheme="majorEastAsia" w:hAnsi="Cambria" w:cstheme="majorHAnsi"/>
      <w:sz w:val="20"/>
      <w:szCs w:val="20"/>
    </w:rPr>
  </w:style>
  <w:style w:type="paragraph" w:styleId="Heading6">
    <w:name w:val="heading 6"/>
    <w:aliases w:val="Abstract"/>
    <w:basedOn w:val="Normal"/>
    <w:next w:val="Normal"/>
    <w:link w:val="Heading6Char"/>
    <w:uiPriority w:val="9"/>
    <w:unhideWhenUsed/>
    <w:qFormat/>
    <w:rsid w:val="00D31903"/>
    <w:pPr>
      <w:keepNext/>
      <w:keepLines/>
      <w:spacing w:before="360" w:after="120"/>
      <w:outlineLvl w:val="5"/>
    </w:pPr>
    <w:rPr>
      <w:rFonts w:ascii="Times New Roman" w:eastAsiaTheme="majorEastAsia" w:hAnsi="Times New Roman" w:cstheme="majorBid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323030"/>
    <w:pPr>
      <w:ind w:left="720"/>
      <w:contextualSpacing/>
    </w:pPr>
  </w:style>
  <w:style w:type="character" w:styleId="Hyperlink">
    <w:name w:val="Hyperlink"/>
    <w:uiPriority w:val="99"/>
    <w:unhideWhenUsed/>
    <w:rsid w:val="00E1579E"/>
    <w:rPr>
      <w:color w:val="0000FF"/>
      <w:u w:val="single"/>
    </w:rPr>
  </w:style>
  <w:style w:type="character" w:customStyle="1" w:styleId="hps">
    <w:name w:val="hps"/>
    <w:basedOn w:val="DefaultParagraphFont"/>
    <w:rsid w:val="005562F3"/>
  </w:style>
  <w:style w:type="paragraph" w:styleId="Header">
    <w:name w:val="header"/>
    <w:basedOn w:val="Normal"/>
    <w:link w:val="HeaderChar"/>
    <w:uiPriority w:val="99"/>
    <w:unhideWhenUsed/>
    <w:rsid w:val="0010479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479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479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4795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293410"/>
    <w:pPr>
      <w:ind w:left="720"/>
      <w:contextualSpacing/>
    </w:pPr>
    <w:rPr>
      <w:rFonts w:eastAsia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5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4E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47C23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5EA3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9F3259"/>
  </w:style>
  <w:style w:type="character" w:customStyle="1" w:styleId="text">
    <w:name w:val="text"/>
    <w:basedOn w:val="DefaultParagraphFont"/>
    <w:rsid w:val="004F63EA"/>
  </w:style>
  <w:style w:type="character" w:styleId="Emphasis">
    <w:name w:val="Emphasis"/>
    <w:basedOn w:val="DefaultParagraphFont"/>
    <w:uiPriority w:val="20"/>
    <w:qFormat/>
    <w:rsid w:val="00C37437"/>
    <w:rPr>
      <w:i/>
      <w:iCs/>
    </w:rPr>
  </w:style>
  <w:style w:type="paragraph" w:styleId="Revision">
    <w:name w:val="Revision"/>
    <w:hidden/>
    <w:uiPriority w:val="99"/>
    <w:semiHidden/>
    <w:rsid w:val="00C80DDB"/>
    <w:rPr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6AC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B4C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C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CE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C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CE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B3B0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1903"/>
    <w:rPr>
      <w:rFonts w:ascii="Cambria" w:eastAsiaTheme="majorEastAsia" w:hAnsi="Cambria" w:cstheme="majorHAns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31903"/>
    <w:rPr>
      <w:rFonts w:asciiTheme="majorHAnsi" w:eastAsiaTheme="majorEastAsia" w:hAnsiTheme="majorHAnsi" w:cs="Century Gothic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31903"/>
    <w:rPr>
      <w:rFonts w:ascii="Cambria" w:eastAsiaTheme="majorEastAsia" w:hAnsi="Cambria" w:cs="Cambria"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D31903"/>
    <w:rPr>
      <w:rFonts w:ascii="Cambria" w:eastAsiaTheme="majorEastAsia" w:hAnsi="Cambria" w:cstheme="majorHAnsi"/>
    </w:rPr>
  </w:style>
  <w:style w:type="character" w:customStyle="1" w:styleId="Heading6Char">
    <w:name w:val="Heading 6 Char"/>
    <w:aliases w:val="Abstract Char"/>
    <w:basedOn w:val="DefaultParagraphFont"/>
    <w:link w:val="Heading6"/>
    <w:uiPriority w:val="9"/>
    <w:rsid w:val="00D31903"/>
    <w:rPr>
      <w:rFonts w:ascii="Times New Roman" w:eastAsiaTheme="majorEastAsia" w:hAnsi="Times New Roman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9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3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4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4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1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56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31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40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80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31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19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01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720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40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397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2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31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9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ianngo.92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thinhhus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5" Type="http://schemas.openxmlformats.org/officeDocument/2006/relationships/image" Target="media/image5.jp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4</Pages>
  <Words>827</Words>
  <Characters>471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芝浦工業大学</Company>
  <LinksUpToDate>false</LinksUpToDate>
  <CharactersWithSpaces>5535</CharactersWithSpaces>
  <SharedDoc>false</SharedDoc>
  <HLinks>
    <vt:vector size="12" baseType="variant">
      <vt:variant>
        <vt:i4>1572968</vt:i4>
      </vt:variant>
      <vt:variant>
        <vt:i4>3</vt:i4>
      </vt:variant>
      <vt:variant>
        <vt:i4>0</vt:i4>
      </vt:variant>
      <vt:variant>
        <vt:i4>5</vt:i4>
      </vt:variant>
      <vt:variant>
        <vt:lpwstr>mailto:nhungnc@vnu.edu.vn</vt:lpwstr>
      </vt:variant>
      <vt:variant>
        <vt:lpwstr/>
      </vt:variant>
      <vt:variant>
        <vt:i4>1245293</vt:i4>
      </vt:variant>
      <vt:variant>
        <vt:i4>0</vt:i4>
      </vt:variant>
      <vt:variant>
        <vt:i4>0</vt:i4>
      </vt:variant>
      <vt:variant>
        <vt:i4>5</vt:i4>
      </vt:variant>
      <vt:variant>
        <vt:lpwstr>mailto:huongvt@vnu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/>
  <dc:description/>
  <cp:lastModifiedBy>HP</cp:lastModifiedBy>
  <cp:revision>146</cp:revision>
  <cp:lastPrinted>2015-07-01T06:42:00Z</cp:lastPrinted>
  <dcterms:created xsi:type="dcterms:W3CDTF">2022-04-07T11:26:00Z</dcterms:created>
  <dcterms:modified xsi:type="dcterms:W3CDTF">2022-05-27T12:43:00Z</dcterms:modified>
</cp:coreProperties>
</file>